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D2169" w:rsidRPr="007D2169" w:rsidRDefault="007D2169" w:rsidP="007D216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2169">
        <w:rPr>
          <w:rFonts w:ascii="Times New Roman" w:eastAsia="Times New Roman" w:hAnsi="Times New Roman" w:cs="Times New Roman"/>
          <w:sz w:val="24"/>
          <w:szCs w:val="24"/>
        </w:rPr>
        <w:t>Hello,</w:t>
      </w:r>
    </w:p>
    <w:p w:rsidR="007D2169" w:rsidRPr="007D2169" w:rsidRDefault="007D2169" w:rsidP="007D216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D2169" w:rsidRPr="007D2169" w:rsidRDefault="007D2169" w:rsidP="007D216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2169">
        <w:rPr>
          <w:rFonts w:ascii="Times New Roman" w:eastAsia="Times New Roman" w:hAnsi="Times New Roman" w:cs="Times New Roman"/>
          <w:sz w:val="24"/>
          <w:szCs w:val="24"/>
        </w:rPr>
        <w:t xml:space="preserve">I'd like to submit this poem for the next Rice Paper issue. I had assigned students in class to think and talk about something that represents them, and what she came up with was very poetic. As it was work for class, I suggested minor grammar changes, but otherwise this is her original work. Her name is Amanda and she's a sophomore English major at </w:t>
      </w:r>
      <w:proofErr w:type="spellStart"/>
      <w:r w:rsidRPr="007D2169">
        <w:rPr>
          <w:rFonts w:ascii="Times New Roman" w:eastAsia="Times New Roman" w:hAnsi="Times New Roman" w:cs="Times New Roman"/>
          <w:sz w:val="24"/>
          <w:szCs w:val="24"/>
        </w:rPr>
        <w:t>Mianyang</w:t>
      </w:r>
      <w:proofErr w:type="spellEnd"/>
      <w:r w:rsidRPr="007D2169">
        <w:rPr>
          <w:rFonts w:ascii="Times New Roman" w:eastAsia="Times New Roman" w:hAnsi="Times New Roman" w:cs="Times New Roman"/>
          <w:sz w:val="24"/>
          <w:szCs w:val="24"/>
        </w:rPr>
        <w:t xml:space="preserve"> Teachers College, and I have her permission to share it. I've pasted it below.</w:t>
      </w:r>
    </w:p>
    <w:p w:rsidR="007D2169" w:rsidRPr="007D2169" w:rsidRDefault="007D2169" w:rsidP="007D216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D2169" w:rsidRPr="007D2169" w:rsidRDefault="007D2169" w:rsidP="007D216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2169">
        <w:rPr>
          <w:rFonts w:ascii="Times New Roman" w:eastAsia="Times New Roman" w:hAnsi="Times New Roman" w:cs="Times New Roman"/>
          <w:sz w:val="24"/>
          <w:szCs w:val="24"/>
        </w:rPr>
        <w:t>Thanks,</w:t>
      </w:r>
    </w:p>
    <w:p w:rsidR="007D2169" w:rsidRPr="007D2169" w:rsidRDefault="007D2169" w:rsidP="007D216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D2169" w:rsidRPr="007D2169" w:rsidRDefault="007D2169" w:rsidP="007D216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2169">
        <w:rPr>
          <w:rFonts w:ascii="Times New Roman" w:eastAsia="Times New Roman" w:hAnsi="Times New Roman" w:cs="Times New Roman"/>
          <w:sz w:val="24"/>
          <w:szCs w:val="24"/>
        </w:rPr>
        <w:t>Megan</w:t>
      </w:r>
    </w:p>
    <w:p w:rsidR="007D2169" w:rsidRPr="007D2169" w:rsidRDefault="007D2169" w:rsidP="007D216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D2169" w:rsidRPr="007D2169" w:rsidRDefault="007D2169" w:rsidP="007D216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D2169" w:rsidRPr="007D2169" w:rsidRDefault="007D2169" w:rsidP="007D216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D2169" w:rsidRPr="007D2169" w:rsidRDefault="007D2169" w:rsidP="007D216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D2169" w:rsidRPr="007D2169" w:rsidRDefault="007D2169" w:rsidP="007D21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2169">
        <w:rPr>
          <w:rFonts w:ascii="Times New Roman" w:eastAsia="Times New Roman" w:hAnsi="Times New Roman" w:cs="Times New Roman"/>
          <w:sz w:val="24"/>
          <w:szCs w:val="24"/>
        </w:rPr>
        <w:t>Kite</w:t>
      </w:r>
    </w:p>
    <w:p w:rsidR="007D2169" w:rsidRPr="000B36D3" w:rsidRDefault="000B36D3" w:rsidP="007D2169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sz w:val="24"/>
          <w:szCs w:val="24"/>
        </w:rPr>
      </w:pPr>
      <w:r>
        <w:t>万</w:t>
      </w:r>
      <w:r>
        <w:rPr>
          <w:rFonts w:ascii="SimSun" w:eastAsia="SimSun" w:hAnsi="SimSun" w:cs="SimSun" w:hint="eastAsia"/>
        </w:rPr>
        <w:t>荣</w:t>
      </w:r>
      <w:r>
        <w:rPr>
          <w:rFonts w:ascii="SimSun" w:eastAsia="SimSun" w:hAnsi="SimSun" w:cs="SimSun"/>
        </w:rPr>
        <w:t xml:space="preserve"> </w:t>
      </w:r>
      <w:r>
        <w:rPr>
          <w:rFonts w:asciiTheme="majorBidi" w:eastAsia="SimSun" w:hAnsiTheme="majorBidi" w:cstheme="majorBidi"/>
          <w:sz w:val="24"/>
          <w:szCs w:val="24"/>
        </w:rPr>
        <w:t>Amanda</w:t>
      </w:r>
      <w:bookmarkStart w:id="0" w:name="_GoBack"/>
      <w:bookmarkEnd w:id="0"/>
    </w:p>
    <w:p w:rsidR="007D2169" w:rsidRPr="007D2169" w:rsidRDefault="007D2169" w:rsidP="007D21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2169">
        <w:rPr>
          <w:rFonts w:ascii="Times New Roman" w:eastAsia="Times New Roman" w:hAnsi="Times New Roman" w:cs="Times New Roman"/>
          <w:sz w:val="24"/>
          <w:szCs w:val="24"/>
        </w:rPr>
        <w:t>I am dreaming of flying in the midair and greeting the twittering birds.</w:t>
      </w:r>
    </w:p>
    <w:p w:rsidR="007D2169" w:rsidRPr="007D2169" w:rsidRDefault="007D2169" w:rsidP="007D21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2169">
        <w:rPr>
          <w:rFonts w:ascii="Times New Roman" w:eastAsia="Times New Roman" w:hAnsi="Times New Roman" w:cs="Times New Roman"/>
          <w:sz w:val="24"/>
          <w:szCs w:val="24"/>
        </w:rPr>
        <w:t>I am dreaming of getting through the brushes and the jungles and never ending until I reach the wonderland.</w:t>
      </w:r>
    </w:p>
    <w:p w:rsidR="007D2169" w:rsidRPr="007D2169" w:rsidRDefault="007D2169" w:rsidP="007D21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2169">
        <w:rPr>
          <w:rFonts w:ascii="Times New Roman" w:eastAsia="Times New Roman" w:hAnsi="Times New Roman" w:cs="Times New Roman"/>
          <w:sz w:val="24"/>
          <w:szCs w:val="24"/>
        </w:rPr>
        <w:t xml:space="preserve">I am dreaming of touching the blue </w:t>
      </w:r>
      <w:proofErr w:type="spellStart"/>
      <w:r w:rsidRPr="007D2169">
        <w:rPr>
          <w:rFonts w:ascii="Times New Roman" w:eastAsia="Times New Roman" w:hAnsi="Times New Roman" w:cs="Times New Roman"/>
          <w:sz w:val="24"/>
          <w:szCs w:val="24"/>
        </w:rPr>
        <w:t>blue</w:t>
      </w:r>
      <w:proofErr w:type="spellEnd"/>
      <w:r w:rsidRPr="007D2169">
        <w:rPr>
          <w:rFonts w:ascii="Times New Roman" w:eastAsia="Times New Roman" w:hAnsi="Times New Roman" w:cs="Times New Roman"/>
          <w:sz w:val="24"/>
          <w:szCs w:val="24"/>
        </w:rPr>
        <w:t xml:space="preserve"> sky and overlooking the struggling way I have passed, with bitterness, tears, and smiles.</w:t>
      </w:r>
    </w:p>
    <w:p w:rsidR="007D2169" w:rsidRPr="007D2169" w:rsidRDefault="007D2169" w:rsidP="007D21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2169">
        <w:rPr>
          <w:rFonts w:ascii="Times New Roman" w:eastAsia="Times New Roman" w:hAnsi="Times New Roman" w:cs="Times New Roman"/>
          <w:sz w:val="24"/>
          <w:szCs w:val="24"/>
        </w:rPr>
        <w:t>Those are my dreams, so beautiful and so breakable.</w:t>
      </w:r>
    </w:p>
    <w:p w:rsidR="007D2169" w:rsidRPr="007D2169" w:rsidRDefault="007D2169" w:rsidP="007D21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7D2169">
        <w:rPr>
          <w:rFonts w:ascii="Times New Roman" w:eastAsia="Times New Roman" w:hAnsi="Times New Roman" w:cs="Times New Roman"/>
          <w:sz w:val="24"/>
          <w:szCs w:val="24"/>
        </w:rPr>
        <w:t>So beautiful that I desperately thrive, at any cost, to achieve all of them.</w:t>
      </w:r>
      <w:proofErr w:type="gramEnd"/>
    </w:p>
    <w:p w:rsidR="007D2169" w:rsidRPr="007D2169" w:rsidRDefault="007D2169" w:rsidP="007D21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2169">
        <w:rPr>
          <w:rFonts w:ascii="Times New Roman" w:eastAsia="Times New Roman" w:hAnsi="Times New Roman" w:cs="Times New Roman"/>
          <w:sz w:val="24"/>
          <w:szCs w:val="24"/>
        </w:rPr>
        <w:t>So breakable that only one pull of the string might devastate all</w:t>
      </w:r>
    </w:p>
    <w:p w:rsidR="007D2169" w:rsidRPr="007D2169" w:rsidRDefault="007D2169" w:rsidP="007D21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7D2169">
        <w:rPr>
          <w:rFonts w:ascii="Times New Roman" w:eastAsia="Times New Roman" w:hAnsi="Times New Roman" w:cs="Times New Roman"/>
          <w:sz w:val="24"/>
          <w:szCs w:val="24"/>
        </w:rPr>
        <w:t>of</w:t>
      </w:r>
      <w:proofErr w:type="gramEnd"/>
      <w:r w:rsidRPr="007D2169">
        <w:rPr>
          <w:rFonts w:ascii="Times New Roman" w:eastAsia="Times New Roman" w:hAnsi="Times New Roman" w:cs="Times New Roman"/>
          <w:sz w:val="24"/>
          <w:szCs w:val="24"/>
        </w:rPr>
        <w:t xml:space="preserve"> them.</w:t>
      </w:r>
    </w:p>
    <w:p w:rsidR="007D2169" w:rsidRPr="007D2169" w:rsidRDefault="007D2169" w:rsidP="007D21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2169">
        <w:rPr>
          <w:rFonts w:ascii="Times New Roman" w:eastAsia="Times New Roman" w:hAnsi="Times New Roman" w:cs="Times New Roman"/>
          <w:sz w:val="24"/>
          <w:szCs w:val="24"/>
        </w:rPr>
        <w:t>I fall and fail; I wander and wonder. Deeply wrapped up in my thought, I find myself as the kite flyer, actually.</w:t>
      </w:r>
    </w:p>
    <w:p w:rsidR="007D2169" w:rsidRPr="007D2169" w:rsidRDefault="007D2169" w:rsidP="007D21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D2169">
        <w:rPr>
          <w:rFonts w:ascii="Times New Roman" w:eastAsia="Times New Roman" w:hAnsi="Times New Roman" w:cs="Times New Roman"/>
          <w:sz w:val="24"/>
          <w:szCs w:val="24"/>
        </w:rPr>
        <w:t>Instead of pulling back the string, I can choose to unwind the string and unwind myself and follow my heart.</w:t>
      </w:r>
    </w:p>
    <w:p w:rsidR="00DE1E08" w:rsidRDefault="00DE1E08"/>
    <w:sectPr w:rsidR="00DE1E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UwNDY1NjKxtDA3NDRW0lEKTi0uzszPAykwrAUAqfF57iwAAAA="/>
  </w:docVars>
  <w:rsids>
    <w:rsidRoot w:val="007D2169"/>
    <w:rsid w:val="0000001E"/>
    <w:rsid w:val="000002D9"/>
    <w:rsid w:val="00000D31"/>
    <w:rsid w:val="0000111C"/>
    <w:rsid w:val="00002A19"/>
    <w:rsid w:val="00002B2C"/>
    <w:rsid w:val="00003455"/>
    <w:rsid w:val="00003534"/>
    <w:rsid w:val="00003A9A"/>
    <w:rsid w:val="00003B97"/>
    <w:rsid w:val="00004114"/>
    <w:rsid w:val="00004DE8"/>
    <w:rsid w:val="00006434"/>
    <w:rsid w:val="000072CF"/>
    <w:rsid w:val="0001043A"/>
    <w:rsid w:val="000109CB"/>
    <w:rsid w:val="00011420"/>
    <w:rsid w:val="00011605"/>
    <w:rsid w:val="000118B5"/>
    <w:rsid w:val="00013A55"/>
    <w:rsid w:val="0001505E"/>
    <w:rsid w:val="000158E2"/>
    <w:rsid w:val="000159E8"/>
    <w:rsid w:val="00015EE8"/>
    <w:rsid w:val="000160E5"/>
    <w:rsid w:val="00016864"/>
    <w:rsid w:val="00016943"/>
    <w:rsid w:val="00016DE4"/>
    <w:rsid w:val="00016FD0"/>
    <w:rsid w:val="000204EA"/>
    <w:rsid w:val="00022A8B"/>
    <w:rsid w:val="00023285"/>
    <w:rsid w:val="00024084"/>
    <w:rsid w:val="00025104"/>
    <w:rsid w:val="000254CE"/>
    <w:rsid w:val="00025BCC"/>
    <w:rsid w:val="00030328"/>
    <w:rsid w:val="000312BF"/>
    <w:rsid w:val="00031350"/>
    <w:rsid w:val="00031EA0"/>
    <w:rsid w:val="00032F70"/>
    <w:rsid w:val="00032F7D"/>
    <w:rsid w:val="00033863"/>
    <w:rsid w:val="000338E3"/>
    <w:rsid w:val="00033B2E"/>
    <w:rsid w:val="00033CEB"/>
    <w:rsid w:val="00036440"/>
    <w:rsid w:val="000365D5"/>
    <w:rsid w:val="000366FD"/>
    <w:rsid w:val="00037C77"/>
    <w:rsid w:val="00037FCF"/>
    <w:rsid w:val="000403B2"/>
    <w:rsid w:val="0004065C"/>
    <w:rsid w:val="00040DE9"/>
    <w:rsid w:val="00041024"/>
    <w:rsid w:val="0004197F"/>
    <w:rsid w:val="000428CC"/>
    <w:rsid w:val="00042E09"/>
    <w:rsid w:val="0004432B"/>
    <w:rsid w:val="00044A5C"/>
    <w:rsid w:val="000456EE"/>
    <w:rsid w:val="0004584C"/>
    <w:rsid w:val="00046364"/>
    <w:rsid w:val="0004688E"/>
    <w:rsid w:val="00047678"/>
    <w:rsid w:val="00047692"/>
    <w:rsid w:val="00050371"/>
    <w:rsid w:val="00050AD5"/>
    <w:rsid w:val="00052E94"/>
    <w:rsid w:val="00053219"/>
    <w:rsid w:val="000536A4"/>
    <w:rsid w:val="00054045"/>
    <w:rsid w:val="0005485C"/>
    <w:rsid w:val="000556C1"/>
    <w:rsid w:val="00055E8B"/>
    <w:rsid w:val="00056F3C"/>
    <w:rsid w:val="0005793F"/>
    <w:rsid w:val="00060DCE"/>
    <w:rsid w:val="00060F61"/>
    <w:rsid w:val="00060FC9"/>
    <w:rsid w:val="000612A9"/>
    <w:rsid w:val="00061406"/>
    <w:rsid w:val="0006181D"/>
    <w:rsid w:val="00061835"/>
    <w:rsid w:val="00062030"/>
    <w:rsid w:val="00062F56"/>
    <w:rsid w:val="00062FB4"/>
    <w:rsid w:val="000632DC"/>
    <w:rsid w:val="00063BDD"/>
    <w:rsid w:val="0006437F"/>
    <w:rsid w:val="0006445B"/>
    <w:rsid w:val="00065CAB"/>
    <w:rsid w:val="00065F95"/>
    <w:rsid w:val="000660DF"/>
    <w:rsid w:val="000671E7"/>
    <w:rsid w:val="0006751A"/>
    <w:rsid w:val="00067C8C"/>
    <w:rsid w:val="000707DD"/>
    <w:rsid w:val="00070A53"/>
    <w:rsid w:val="000710B2"/>
    <w:rsid w:val="00071A98"/>
    <w:rsid w:val="00071B71"/>
    <w:rsid w:val="0007248A"/>
    <w:rsid w:val="000729A4"/>
    <w:rsid w:val="00072E76"/>
    <w:rsid w:val="00073212"/>
    <w:rsid w:val="00073253"/>
    <w:rsid w:val="000738A0"/>
    <w:rsid w:val="00073CE2"/>
    <w:rsid w:val="00074953"/>
    <w:rsid w:val="00074F0C"/>
    <w:rsid w:val="00075056"/>
    <w:rsid w:val="00075222"/>
    <w:rsid w:val="0007522C"/>
    <w:rsid w:val="000755E4"/>
    <w:rsid w:val="00075A8B"/>
    <w:rsid w:val="00076A43"/>
    <w:rsid w:val="00077D73"/>
    <w:rsid w:val="00077E62"/>
    <w:rsid w:val="000801DB"/>
    <w:rsid w:val="00081528"/>
    <w:rsid w:val="000824B2"/>
    <w:rsid w:val="0008266B"/>
    <w:rsid w:val="00082AA9"/>
    <w:rsid w:val="0008395A"/>
    <w:rsid w:val="000839E5"/>
    <w:rsid w:val="00083CAF"/>
    <w:rsid w:val="000851B5"/>
    <w:rsid w:val="000851D5"/>
    <w:rsid w:val="00085286"/>
    <w:rsid w:val="0008557C"/>
    <w:rsid w:val="0008590B"/>
    <w:rsid w:val="00085A69"/>
    <w:rsid w:val="00086827"/>
    <w:rsid w:val="00086FE4"/>
    <w:rsid w:val="00087541"/>
    <w:rsid w:val="00090686"/>
    <w:rsid w:val="0009170E"/>
    <w:rsid w:val="00091E13"/>
    <w:rsid w:val="00091F1C"/>
    <w:rsid w:val="00092A8E"/>
    <w:rsid w:val="000937EC"/>
    <w:rsid w:val="00093EC2"/>
    <w:rsid w:val="00094550"/>
    <w:rsid w:val="00094C0A"/>
    <w:rsid w:val="000953AA"/>
    <w:rsid w:val="00096510"/>
    <w:rsid w:val="00096D3E"/>
    <w:rsid w:val="00096F9D"/>
    <w:rsid w:val="000972ED"/>
    <w:rsid w:val="00097372"/>
    <w:rsid w:val="00097C15"/>
    <w:rsid w:val="00097E12"/>
    <w:rsid w:val="000A048B"/>
    <w:rsid w:val="000A0857"/>
    <w:rsid w:val="000A215C"/>
    <w:rsid w:val="000A24AD"/>
    <w:rsid w:val="000A319D"/>
    <w:rsid w:val="000A31C8"/>
    <w:rsid w:val="000A397E"/>
    <w:rsid w:val="000A41C4"/>
    <w:rsid w:val="000A5A42"/>
    <w:rsid w:val="000A5BC8"/>
    <w:rsid w:val="000A716F"/>
    <w:rsid w:val="000A7BCE"/>
    <w:rsid w:val="000B079F"/>
    <w:rsid w:val="000B09ED"/>
    <w:rsid w:val="000B0F98"/>
    <w:rsid w:val="000B11E2"/>
    <w:rsid w:val="000B18E6"/>
    <w:rsid w:val="000B19D8"/>
    <w:rsid w:val="000B1E06"/>
    <w:rsid w:val="000B21DF"/>
    <w:rsid w:val="000B2556"/>
    <w:rsid w:val="000B2645"/>
    <w:rsid w:val="000B3659"/>
    <w:rsid w:val="000B36D3"/>
    <w:rsid w:val="000B428A"/>
    <w:rsid w:val="000B5FA9"/>
    <w:rsid w:val="000B6931"/>
    <w:rsid w:val="000B6A2C"/>
    <w:rsid w:val="000B75C6"/>
    <w:rsid w:val="000C017A"/>
    <w:rsid w:val="000C038D"/>
    <w:rsid w:val="000C0917"/>
    <w:rsid w:val="000C1038"/>
    <w:rsid w:val="000C3763"/>
    <w:rsid w:val="000C3779"/>
    <w:rsid w:val="000C393A"/>
    <w:rsid w:val="000C3F61"/>
    <w:rsid w:val="000C5450"/>
    <w:rsid w:val="000C59FB"/>
    <w:rsid w:val="000C67C2"/>
    <w:rsid w:val="000C75DA"/>
    <w:rsid w:val="000C75F9"/>
    <w:rsid w:val="000D1468"/>
    <w:rsid w:val="000D1894"/>
    <w:rsid w:val="000D235A"/>
    <w:rsid w:val="000D2AC7"/>
    <w:rsid w:val="000D39AC"/>
    <w:rsid w:val="000D3B05"/>
    <w:rsid w:val="000D3DBD"/>
    <w:rsid w:val="000D47F3"/>
    <w:rsid w:val="000D538F"/>
    <w:rsid w:val="000D540E"/>
    <w:rsid w:val="000D7257"/>
    <w:rsid w:val="000D786E"/>
    <w:rsid w:val="000D7A23"/>
    <w:rsid w:val="000E00DD"/>
    <w:rsid w:val="000E1CDA"/>
    <w:rsid w:val="000E1FB8"/>
    <w:rsid w:val="000E3243"/>
    <w:rsid w:val="000E3350"/>
    <w:rsid w:val="000E4A64"/>
    <w:rsid w:val="000E54B2"/>
    <w:rsid w:val="000E5FD1"/>
    <w:rsid w:val="000E77A0"/>
    <w:rsid w:val="000E780D"/>
    <w:rsid w:val="000E78A1"/>
    <w:rsid w:val="000F1015"/>
    <w:rsid w:val="000F16EA"/>
    <w:rsid w:val="000F228A"/>
    <w:rsid w:val="000F2826"/>
    <w:rsid w:val="000F2998"/>
    <w:rsid w:val="000F2C01"/>
    <w:rsid w:val="000F338F"/>
    <w:rsid w:val="000F3B25"/>
    <w:rsid w:val="000F3C79"/>
    <w:rsid w:val="000F3D9A"/>
    <w:rsid w:val="000F3E94"/>
    <w:rsid w:val="000F49CD"/>
    <w:rsid w:val="000F4F77"/>
    <w:rsid w:val="000F53E1"/>
    <w:rsid w:val="000F57C5"/>
    <w:rsid w:val="000F5D51"/>
    <w:rsid w:val="000F603F"/>
    <w:rsid w:val="000F6255"/>
    <w:rsid w:val="000F6A86"/>
    <w:rsid w:val="000F751B"/>
    <w:rsid w:val="000F78D1"/>
    <w:rsid w:val="000F7E7E"/>
    <w:rsid w:val="001017D7"/>
    <w:rsid w:val="00101F84"/>
    <w:rsid w:val="001026C1"/>
    <w:rsid w:val="001026D3"/>
    <w:rsid w:val="00102877"/>
    <w:rsid w:val="00102F73"/>
    <w:rsid w:val="0010342C"/>
    <w:rsid w:val="00103742"/>
    <w:rsid w:val="00103A85"/>
    <w:rsid w:val="00103EB8"/>
    <w:rsid w:val="001046B5"/>
    <w:rsid w:val="00105317"/>
    <w:rsid w:val="001062EB"/>
    <w:rsid w:val="00106699"/>
    <w:rsid w:val="00106E22"/>
    <w:rsid w:val="00107524"/>
    <w:rsid w:val="00110466"/>
    <w:rsid w:val="00111154"/>
    <w:rsid w:val="00112739"/>
    <w:rsid w:val="00112971"/>
    <w:rsid w:val="00112C55"/>
    <w:rsid w:val="00113749"/>
    <w:rsid w:val="00114B12"/>
    <w:rsid w:val="00115033"/>
    <w:rsid w:val="001153EC"/>
    <w:rsid w:val="00115EA4"/>
    <w:rsid w:val="00116D21"/>
    <w:rsid w:val="00116FE5"/>
    <w:rsid w:val="0011742E"/>
    <w:rsid w:val="001179B1"/>
    <w:rsid w:val="00117E2E"/>
    <w:rsid w:val="0012029F"/>
    <w:rsid w:val="0012062C"/>
    <w:rsid w:val="00120912"/>
    <w:rsid w:val="00120C8A"/>
    <w:rsid w:val="0012110B"/>
    <w:rsid w:val="0012213A"/>
    <w:rsid w:val="0012266C"/>
    <w:rsid w:val="00122896"/>
    <w:rsid w:val="00123F3A"/>
    <w:rsid w:val="001241B7"/>
    <w:rsid w:val="00124704"/>
    <w:rsid w:val="0012527F"/>
    <w:rsid w:val="00125FDA"/>
    <w:rsid w:val="00125FF6"/>
    <w:rsid w:val="00126AE6"/>
    <w:rsid w:val="00127FE1"/>
    <w:rsid w:val="0013014E"/>
    <w:rsid w:val="0013016B"/>
    <w:rsid w:val="00130DE8"/>
    <w:rsid w:val="001310ED"/>
    <w:rsid w:val="00131FDE"/>
    <w:rsid w:val="00132148"/>
    <w:rsid w:val="001323B5"/>
    <w:rsid w:val="00132421"/>
    <w:rsid w:val="00132479"/>
    <w:rsid w:val="001324B9"/>
    <w:rsid w:val="00132B02"/>
    <w:rsid w:val="0013303A"/>
    <w:rsid w:val="001331AA"/>
    <w:rsid w:val="0013450E"/>
    <w:rsid w:val="00134DAE"/>
    <w:rsid w:val="0013515D"/>
    <w:rsid w:val="001351B4"/>
    <w:rsid w:val="001354EF"/>
    <w:rsid w:val="00135714"/>
    <w:rsid w:val="00136DEC"/>
    <w:rsid w:val="00137200"/>
    <w:rsid w:val="00137243"/>
    <w:rsid w:val="00137A48"/>
    <w:rsid w:val="00137CC4"/>
    <w:rsid w:val="00137DB2"/>
    <w:rsid w:val="00137F40"/>
    <w:rsid w:val="00141053"/>
    <w:rsid w:val="001414A4"/>
    <w:rsid w:val="001414B4"/>
    <w:rsid w:val="00141612"/>
    <w:rsid w:val="00141C5D"/>
    <w:rsid w:val="00141DC1"/>
    <w:rsid w:val="00142591"/>
    <w:rsid w:val="001429B0"/>
    <w:rsid w:val="00144760"/>
    <w:rsid w:val="001447E7"/>
    <w:rsid w:val="00145E53"/>
    <w:rsid w:val="00145F6D"/>
    <w:rsid w:val="001461B2"/>
    <w:rsid w:val="001465A3"/>
    <w:rsid w:val="001505B8"/>
    <w:rsid w:val="00150888"/>
    <w:rsid w:val="0015192B"/>
    <w:rsid w:val="00152FF5"/>
    <w:rsid w:val="001530CE"/>
    <w:rsid w:val="00154DBA"/>
    <w:rsid w:val="00155780"/>
    <w:rsid w:val="00155A1D"/>
    <w:rsid w:val="00156473"/>
    <w:rsid w:val="00156539"/>
    <w:rsid w:val="0015726F"/>
    <w:rsid w:val="00157703"/>
    <w:rsid w:val="00157AF2"/>
    <w:rsid w:val="0016028C"/>
    <w:rsid w:val="00161E60"/>
    <w:rsid w:val="00162527"/>
    <w:rsid w:val="0016316C"/>
    <w:rsid w:val="001631CA"/>
    <w:rsid w:val="0016413F"/>
    <w:rsid w:val="00165F30"/>
    <w:rsid w:val="0016614E"/>
    <w:rsid w:val="001669D4"/>
    <w:rsid w:val="00166A18"/>
    <w:rsid w:val="001708D4"/>
    <w:rsid w:val="00171013"/>
    <w:rsid w:val="00171817"/>
    <w:rsid w:val="00172195"/>
    <w:rsid w:val="00172477"/>
    <w:rsid w:val="00172606"/>
    <w:rsid w:val="00174275"/>
    <w:rsid w:val="001742DC"/>
    <w:rsid w:val="0017469F"/>
    <w:rsid w:val="001746D8"/>
    <w:rsid w:val="00174AE3"/>
    <w:rsid w:val="00174AE7"/>
    <w:rsid w:val="001752F4"/>
    <w:rsid w:val="00176BDD"/>
    <w:rsid w:val="00177131"/>
    <w:rsid w:val="00177398"/>
    <w:rsid w:val="00177865"/>
    <w:rsid w:val="00177A3E"/>
    <w:rsid w:val="00177D22"/>
    <w:rsid w:val="00177F56"/>
    <w:rsid w:val="00180798"/>
    <w:rsid w:val="001807D2"/>
    <w:rsid w:val="00181052"/>
    <w:rsid w:val="00181127"/>
    <w:rsid w:val="0018141A"/>
    <w:rsid w:val="001818CF"/>
    <w:rsid w:val="001818E9"/>
    <w:rsid w:val="001824A4"/>
    <w:rsid w:val="001827DC"/>
    <w:rsid w:val="00182ABF"/>
    <w:rsid w:val="00182D57"/>
    <w:rsid w:val="001832B6"/>
    <w:rsid w:val="00183C51"/>
    <w:rsid w:val="0018474B"/>
    <w:rsid w:val="001847EB"/>
    <w:rsid w:val="00184A11"/>
    <w:rsid w:val="00184B57"/>
    <w:rsid w:val="00185197"/>
    <w:rsid w:val="00185B47"/>
    <w:rsid w:val="00186C2F"/>
    <w:rsid w:val="001873DD"/>
    <w:rsid w:val="0018761A"/>
    <w:rsid w:val="00190F29"/>
    <w:rsid w:val="00191187"/>
    <w:rsid w:val="0019170B"/>
    <w:rsid w:val="00191E5F"/>
    <w:rsid w:val="00191F22"/>
    <w:rsid w:val="001938A5"/>
    <w:rsid w:val="0019444E"/>
    <w:rsid w:val="001952C6"/>
    <w:rsid w:val="001952E9"/>
    <w:rsid w:val="001954F2"/>
    <w:rsid w:val="00195E05"/>
    <w:rsid w:val="001961AE"/>
    <w:rsid w:val="0019712B"/>
    <w:rsid w:val="00197225"/>
    <w:rsid w:val="001A01E2"/>
    <w:rsid w:val="001A055A"/>
    <w:rsid w:val="001A15A2"/>
    <w:rsid w:val="001A1932"/>
    <w:rsid w:val="001A41E6"/>
    <w:rsid w:val="001A438B"/>
    <w:rsid w:val="001A4DDB"/>
    <w:rsid w:val="001A550C"/>
    <w:rsid w:val="001A5526"/>
    <w:rsid w:val="001A5632"/>
    <w:rsid w:val="001A5800"/>
    <w:rsid w:val="001A5B41"/>
    <w:rsid w:val="001A637E"/>
    <w:rsid w:val="001A6AA2"/>
    <w:rsid w:val="001A70D5"/>
    <w:rsid w:val="001B0E5F"/>
    <w:rsid w:val="001B0E8F"/>
    <w:rsid w:val="001B1112"/>
    <w:rsid w:val="001B1B54"/>
    <w:rsid w:val="001B204C"/>
    <w:rsid w:val="001B20F3"/>
    <w:rsid w:val="001B2424"/>
    <w:rsid w:val="001B26B2"/>
    <w:rsid w:val="001B2844"/>
    <w:rsid w:val="001B2EFF"/>
    <w:rsid w:val="001B310C"/>
    <w:rsid w:val="001B3223"/>
    <w:rsid w:val="001B3D82"/>
    <w:rsid w:val="001B42C1"/>
    <w:rsid w:val="001B4AAD"/>
    <w:rsid w:val="001B4C78"/>
    <w:rsid w:val="001B544E"/>
    <w:rsid w:val="001B64A8"/>
    <w:rsid w:val="001B68C6"/>
    <w:rsid w:val="001B6BB6"/>
    <w:rsid w:val="001B7190"/>
    <w:rsid w:val="001B75D0"/>
    <w:rsid w:val="001B7BC3"/>
    <w:rsid w:val="001B7D95"/>
    <w:rsid w:val="001C004D"/>
    <w:rsid w:val="001C054F"/>
    <w:rsid w:val="001C2001"/>
    <w:rsid w:val="001C21FA"/>
    <w:rsid w:val="001C25EC"/>
    <w:rsid w:val="001C2A26"/>
    <w:rsid w:val="001C2C62"/>
    <w:rsid w:val="001C2DA0"/>
    <w:rsid w:val="001C2E77"/>
    <w:rsid w:val="001C5203"/>
    <w:rsid w:val="001C6631"/>
    <w:rsid w:val="001C7796"/>
    <w:rsid w:val="001C788B"/>
    <w:rsid w:val="001C7F0E"/>
    <w:rsid w:val="001C7FD3"/>
    <w:rsid w:val="001D06E8"/>
    <w:rsid w:val="001D0A8F"/>
    <w:rsid w:val="001D0E7C"/>
    <w:rsid w:val="001D2157"/>
    <w:rsid w:val="001D26C0"/>
    <w:rsid w:val="001D2D7D"/>
    <w:rsid w:val="001D34B6"/>
    <w:rsid w:val="001D37B0"/>
    <w:rsid w:val="001D3E27"/>
    <w:rsid w:val="001D5B0E"/>
    <w:rsid w:val="001D5C8A"/>
    <w:rsid w:val="001D5FBA"/>
    <w:rsid w:val="001D6B9A"/>
    <w:rsid w:val="001D7467"/>
    <w:rsid w:val="001E00D0"/>
    <w:rsid w:val="001E02A0"/>
    <w:rsid w:val="001E0662"/>
    <w:rsid w:val="001E09D6"/>
    <w:rsid w:val="001E0D96"/>
    <w:rsid w:val="001E1113"/>
    <w:rsid w:val="001E129D"/>
    <w:rsid w:val="001E17DC"/>
    <w:rsid w:val="001E2763"/>
    <w:rsid w:val="001E2DF0"/>
    <w:rsid w:val="001E334F"/>
    <w:rsid w:val="001E3518"/>
    <w:rsid w:val="001E4180"/>
    <w:rsid w:val="001E4750"/>
    <w:rsid w:val="001E4BCC"/>
    <w:rsid w:val="001E4CBC"/>
    <w:rsid w:val="001E5303"/>
    <w:rsid w:val="001E54DF"/>
    <w:rsid w:val="001E649A"/>
    <w:rsid w:val="001E67EE"/>
    <w:rsid w:val="001E7E86"/>
    <w:rsid w:val="001F0DD0"/>
    <w:rsid w:val="001F1C28"/>
    <w:rsid w:val="001F2022"/>
    <w:rsid w:val="001F23A7"/>
    <w:rsid w:val="001F2D81"/>
    <w:rsid w:val="001F3972"/>
    <w:rsid w:val="001F3A7C"/>
    <w:rsid w:val="001F3A81"/>
    <w:rsid w:val="001F3B7D"/>
    <w:rsid w:val="001F4829"/>
    <w:rsid w:val="001F583F"/>
    <w:rsid w:val="001F5947"/>
    <w:rsid w:val="001F6BE0"/>
    <w:rsid w:val="001F75B7"/>
    <w:rsid w:val="001F7806"/>
    <w:rsid w:val="001F7FA9"/>
    <w:rsid w:val="0020096B"/>
    <w:rsid w:val="002010A0"/>
    <w:rsid w:val="002018F4"/>
    <w:rsid w:val="00202135"/>
    <w:rsid w:val="002027CC"/>
    <w:rsid w:val="002027E7"/>
    <w:rsid w:val="00202CAD"/>
    <w:rsid w:val="00202F89"/>
    <w:rsid w:val="0020456C"/>
    <w:rsid w:val="00204AFC"/>
    <w:rsid w:val="00204B59"/>
    <w:rsid w:val="00204B70"/>
    <w:rsid w:val="00205081"/>
    <w:rsid w:val="00205507"/>
    <w:rsid w:val="002057ED"/>
    <w:rsid w:val="00205B16"/>
    <w:rsid w:val="00207101"/>
    <w:rsid w:val="00207889"/>
    <w:rsid w:val="002106B6"/>
    <w:rsid w:val="00210A63"/>
    <w:rsid w:val="00210B2A"/>
    <w:rsid w:val="00212D44"/>
    <w:rsid w:val="00212F09"/>
    <w:rsid w:val="00212F19"/>
    <w:rsid w:val="00215106"/>
    <w:rsid w:val="00215629"/>
    <w:rsid w:val="00215F77"/>
    <w:rsid w:val="00215FF2"/>
    <w:rsid w:val="002165CC"/>
    <w:rsid w:val="00216FD1"/>
    <w:rsid w:val="00217589"/>
    <w:rsid w:val="00220081"/>
    <w:rsid w:val="00220426"/>
    <w:rsid w:val="00220BC7"/>
    <w:rsid w:val="00220BE4"/>
    <w:rsid w:val="00222ECD"/>
    <w:rsid w:val="002235E9"/>
    <w:rsid w:val="002238B7"/>
    <w:rsid w:val="002241BC"/>
    <w:rsid w:val="0022628F"/>
    <w:rsid w:val="0022641D"/>
    <w:rsid w:val="0022652C"/>
    <w:rsid w:val="00226C8B"/>
    <w:rsid w:val="00226CB1"/>
    <w:rsid w:val="00226D65"/>
    <w:rsid w:val="00227A7F"/>
    <w:rsid w:val="0023024D"/>
    <w:rsid w:val="0023031F"/>
    <w:rsid w:val="002311E6"/>
    <w:rsid w:val="00231629"/>
    <w:rsid w:val="00231E51"/>
    <w:rsid w:val="00232428"/>
    <w:rsid w:val="00232B67"/>
    <w:rsid w:val="00232B70"/>
    <w:rsid w:val="002331EF"/>
    <w:rsid w:val="002333B5"/>
    <w:rsid w:val="00233BC0"/>
    <w:rsid w:val="00233F24"/>
    <w:rsid w:val="00234AE2"/>
    <w:rsid w:val="00234DEA"/>
    <w:rsid w:val="00235220"/>
    <w:rsid w:val="002353AC"/>
    <w:rsid w:val="00236366"/>
    <w:rsid w:val="00237792"/>
    <w:rsid w:val="00237AE1"/>
    <w:rsid w:val="00240B6B"/>
    <w:rsid w:val="00240FA8"/>
    <w:rsid w:val="0024114A"/>
    <w:rsid w:val="002413D1"/>
    <w:rsid w:val="00241659"/>
    <w:rsid w:val="002417FD"/>
    <w:rsid w:val="00241853"/>
    <w:rsid w:val="002422A2"/>
    <w:rsid w:val="0024308D"/>
    <w:rsid w:val="00243B86"/>
    <w:rsid w:val="00243D8D"/>
    <w:rsid w:val="00243E6D"/>
    <w:rsid w:val="002457EA"/>
    <w:rsid w:val="00245B7D"/>
    <w:rsid w:val="0024665A"/>
    <w:rsid w:val="0024668C"/>
    <w:rsid w:val="002468C5"/>
    <w:rsid w:val="00246BC2"/>
    <w:rsid w:val="00246C3E"/>
    <w:rsid w:val="00246CEB"/>
    <w:rsid w:val="00246E8D"/>
    <w:rsid w:val="00246EA6"/>
    <w:rsid w:val="00247118"/>
    <w:rsid w:val="0024737A"/>
    <w:rsid w:val="002475B4"/>
    <w:rsid w:val="00247C34"/>
    <w:rsid w:val="00247CF8"/>
    <w:rsid w:val="00247F72"/>
    <w:rsid w:val="00250296"/>
    <w:rsid w:val="00250CF6"/>
    <w:rsid w:val="0025112A"/>
    <w:rsid w:val="00251D1C"/>
    <w:rsid w:val="00251D41"/>
    <w:rsid w:val="00252699"/>
    <w:rsid w:val="002541CA"/>
    <w:rsid w:val="00254629"/>
    <w:rsid w:val="00254BAC"/>
    <w:rsid w:val="00254D64"/>
    <w:rsid w:val="002553F2"/>
    <w:rsid w:val="00256CAD"/>
    <w:rsid w:val="0025790A"/>
    <w:rsid w:val="00260491"/>
    <w:rsid w:val="00260C1B"/>
    <w:rsid w:val="0026119A"/>
    <w:rsid w:val="00261BF1"/>
    <w:rsid w:val="00261D3C"/>
    <w:rsid w:val="002624C0"/>
    <w:rsid w:val="00262EC2"/>
    <w:rsid w:val="0026308D"/>
    <w:rsid w:val="00263F06"/>
    <w:rsid w:val="00264971"/>
    <w:rsid w:val="00264DAE"/>
    <w:rsid w:val="00264FF3"/>
    <w:rsid w:val="00266581"/>
    <w:rsid w:val="0026659B"/>
    <w:rsid w:val="00266C56"/>
    <w:rsid w:val="00266D72"/>
    <w:rsid w:val="002671CD"/>
    <w:rsid w:val="00267928"/>
    <w:rsid w:val="00270AD6"/>
    <w:rsid w:val="00270B47"/>
    <w:rsid w:val="00270EFE"/>
    <w:rsid w:val="00271797"/>
    <w:rsid w:val="00272A32"/>
    <w:rsid w:val="00273019"/>
    <w:rsid w:val="002730C0"/>
    <w:rsid w:val="00273143"/>
    <w:rsid w:val="0027345B"/>
    <w:rsid w:val="0027361F"/>
    <w:rsid w:val="002739BD"/>
    <w:rsid w:val="00273F08"/>
    <w:rsid w:val="002748F1"/>
    <w:rsid w:val="002755FD"/>
    <w:rsid w:val="00275D50"/>
    <w:rsid w:val="00276482"/>
    <w:rsid w:val="00276E77"/>
    <w:rsid w:val="00277CAB"/>
    <w:rsid w:val="002809C3"/>
    <w:rsid w:val="00280C79"/>
    <w:rsid w:val="00280FF5"/>
    <w:rsid w:val="00281AE8"/>
    <w:rsid w:val="0028204C"/>
    <w:rsid w:val="002820AD"/>
    <w:rsid w:val="0028241A"/>
    <w:rsid w:val="002829D9"/>
    <w:rsid w:val="0028353B"/>
    <w:rsid w:val="00283E99"/>
    <w:rsid w:val="00284010"/>
    <w:rsid w:val="00284789"/>
    <w:rsid w:val="002848E3"/>
    <w:rsid w:val="00285639"/>
    <w:rsid w:val="0028583B"/>
    <w:rsid w:val="0028597D"/>
    <w:rsid w:val="0028740F"/>
    <w:rsid w:val="002874E2"/>
    <w:rsid w:val="00287AC2"/>
    <w:rsid w:val="00287F1F"/>
    <w:rsid w:val="0029044F"/>
    <w:rsid w:val="00290BCC"/>
    <w:rsid w:val="002917C0"/>
    <w:rsid w:val="00291888"/>
    <w:rsid w:val="00291E35"/>
    <w:rsid w:val="002922C3"/>
    <w:rsid w:val="00292820"/>
    <w:rsid w:val="0029295D"/>
    <w:rsid w:val="002934F7"/>
    <w:rsid w:val="002955AC"/>
    <w:rsid w:val="00295C45"/>
    <w:rsid w:val="002973C1"/>
    <w:rsid w:val="002976C0"/>
    <w:rsid w:val="00297E33"/>
    <w:rsid w:val="002A0EB0"/>
    <w:rsid w:val="002A21D6"/>
    <w:rsid w:val="002A2720"/>
    <w:rsid w:val="002A3EE6"/>
    <w:rsid w:val="002A403C"/>
    <w:rsid w:val="002A49B0"/>
    <w:rsid w:val="002A4BDD"/>
    <w:rsid w:val="002A5164"/>
    <w:rsid w:val="002A51CA"/>
    <w:rsid w:val="002A6165"/>
    <w:rsid w:val="002A6B21"/>
    <w:rsid w:val="002A75F8"/>
    <w:rsid w:val="002A7DA0"/>
    <w:rsid w:val="002A7FE6"/>
    <w:rsid w:val="002B0522"/>
    <w:rsid w:val="002B11B8"/>
    <w:rsid w:val="002B19D5"/>
    <w:rsid w:val="002B1AFF"/>
    <w:rsid w:val="002B1BB2"/>
    <w:rsid w:val="002B1E3C"/>
    <w:rsid w:val="002B1F4D"/>
    <w:rsid w:val="002B2275"/>
    <w:rsid w:val="002B2947"/>
    <w:rsid w:val="002B41A9"/>
    <w:rsid w:val="002B42AD"/>
    <w:rsid w:val="002B4343"/>
    <w:rsid w:val="002B4E1A"/>
    <w:rsid w:val="002B55F1"/>
    <w:rsid w:val="002B5B2A"/>
    <w:rsid w:val="002B6969"/>
    <w:rsid w:val="002B745E"/>
    <w:rsid w:val="002B7F24"/>
    <w:rsid w:val="002C0DCC"/>
    <w:rsid w:val="002C11AC"/>
    <w:rsid w:val="002C3328"/>
    <w:rsid w:val="002C39E5"/>
    <w:rsid w:val="002C3B43"/>
    <w:rsid w:val="002C4B88"/>
    <w:rsid w:val="002C5013"/>
    <w:rsid w:val="002C58BA"/>
    <w:rsid w:val="002C6164"/>
    <w:rsid w:val="002C7264"/>
    <w:rsid w:val="002C730A"/>
    <w:rsid w:val="002C7D9A"/>
    <w:rsid w:val="002C7E62"/>
    <w:rsid w:val="002D0354"/>
    <w:rsid w:val="002D0608"/>
    <w:rsid w:val="002D1853"/>
    <w:rsid w:val="002D230C"/>
    <w:rsid w:val="002D2FAA"/>
    <w:rsid w:val="002D4254"/>
    <w:rsid w:val="002D4B64"/>
    <w:rsid w:val="002D4C24"/>
    <w:rsid w:val="002D540A"/>
    <w:rsid w:val="002D54D3"/>
    <w:rsid w:val="002D561A"/>
    <w:rsid w:val="002D5940"/>
    <w:rsid w:val="002D613F"/>
    <w:rsid w:val="002D6A5A"/>
    <w:rsid w:val="002D759A"/>
    <w:rsid w:val="002D7619"/>
    <w:rsid w:val="002D7F90"/>
    <w:rsid w:val="002E0877"/>
    <w:rsid w:val="002E0DCF"/>
    <w:rsid w:val="002E1175"/>
    <w:rsid w:val="002E1B88"/>
    <w:rsid w:val="002E2713"/>
    <w:rsid w:val="002E2F0D"/>
    <w:rsid w:val="002E3BDC"/>
    <w:rsid w:val="002E43EA"/>
    <w:rsid w:val="002E4B79"/>
    <w:rsid w:val="002E513C"/>
    <w:rsid w:val="002E64A1"/>
    <w:rsid w:val="002E67F7"/>
    <w:rsid w:val="002E71C8"/>
    <w:rsid w:val="002E7621"/>
    <w:rsid w:val="002E7AB8"/>
    <w:rsid w:val="002F0625"/>
    <w:rsid w:val="002F1BEF"/>
    <w:rsid w:val="002F2064"/>
    <w:rsid w:val="002F2FD9"/>
    <w:rsid w:val="002F3611"/>
    <w:rsid w:val="002F49C5"/>
    <w:rsid w:val="002F4D07"/>
    <w:rsid w:val="002F547E"/>
    <w:rsid w:val="002F5620"/>
    <w:rsid w:val="002F5B5D"/>
    <w:rsid w:val="002F615F"/>
    <w:rsid w:val="002F6304"/>
    <w:rsid w:val="002F6CC3"/>
    <w:rsid w:val="002F79B3"/>
    <w:rsid w:val="002F7C86"/>
    <w:rsid w:val="002F7D0B"/>
    <w:rsid w:val="00302372"/>
    <w:rsid w:val="00302CAB"/>
    <w:rsid w:val="003033C5"/>
    <w:rsid w:val="003033FB"/>
    <w:rsid w:val="0030442D"/>
    <w:rsid w:val="00304A83"/>
    <w:rsid w:val="00304DA6"/>
    <w:rsid w:val="0030525C"/>
    <w:rsid w:val="0030564C"/>
    <w:rsid w:val="003056A5"/>
    <w:rsid w:val="0030598F"/>
    <w:rsid w:val="003075B1"/>
    <w:rsid w:val="00307BD5"/>
    <w:rsid w:val="00310382"/>
    <w:rsid w:val="003103A0"/>
    <w:rsid w:val="003105DB"/>
    <w:rsid w:val="003114DB"/>
    <w:rsid w:val="0031228B"/>
    <w:rsid w:val="00312B88"/>
    <w:rsid w:val="00312EE5"/>
    <w:rsid w:val="003137F6"/>
    <w:rsid w:val="00313B49"/>
    <w:rsid w:val="00313FA4"/>
    <w:rsid w:val="00314BA0"/>
    <w:rsid w:val="003152D6"/>
    <w:rsid w:val="00315E04"/>
    <w:rsid w:val="00316664"/>
    <w:rsid w:val="00316B3F"/>
    <w:rsid w:val="00316B4B"/>
    <w:rsid w:val="00317653"/>
    <w:rsid w:val="003179A8"/>
    <w:rsid w:val="00320216"/>
    <w:rsid w:val="0032108E"/>
    <w:rsid w:val="003212AD"/>
    <w:rsid w:val="00321432"/>
    <w:rsid w:val="00321B1F"/>
    <w:rsid w:val="00321C3D"/>
    <w:rsid w:val="00321D31"/>
    <w:rsid w:val="003223E8"/>
    <w:rsid w:val="00322F8F"/>
    <w:rsid w:val="00323496"/>
    <w:rsid w:val="00323919"/>
    <w:rsid w:val="00323C6D"/>
    <w:rsid w:val="00323E8D"/>
    <w:rsid w:val="003244A6"/>
    <w:rsid w:val="003245F5"/>
    <w:rsid w:val="00325D0F"/>
    <w:rsid w:val="00326752"/>
    <w:rsid w:val="00326DE7"/>
    <w:rsid w:val="003270A5"/>
    <w:rsid w:val="0032722C"/>
    <w:rsid w:val="00327364"/>
    <w:rsid w:val="00327C28"/>
    <w:rsid w:val="00327CE8"/>
    <w:rsid w:val="00327F46"/>
    <w:rsid w:val="00330852"/>
    <w:rsid w:val="0033087A"/>
    <w:rsid w:val="00331174"/>
    <w:rsid w:val="003311CE"/>
    <w:rsid w:val="003312F5"/>
    <w:rsid w:val="00331310"/>
    <w:rsid w:val="003317EC"/>
    <w:rsid w:val="00331DFE"/>
    <w:rsid w:val="00331E0B"/>
    <w:rsid w:val="003323CA"/>
    <w:rsid w:val="00332DBB"/>
    <w:rsid w:val="00333412"/>
    <w:rsid w:val="00333BB8"/>
    <w:rsid w:val="0033418B"/>
    <w:rsid w:val="003343E6"/>
    <w:rsid w:val="0033475D"/>
    <w:rsid w:val="003349E4"/>
    <w:rsid w:val="00335D3D"/>
    <w:rsid w:val="00335E90"/>
    <w:rsid w:val="0033652E"/>
    <w:rsid w:val="00336BB9"/>
    <w:rsid w:val="00336E2B"/>
    <w:rsid w:val="00337079"/>
    <w:rsid w:val="003373C0"/>
    <w:rsid w:val="003375C4"/>
    <w:rsid w:val="00337783"/>
    <w:rsid w:val="00337D28"/>
    <w:rsid w:val="00337E17"/>
    <w:rsid w:val="003414C0"/>
    <w:rsid w:val="0034174C"/>
    <w:rsid w:val="00341DE9"/>
    <w:rsid w:val="00341E2F"/>
    <w:rsid w:val="00343726"/>
    <w:rsid w:val="0034414F"/>
    <w:rsid w:val="00344161"/>
    <w:rsid w:val="003447A2"/>
    <w:rsid w:val="00344BF9"/>
    <w:rsid w:val="003453FE"/>
    <w:rsid w:val="00345956"/>
    <w:rsid w:val="003478DD"/>
    <w:rsid w:val="003479A6"/>
    <w:rsid w:val="00347F38"/>
    <w:rsid w:val="003502B3"/>
    <w:rsid w:val="003508A8"/>
    <w:rsid w:val="003514F0"/>
    <w:rsid w:val="00351532"/>
    <w:rsid w:val="00351ACE"/>
    <w:rsid w:val="00351AF0"/>
    <w:rsid w:val="0035296D"/>
    <w:rsid w:val="003540D9"/>
    <w:rsid w:val="003543D3"/>
    <w:rsid w:val="00354BF8"/>
    <w:rsid w:val="003557A9"/>
    <w:rsid w:val="0035676B"/>
    <w:rsid w:val="00357180"/>
    <w:rsid w:val="00357529"/>
    <w:rsid w:val="00360455"/>
    <w:rsid w:val="00360637"/>
    <w:rsid w:val="00360DF2"/>
    <w:rsid w:val="003619BB"/>
    <w:rsid w:val="00362FAA"/>
    <w:rsid w:val="003631EF"/>
    <w:rsid w:val="0036329D"/>
    <w:rsid w:val="003633C5"/>
    <w:rsid w:val="0036428E"/>
    <w:rsid w:val="00364314"/>
    <w:rsid w:val="00364EF9"/>
    <w:rsid w:val="003650EA"/>
    <w:rsid w:val="003652D7"/>
    <w:rsid w:val="0036530F"/>
    <w:rsid w:val="0036538E"/>
    <w:rsid w:val="00365B8A"/>
    <w:rsid w:val="00366530"/>
    <w:rsid w:val="00367C87"/>
    <w:rsid w:val="0037101B"/>
    <w:rsid w:val="003719CD"/>
    <w:rsid w:val="00371E7E"/>
    <w:rsid w:val="00372273"/>
    <w:rsid w:val="0037273C"/>
    <w:rsid w:val="00372A99"/>
    <w:rsid w:val="00372E79"/>
    <w:rsid w:val="00373A15"/>
    <w:rsid w:val="0037401D"/>
    <w:rsid w:val="00374AB8"/>
    <w:rsid w:val="00374EF9"/>
    <w:rsid w:val="00375A5E"/>
    <w:rsid w:val="0037682E"/>
    <w:rsid w:val="003770D4"/>
    <w:rsid w:val="003803F1"/>
    <w:rsid w:val="0038096C"/>
    <w:rsid w:val="00380B2A"/>
    <w:rsid w:val="00380D0B"/>
    <w:rsid w:val="00380E91"/>
    <w:rsid w:val="00381EA8"/>
    <w:rsid w:val="00383A07"/>
    <w:rsid w:val="00383DA8"/>
    <w:rsid w:val="0038463B"/>
    <w:rsid w:val="0038463C"/>
    <w:rsid w:val="003867A9"/>
    <w:rsid w:val="003868B0"/>
    <w:rsid w:val="00386E70"/>
    <w:rsid w:val="00387103"/>
    <w:rsid w:val="00387AE8"/>
    <w:rsid w:val="00387BD3"/>
    <w:rsid w:val="00387DB6"/>
    <w:rsid w:val="00387F9F"/>
    <w:rsid w:val="00390B32"/>
    <w:rsid w:val="00390D46"/>
    <w:rsid w:val="0039127C"/>
    <w:rsid w:val="00391776"/>
    <w:rsid w:val="003918E9"/>
    <w:rsid w:val="003920CE"/>
    <w:rsid w:val="00392B89"/>
    <w:rsid w:val="00392C4C"/>
    <w:rsid w:val="00392F48"/>
    <w:rsid w:val="00394A6E"/>
    <w:rsid w:val="00394E4E"/>
    <w:rsid w:val="00394F7F"/>
    <w:rsid w:val="003950BC"/>
    <w:rsid w:val="003952D8"/>
    <w:rsid w:val="00395745"/>
    <w:rsid w:val="003971F5"/>
    <w:rsid w:val="00397301"/>
    <w:rsid w:val="00397E20"/>
    <w:rsid w:val="00397F02"/>
    <w:rsid w:val="00397FD8"/>
    <w:rsid w:val="003A06AF"/>
    <w:rsid w:val="003A07FF"/>
    <w:rsid w:val="003A0A0E"/>
    <w:rsid w:val="003A0CC1"/>
    <w:rsid w:val="003A0F01"/>
    <w:rsid w:val="003A1061"/>
    <w:rsid w:val="003A18E3"/>
    <w:rsid w:val="003A1B77"/>
    <w:rsid w:val="003A2061"/>
    <w:rsid w:val="003A24A3"/>
    <w:rsid w:val="003A3064"/>
    <w:rsid w:val="003A365A"/>
    <w:rsid w:val="003A48F1"/>
    <w:rsid w:val="003A4BDC"/>
    <w:rsid w:val="003A4E30"/>
    <w:rsid w:val="003A63A5"/>
    <w:rsid w:val="003A67F8"/>
    <w:rsid w:val="003A7FC7"/>
    <w:rsid w:val="003B1699"/>
    <w:rsid w:val="003B1862"/>
    <w:rsid w:val="003B1CA2"/>
    <w:rsid w:val="003B221E"/>
    <w:rsid w:val="003B22A8"/>
    <w:rsid w:val="003B39DA"/>
    <w:rsid w:val="003B3C67"/>
    <w:rsid w:val="003B606E"/>
    <w:rsid w:val="003B74A4"/>
    <w:rsid w:val="003C0BB9"/>
    <w:rsid w:val="003C2C9F"/>
    <w:rsid w:val="003C2F86"/>
    <w:rsid w:val="003C3197"/>
    <w:rsid w:val="003C3CCC"/>
    <w:rsid w:val="003C5E3F"/>
    <w:rsid w:val="003C6E1B"/>
    <w:rsid w:val="003C7336"/>
    <w:rsid w:val="003C7844"/>
    <w:rsid w:val="003C7AC7"/>
    <w:rsid w:val="003C7C3B"/>
    <w:rsid w:val="003D0035"/>
    <w:rsid w:val="003D013E"/>
    <w:rsid w:val="003D0975"/>
    <w:rsid w:val="003D16E3"/>
    <w:rsid w:val="003D17F6"/>
    <w:rsid w:val="003D1A61"/>
    <w:rsid w:val="003D2203"/>
    <w:rsid w:val="003D235D"/>
    <w:rsid w:val="003D2CE5"/>
    <w:rsid w:val="003D2D5E"/>
    <w:rsid w:val="003D47F9"/>
    <w:rsid w:val="003D520B"/>
    <w:rsid w:val="003D52D0"/>
    <w:rsid w:val="003D6147"/>
    <w:rsid w:val="003D6943"/>
    <w:rsid w:val="003D6B52"/>
    <w:rsid w:val="003E22B7"/>
    <w:rsid w:val="003E27CF"/>
    <w:rsid w:val="003E2A31"/>
    <w:rsid w:val="003E2CD4"/>
    <w:rsid w:val="003E3C5F"/>
    <w:rsid w:val="003E425E"/>
    <w:rsid w:val="003E5646"/>
    <w:rsid w:val="003E57D6"/>
    <w:rsid w:val="003E595F"/>
    <w:rsid w:val="003E6401"/>
    <w:rsid w:val="003E65E8"/>
    <w:rsid w:val="003E6693"/>
    <w:rsid w:val="003E670D"/>
    <w:rsid w:val="003E6A14"/>
    <w:rsid w:val="003E7034"/>
    <w:rsid w:val="003E779D"/>
    <w:rsid w:val="003F077D"/>
    <w:rsid w:val="003F0E5F"/>
    <w:rsid w:val="003F1427"/>
    <w:rsid w:val="003F21FA"/>
    <w:rsid w:val="003F2854"/>
    <w:rsid w:val="003F293F"/>
    <w:rsid w:val="003F2A5E"/>
    <w:rsid w:val="003F2BB1"/>
    <w:rsid w:val="003F3091"/>
    <w:rsid w:val="003F4296"/>
    <w:rsid w:val="003F5534"/>
    <w:rsid w:val="003F5CF6"/>
    <w:rsid w:val="003F68E5"/>
    <w:rsid w:val="003F7AA7"/>
    <w:rsid w:val="003F7EF4"/>
    <w:rsid w:val="00400665"/>
    <w:rsid w:val="00400E58"/>
    <w:rsid w:val="00402093"/>
    <w:rsid w:val="00402823"/>
    <w:rsid w:val="004029E0"/>
    <w:rsid w:val="00402E58"/>
    <w:rsid w:val="00403527"/>
    <w:rsid w:val="0040380A"/>
    <w:rsid w:val="00404697"/>
    <w:rsid w:val="00404BC4"/>
    <w:rsid w:val="00404FBE"/>
    <w:rsid w:val="004059C4"/>
    <w:rsid w:val="00405A3F"/>
    <w:rsid w:val="00405B95"/>
    <w:rsid w:val="004069DA"/>
    <w:rsid w:val="00407974"/>
    <w:rsid w:val="00410634"/>
    <w:rsid w:val="00410A8B"/>
    <w:rsid w:val="0041167B"/>
    <w:rsid w:val="00411FD9"/>
    <w:rsid w:val="0041223A"/>
    <w:rsid w:val="0041300D"/>
    <w:rsid w:val="00413654"/>
    <w:rsid w:val="00413A69"/>
    <w:rsid w:val="00414ACC"/>
    <w:rsid w:val="00414C20"/>
    <w:rsid w:val="00414EAB"/>
    <w:rsid w:val="00414EBA"/>
    <w:rsid w:val="00415393"/>
    <w:rsid w:val="004155DF"/>
    <w:rsid w:val="004158C2"/>
    <w:rsid w:val="00416597"/>
    <w:rsid w:val="00416A34"/>
    <w:rsid w:val="00416E46"/>
    <w:rsid w:val="004202B0"/>
    <w:rsid w:val="004203DF"/>
    <w:rsid w:val="0042081F"/>
    <w:rsid w:val="00420C63"/>
    <w:rsid w:val="00421AE5"/>
    <w:rsid w:val="00422570"/>
    <w:rsid w:val="004225F2"/>
    <w:rsid w:val="00422DB0"/>
    <w:rsid w:val="004239A4"/>
    <w:rsid w:val="004240C5"/>
    <w:rsid w:val="004245EB"/>
    <w:rsid w:val="00425B52"/>
    <w:rsid w:val="00425D09"/>
    <w:rsid w:val="00426611"/>
    <w:rsid w:val="00426EEC"/>
    <w:rsid w:val="00427055"/>
    <w:rsid w:val="00427497"/>
    <w:rsid w:val="0042791F"/>
    <w:rsid w:val="00430140"/>
    <w:rsid w:val="00430539"/>
    <w:rsid w:val="004308FB"/>
    <w:rsid w:val="00430978"/>
    <w:rsid w:val="00431535"/>
    <w:rsid w:val="004319EC"/>
    <w:rsid w:val="00431C56"/>
    <w:rsid w:val="00431DD8"/>
    <w:rsid w:val="00431F53"/>
    <w:rsid w:val="00432427"/>
    <w:rsid w:val="004327F2"/>
    <w:rsid w:val="00433508"/>
    <w:rsid w:val="00433B62"/>
    <w:rsid w:val="00433DAE"/>
    <w:rsid w:val="004340E9"/>
    <w:rsid w:val="0043535B"/>
    <w:rsid w:val="004354EE"/>
    <w:rsid w:val="0043593A"/>
    <w:rsid w:val="00436313"/>
    <w:rsid w:val="0043652E"/>
    <w:rsid w:val="00436B93"/>
    <w:rsid w:val="00437371"/>
    <w:rsid w:val="00440716"/>
    <w:rsid w:val="004424AA"/>
    <w:rsid w:val="00442E89"/>
    <w:rsid w:val="00443D6F"/>
    <w:rsid w:val="004442BF"/>
    <w:rsid w:val="00444BB3"/>
    <w:rsid w:val="00444BE2"/>
    <w:rsid w:val="00444E3F"/>
    <w:rsid w:val="004464EA"/>
    <w:rsid w:val="00447AD0"/>
    <w:rsid w:val="00447C2C"/>
    <w:rsid w:val="00447D19"/>
    <w:rsid w:val="004502CC"/>
    <w:rsid w:val="00450582"/>
    <w:rsid w:val="00450EAA"/>
    <w:rsid w:val="00451364"/>
    <w:rsid w:val="00451565"/>
    <w:rsid w:val="00451BE8"/>
    <w:rsid w:val="00451EB3"/>
    <w:rsid w:val="00452F70"/>
    <w:rsid w:val="0045325B"/>
    <w:rsid w:val="00453849"/>
    <w:rsid w:val="00453AF3"/>
    <w:rsid w:val="0045423B"/>
    <w:rsid w:val="00454377"/>
    <w:rsid w:val="0045458B"/>
    <w:rsid w:val="00454F0E"/>
    <w:rsid w:val="00455AC0"/>
    <w:rsid w:val="00457F24"/>
    <w:rsid w:val="004606DD"/>
    <w:rsid w:val="00460B95"/>
    <w:rsid w:val="00461448"/>
    <w:rsid w:val="00462228"/>
    <w:rsid w:val="00462A31"/>
    <w:rsid w:val="0046348B"/>
    <w:rsid w:val="00463829"/>
    <w:rsid w:val="004640BE"/>
    <w:rsid w:val="0046412A"/>
    <w:rsid w:val="004642F4"/>
    <w:rsid w:val="00464F87"/>
    <w:rsid w:val="00464FA7"/>
    <w:rsid w:val="00465A31"/>
    <w:rsid w:val="00465ED6"/>
    <w:rsid w:val="0046678D"/>
    <w:rsid w:val="00466886"/>
    <w:rsid w:val="00466EE7"/>
    <w:rsid w:val="00467C74"/>
    <w:rsid w:val="00467DD3"/>
    <w:rsid w:val="004702DE"/>
    <w:rsid w:val="004708E7"/>
    <w:rsid w:val="00473412"/>
    <w:rsid w:val="00473752"/>
    <w:rsid w:val="00473B70"/>
    <w:rsid w:val="004748D5"/>
    <w:rsid w:val="004752E5"/>
    <w:rsid w:val="00475E3E"/>
    <w:rsid w:val="004760CF"/>
    <w:rsid w:val="00476278"/>
    <w:rsid w:val="00476671"/>
    <w:rsid w:val="004767E6"/>
    <w:rsid w:val="00476815"/>
    <w:rsid w:val="00477B4E"/>
    <w:rsid w:val="00480193"/>
    <w:rsid w:val="00480F4F"/>
    <w:rsid w:val="00483D85"/>
    <w:rsid w:val="00485ABA"/>
    <w:rsid w:val="00485D9A"/>
    <w:rsid w:val="0048635A"/>
    <w:rsid w:val="00490298"/>
    <w:rsid w:val="00490A77"/>
    <w:rsid w:val="00495AAC"/>
    <w:rsid w:val="00496855"/>
    <w:rsid w:val="00496D5B"/>
    <w:rsid w:val="00497935"/>
    <w:rsid w:val="004A01E1"/>
    <w:rsid w:val="004A0BE0"/>
    <w:rsid w:val="004A1663"/>
    <w:rsid w:val="004A192E"/>
    <w:rsid w:val="004A1B74"/>
    <w:rsid w:val="004A1E1E"/>
    <w:rsid w:val="004A247D"/>
    <w:rsid w:val="004A2CE4"/>
    <w:rsid w:val="004A35AC"/>
    <w:rsid w:val="004A3A30"/>
    <w:rsid w:val="004A3B7E"/>
    <w:rsid w:val="004A45EB"/>
    <w:rsid w:val="004A561D"/>
    <w:rsid w:val="004A5641"/>
    <w:rsid w:val="004A5930"/>
    <w:rsid w:val="004A6D27"/>
    <w:rsid w:val="004A72FD"/>
    <w:rsid w:val="004A743C"/>
    <w:rsid w:val="004A7ECE"/>
    <w:rsid w:val="004B087C"/>
    <w:rsid w:val="004B09DA"/>
    <w:rsid w:val="004B0AE7"/>
    <w:rsid w:val="004B0D81"/>
    <w:rsid w:val="004B1C2E"/>
    <w:rsid w:val="004B2BB5"/>
    <w:rsid w:val="004B3633"/>
    <w:rsid w:val="004B3B42"/>
    <w:rsid w:val="004B40CD"/>
    <w:rsid w:val="004B49C4"/>
    <w:rsid w:val="004B4C70"/>
    <w:rsid w:val="004B57C6"/>
    <w:rsid w:val="004B5DAF"/>
    <w:rsid w:val="004B6645"/>
    <w:rsid w:val="004B6CB1"/>
    <w:rsid w:val="004B6DF3"/>
    <w:rsid w:val="004B6EA4"/>
    <w:rsid w:val="004B7A2A"/>
    <w:rsid w:val="004C0830"/>
    <w:rsid w:val="004C0874"/>
    <w:rsid w:val="004C0AC2"/>
    <w:rsid w:val="004C0BAF"/>
    <w:rsid w:val="004C15E2"/>
    <w:rsid w:val="004C170F"/>
    <w:rsid w:val="004C2824"/>
    <w:rsid w:val="004C2D05"/>
    <w:rsid w:val="004C2E0A"/>
    <w:rsid w:val="004C40F3"/>
    <w:rsid w:val="004C5B9C"/>
    <w:rsid w:val="004C6075"/>
    <w:rsid w:val="004C610D"/>
    <w:rsid w:val="004C65BC"/>
    <w:rsid w:val="004C738C"/>
    <w:rsid w:val="004D0045"/>
    <w:rsid w:val="004D01C8"/>
    <w:rsid w:val="004D07CF"/>
    <w:rsid w:val="004D0DFD"/>
    <w:rsid w:val="004D1E93"/>
    <w:rsid w:val="004D20CC"/>
    <w:rsid w:val="004D3185"/>
    <w:rsid w:val="004D3461"/>
    <w:rsid w:val="004D36B0"/>
    <w:rsid w:val="004D3E4F"/>
    <w:rsid w:val="004D4B1F"/>
    <w:rsid w:val="004D5120"/>
    <w:rsid w:val="004D5203"/>
    <w:rsid w:val="004D56D3"/>
    <w:rsid w:val="004D571C"/>
    <w:rsid w:val="004D5D62"/>
    <w:rsid w:val="004D7931"/>
    <w:rsid w:val="004E0727"/>
    <w:rsid w:val="004E0A8B"/>
    <w:rsid w:val="004E0C51"/>
    <w:rsid w:val="004E0C53"/>
    <w:rsid w:val="004E19BB"/>
    <w:rsid w:val="004E20E9"/>
    <w:rsid w:val="004E2224"/>
    <w:rsid w:val="004E2530"/>
    <w:rsid w:val="004E27AF"/>
    <w:rsid w:val="004E2AD6"/>
    <w:rsid w:val="004E47F0"/>
    <w:rsid w:val="004E488A"/>
    <w:rsid w:val="004E49EE"/>
    <w:rsid w:val="004E4E99"/>
    <w:rsid w:val="004E56C8"/>
    <w:rsid w:val="004E5903"/>
    <w:rsid w:val="004E5C61"/>
    <w:rsid w:val="004E6602"/>
    <w:rsid w:val="004E6A72"/>
    <w:rsid w:val="004F0E10"/>
    <w:rsid w:val="004F0ED6"/>
    <w:rsid w:val="004F11F4"/>
    <w:rsid w:val="004F1369"/>
    <w:rsid w:val="004F1433"/>
    <w:rsid w:val="004F1BFA"/>
    <w:rsid w:val="004F1CC5"/>
    <w:rsid w:val="004F3510"/>
    <w:rsid w:val="004F3BE0"/>
    <w:rsid w:val="004F3D9F"/>
    <w:rsid w:val="004F496C"/>
    <w:rsid w:val="004F56ED"/>
    <w:rsid w:val="004F6074"/>
    <w:rsid w:val="004F704F"/>
    <w:rsid w:val="004F745A"/>
    <w:rsid w:val="005005E4"/>
    <w:rsid w:val="00500E80"/>
    <w:rsid w:val="00501FC2"/>
    <w:rsid w:val="00503915"/>
    <w:rsid w:val="00503B24"/>
    <w:rsid w:val="00503E54"/>
    <w:rsid w:val="0050463E"/>
    <w:rsid w:val="00504961"/>
    <w:rsid w:val="00504A45"/>
    <w:rsid w:val="00504C21"/>
    <w:rsid w:val="00504CDD"/>
    <w:rsid w:val="005057A9"/>
    <w:rsid w:val="00506CBA"/>
    <w:rsid w:val="00507E01"/>
    <w:rsid w:val="0051009E"/>
    <w:rsid w:val="00510587"/>
    <w:rsid w:val="00511E70"/>
    <w:rsid w:val="00512011"/>
    <w:rsid w:val="005122A9"/>
    <w:rsid w:val="00512303"/>
    <w:rsid w:val="00513546"/>
    <w:rsid w:val="0051365B"/>
    <w:rsid w:val="005137D3"/>
    <w:rsid w:val="005138DF"/>
    <w:rsid w:val="0051398B"/>
    <w:rsid w:val="00513BB2"/>
    <w:rsid w:val="00513E53"/>
    <w:rsid w:val="0051542B"/>
    <w:rsid w:val="0051553C"/>
    <w:rsid w:val="00515A04"/>
    <w:rsid w:val="005161C2"/>
    <w:rsid w:val="00521684"/>
    <w:rsid w:val="00521C3B"/>
    <w:rsid w:val="00521D81"/>
    <w:rsid w:val="0052212E"/>
    <w:rsid w:val="00522952"/>
    <w:rsid w:val="00523A44"/>
    <w:rsid w:val="005241E4"/>
    <w:rsid w:val="00524C8A"/>
    <w:rsid w:val="00524F95"/>
    <w:rsid w:val="005258CE"/>
    <w:rsid w:val="00526D79"/>
    <w:rsid w:val="00526DE2"/>
    <w:rsid w:val="00526F20"/>
    <w:rsid w:val="005273F3"/>
    <w:rsid w:val="00527A97"/>
    <w:rsid w:val="00527BA9"/>
    <w:rsid w:val="00527EEA"/>
    <w:rsid w:val="00530E01"/>
    <w:rsid w:val="00530EB5"/>
    <w:rsid w:val="00531326"/>
    <w:rsid w:val="00531AEE"/>
    <w:rsid w:val="00531B6A"/>
    <w:rsid w:val="0053241E"/>
    <w:rsid w:val="005328DA"/>
    <w:rsid w:val="00532F39"/>
    <w:rsid w:val="005338E7"/>
    <w:rsid w:val="00534430"/>
    <w:rsid w:val="00535021"/>
    <w:rsid w:val="00535431"/>
    <w:rsid w:val="00536B3A"/>
    <w:rsid w:val="005372CA"/>
    <w:rsid w:val="00537C70"/>
    <w:rsid w:val="00537CF2"/>
    <w:rsid w:val="00537F01"/>
    <w:rsid w:val="00537F86"/>
    <w:rsid w:val="00540AD4"/>
    <w:rsid w:val="00541A78"/>
    <w:rsid w:val="00542B83"/>
    <w:rsid w:val="00542CB7"/>
    <w:rsid w:val="005436AF"/>
    <w:rsid w:val="00543777"/>
    <w:rsid w:val="0054380A"/>
    <w:rsid w:val="00543B99"/>
    <w:rsid w:val="00543BF7"/>
    <w:rsid w:val="00544247"/>
    <w:rsid w:val="005443AD"/>
    <w:rsid w:val="005448B4"/>
    <w:rsid w:val="00544C84"/>
    <w:rsid w:val="005455D0"/>
    <w:rsid w:val="00546736"/>
    <w:rsid w:val="005468AD"/>
    <w:rsid w:val="005475BD"/>
    <w:rsid w:val="005478D0"/>
    <w:rsid w:val="005502C0"/>
    <w:rsid w:val="00550576"/>
    <w:rsid w:val="00551A5D"/>
    <w:rsid w:val="00552473"/>
    <w:rsid w:val="005525BA"/>
    <w:rsid w:val="00552729"/>
    <w:rsid w:val="00552B3A"/>
    <w:rsid w:val="00552F23"/>
    <w:rsid w:val="00553C2C"/>
    <w:rsid w:val="00554ADE"/>
    <w:rsid w:val="00555517"/>
    <w:rsid w:val="00555F16"/>
    <w:rsid w:val="00556561"/>
    <w:rsid w:val="00556A62"/>
    <w:rsid w:val="00556B66"/>
    <w:rsid w:val="00557067"/>
    <w:rsid w:val="00557942"/>
    <w:rsid w:val="005579F7"/>
    <w:rsid w:val="00560317"/>
    <w:rsid w:val="005606C4"/>
    <w:rsid w:val="00561776"/>
    <w:rsid w:val="00561944"/>
    <w:rsid w:val="00563742"/>
    <w:rsid w:val="0056450A"/>
    <w:rsid w:val="00564C5F"/>
    <w:rsid w:val="005652DE"/>
    <w:rsid w:val="005653DD"/>
    <w:rsid w:val="005657C8"/>
    <w:rsid w:val="00566321"/>
    <w:rsid w:val="00567B03"/>
    <w:rsid w:val="00570478"/>
    <w:rsid w:val="005709C1"/>
    <w:rsid w:val="00571057"/>
    <w:rsid w:val="00571321"/>
    <w:rsid w:val="00571519"/>
    <w:rsid w:val="005716E5"/>
    <w:rsid w:val="005722C0"/>
    <w:rsid w:val="00573808"/>
    <w:rsid w:val="00573A89"/>
    <w:rsid w:val="00574935"/>
    <w:rsid w:val="00576C69"/>
    <w:rsid w:val="00576CC7"/>
    <w:rsid w:val="005773B0"/>
    <w:rsid w:val="0058066A"/>
    <w:rsid w:val="005808BD"/>
    <w:rsid w:val="00580E9C"/>
    <w:rsid w:val="005810FF"/>
    <w:rsid w:val="0058155A"/>
    <w:rsid w:val="0058161C"/>
    <w:rsid w:val="00581C8C"/>
    <w:rsid w:val="00582535"/>
    <w:rsid w:val="00582C1C"/>
    <w:rsid w:val="00582CDB"/>
    <w:rsid w:val="005847E1"/>
    <w:rsid w:val="00584EEE"/>
    <w:rsid w:val="00585F0F"/>
    <w:rsid w:val="0058621F"/>
    <w:rsid w:val="0058633A"/>
    <w:rsid w:val="005907A6"/>
    <w:rsid w:val="00590AC0"/>
    <w:rsid w:val="00590BF1"/>
    <w:rsid w:val="00591998"/>
    <w:rsid w:val="00592B3F"/>
    <w:rsid w:val="005936E9"/>
    <w:rsid w:val="005937BC"/>
    <w:rsid w:val="005939C0"/>
    <w:rsid w:val="005939EF"/>
    <w:rsid w:val="0059464C"/>
    <w:rsid w:val="005946D4"/>
    <w:rsid w:val="0059476B"/>
    <w:rsid w:val="00594816"/>
    <w:rsid w:val="00594A8C"/>
    <w:rsid w:val="00594CEB"/>
    <w:rsid w:val="00594E6F"/>
    <w:rsid w:val="00594F1A"/>
    <w:rsid w:val="005953AB"/>
    <w:rsid w:val="005961E8"/>
    <w:rsid w:val="00596AA9"/>
    <w:rsid w:val="00596C0E"/>
    <w:rsid w:val="005A02EE"/>
    <w:rsid w:val="005A1622"/>
    <w:rsid w:val="005A1944"/>
    <w:rsid w:val="005A2411"/>
    <w:rsid w:val="005A2535"/>
    <w:rsid w:val="005A268D"/>
    <w:rsid w:val="005A3507"/>
    <w:rsid w:val="005A37E1"/>
    <w:rsid w:val="005A3F12"/>
    <w:rsid w:val="005A4857"/>
    <w:rsid w:val="005A4998"/>
    <w:rsid w:val="005A4E93"/>
    <w:rsid w:val="005A5133"/>
    <w:rsid w:val="005A5331"/>
    <w:rsid w:val="005A5560"/>
    <w:rsid w:val="005A60BE"/>
    <w:rsid w:val="005A667A"/>
    <w:rsid w:val="005A7526"/>
    <w:rsid w:val="005B156C"/>
    <w:rsid w:val="005B17C9"/>
    <w:rsid w:val="005B32D3"/>
    <w:rsid w:val="005B35B2"/>
    <w:rsid w:val="005B4D87"/>
    <w:rsid w:val="005B6CCB"/>
    <w:rsid w:val="005B6D0B"/>
    <w:rsid w:val="005B6E36"/>
    <w:rsid w:val="005B6E7F"/>
    <w:rsid w:val="005B7C2C"/>
    <w:rsid w:val="005B7C65"/>
    <w:rsid w:val="005C0734"/>
    <w:rsid w:val="005C0BB2"/>
    <w:rsid w:val="005C0D7D"/>
    <w:rsid w:val="005C10A5"/>
    <w:rsid w:val="005C161B"/>
    <w:rsid w:val="005C2DC4"/>
    <w:rsid w:val="005C37AF"/>
    <w:rsid w:val="005C3BBE"/>
    <w:rsid w:val="005C4AEE"/>
    <w:rsid w:val="005C53F4"/>
    <w:rsid w:val="005C5987"/>
    <w:rsid w:val="005C5A43"/>
    <w:rsid w:val="005C5E56"/>
    <w:rsid w:val="005C6200"/>
    <w:rsid w:val="005C6541"/>
    <w:rsid w:val="005C6C7D"/>
    <w:rsid w:val="005C6D71"/>
    <w:rsid w:val="005C6E9E"/>
    <w:rsid w:val="005C6F34"/>
    <w:rsid w:val="005C7036"/>
    <w:rsid w:val="005D075B"/>
    <w:rsid w:val="005D0A4C"/>
    <w:rsid w:val="005D0F65"/>
    <w:rsid w:val="005D17E0"/>
    <w:rsid w:val="005D1806"/>
    <w:rsid w:val="005D1887"/>
    <w:rsid w:val="005D2182"/>
    <w:rsid w:val="005D21B7"/>
    <w:rsid w:val="005D2635"/>
    <w:rsid w:val="005D3119"/>
    <w:rsid w:val="005D5138"/>
    <w:rsid w:val="005D5298"/>
    <w:rsid w:val="005D5546"/>
    <w:rsid w:val="005D58C4"/>
    <w:rsid w:val="005D58CD"/>
    <w:rsid w:val="005D6BCD"/>
    <w:rsid w:val="005E00BB"/>
    <w:rsid w:val="005E08A8"/>
    <w:rsid w:val="005E0F28"/>
    <w:rsid w:val="005E110E"/>
    <w:rsid w:val="005E14A9"/>
    <w:rsid w:val="005E1645"/>
    <w:rsid w:val="005E1A1F"/>
    <w:rsid w:val="005E1CAF"/>
    <w:rsid w:val="005E2A34"/>
    <w:rsid w:val="005E2ABC"/>
    <w:rsid w:val="005E31CC"/>
    <w:rsid w:val="005E361E"/>
    <w:rsid w:val="005E3AAE"/>
    <w:rsid w:val="005E3F1D"/>
    <w:rsid w:val="005E437A"/>
    <w:rsid w:val="005E4C74"/>
    <w:rsid w:val="005E4E3E"/>
    <w:rsid w:val="005E5118"/>
    <w:rsid w:val="005E5239"/>
    <w:rsid w:val="005E550D"/>
    <w:rsid w:val="005E557C"/>
    <w:rsid w:val="005E56C9"/>
    <w:rsid w:val="005E58D3"/>
    <w:rsid w:val="005E6B9B"/>
    <w:rsid w:val="005E7B84"/>
    <w:rsid w:val="005F03B9"/>
    <w:rsid w:val="005F1B0D"/>
    <w:rsid w:val="005F1FC1"/>
    <w:rsid w:val="005F2645"/>
    <w:rsid w:val="005F281A"/>
    <w:rsid w:val="005F2AEA"/>
    <w:rsid w:val="005F2BAF"/>
    <w:rsid w:val="005F3252"/>
    <w:rsid w:val="005F36CE"/>
    <w:rsid w:val="005F37A9"/>
    <w:rsid w:val="005F3DD5"/>
    <w:rsid w:val="005F409C"/>
    <w:rsid w:val="005F4480"/>
    <w:rsid w:val="005F519A"/>
    <w:rsid w:val="005F670B"/>
    <w:rsid w:val="005F6CB5"/>
    <w:rsid w:val="005F701B"/>
    <w:rsid w:val="005F75E0"/>
    <w:rsid w:val="005F76CA"/>
    <w:rsid w:val="005F7A8E"/>
    <w:rsid w:val="005F7C3F"/>
    <w:rsid w:val="00600C9D"/>
    <w:rsid w:val="00601416"/>
    <w:rsid w:val="006022CE"/>
    <w:rsid w:val="00603090"/>
    <w:rsid w:val="006034D4"/>
    <w:rsid w:val="00603CBC"/>
    <w:rsid w:val="00603F35"/>
    <w:rsid w:val="006044BB"/>
    <w:rsid w:val="0060464F"/>
    <w:rsid w:val="00604F60"/>
    <w:rsid w:val="006053CE"/>
    <w:rsid w:val="00605AA6"/>
    <w:rsid w:val="006067FD"/>
    <w:rsid w:val="00606C05"/>
    <w:rsid w:val="00606D0F"/>
    <w:rsid w:val="00607156"/>
    <w:rsid w:val="00607CAD"/>
    <w:rsid w:val="00607F9D"/>
    <w:rsid w:val="00610B14"/>
    <w:rsid w:val="006123A5"/>
    <w:rsid w:val="00612960"/>
    <w:rsid w:val="006129BD"/>
    <w:rsid w:val="00612CD5"/>
    <w:rsid w:val="0061348D"/>
    <w:rsid w:val="00613D22"/>
    <w:rsid w:val="006141FE"/>
    <w:rsid w:val="00614790"/>
    <w:rsid w:val="00614E13"/>
    <w:rsid w:val="00615413"/>
    <w:rsid w:val="00616E43"/>
    <w:rsid w:val="006172BC"/>
    <w:rsid w:val="006174D9"/>
    <w:rsid w:val="00617918"/>
    <w:rsid w:val="00617E78"/>
    <w:rsid w:val="00617F03"/>
    <w:rsid w:val="0062000E"/>
    <w:rsid w:val="00620D95"/>
    <w:rsid w:val="00620F5B"/>
    <w:rsid w:val="0062111D"/>
    <w:rsid w:val="00621433"/>
    <w:rsid w:val="00622A45"/>
    <w:rsid w:val="00623A80"/>
    <w:rsid w:val="00623BE8"/>
    <w:rsid w:val="00623C11"/>
    <w:rsid w:val="00623E84"/>
    <w:rsid w:val="006240F8"/>
    <w:rsid w:val="006264CF"/>
    <w:rsid w:val="006276CF"/>
    <w:rsid w:val="00627F6C"/>
    <w:rsid w:val="00630363"/>
    <w:rsid w:val="006307C8"/>
    <w:rsid w:val="00630ECC"/>
    <w:rsid w:val="0063138E"/>
    <w:rsid w:val="00631748"/>
    <w:rsid w:val="00631D0D"/>
    <w:rsid w:val="006326B4"/>
    <w:rsid w:val="006328C0"/>
    <w:rsid w:val="00632E0E"/>
    <w:rsid w:val="00632E70"/>
    <w:rsid w:val="00633988"/>
    <w:rsid w:val="00633A56"/>
    <w:rsid w:val="00633D18"/>
    <w:rsid w:val="00633F79"/>
    <w:rsid w:val="006349D7"/>
    <w:rsid w:val="00634C64"/>
    <w:rsid w:val="00634E07"/>
    <w:rsid w:val="00635C71"/>
    <w:rsid w:val="00636457"/>
    <w:rsid w:val="006364AA"/>
    <w:rsid w:val="006367D5"/>
    <w:rsid w:val="00637285"/>
    <w:rsid w:val="0063754E"/>
    <w:rsid w:val="00640EA3"/>
    <w:rsid w:val="00642768"/>
    <w:rsid w:val="006428C8"/>
    <w:rsid w:val="00643002"/>
    <w:rsid w:val="006431B9"/>
    <w:rsid w:val="00643FF8"/>
    <w:rsid w:val="0064441D"/>
    <w:rsid w:val="00644868"/>
    <w:rsid w:val="006448C3"/>
    <w:rsid w:val="00644AE5"/>
    <w:rsid w:val="00645776"/>
    <w:rsid w:val="00646AE0"/>
    <w:rsid w:val="00647264"/>
    <w:rsid w:val="00647576"/>
    <w:rsid w:val="00647778"/>
    <w:rsid w:val="0064793B"/>
    <w:rsid w:val="0065010B"/>
    <w:rsid w:val="006503F9"/>
    <w:rsid w:val="00650A21"/>
    <w:rsid w:val="00650E4B"/>
    <w:rsid w:val="00650EF1"/>
    <w:rsid w:val="00650FCD"/>
    <w:rsid w:val="0065147A"/>
    <w:rsid w:val="00651BD0"/>
    <w:rsid w:val="0065307F"/>
    <w:rsid w:val="00653400"/>
    <w:rsid w:val="00653777"/>
    <w:rsid w:val="00654551"/>
    <w:rsid w:val="00654866"/>
    <w:rsid w:val="006549A6"/>
    <w:rsid w:val="00655EE9"/>
    <w:rsid w:val="006563A6"/>
    <w:rsid w:val="006566F5"/>
    <w:rsid w:val="00656784"/>
    <w:rsid w:val="0065690A"/>
    <w:rsid w:val="00657A26"/>
    <w:rsid w:val="00660637"/>
    <w:rsid w:val="0066153F"/>
    <w:rsid w:val="00661B3F"/>
    <w:rsid w:val="00661C11"/>
    <w:rsid w:val="00661EEE"/>
    <w:rsid w:val="00662194"/>
    <w:rsid w:val="006624F2"/>
    <w:rsid w:val="00662C5B"/>
    <w:rsid w:val="00663228"/>
    <w:rsid w:val="006644C5"/>
    <w:rsid w:val="00664998"/>
    <w:rsid w:val="00664FB6"/>
    <w:rsid w:val="0066509B"/>
    <w:rsid w:val="006666E4"/>
    <w:rsid w:val="00666CAE"/>
    <w:rsid w:val="00667E64"/>
    <w:rsid w:val="006704CB"/>
    <w:rsid w:val="00670C76"/>
    <w:rsid w:val="00670EC7"/>
    <w:rsid w:val="006713DE"/>
    <w:rsid w:val="00671900"/>
    <w:rsid w:val="00671F8B"/>
    <w:rsid w:val="00672DDA"/>
    <w:rsid w:val="0067317C"/>
    <w:rsid w:val="006747AF"/>
    <w:rsid w:val="00674B31"/>
    <w:rsid w:val="006752DF"/>
    <w:rsid w:val="00675FC5"/>
    <w:rsid w:val="0067778D"/>
    <w:rsid w:val="0067779D"/>
    <w:rsid w:val="006778EF"/>
    <w:rsid w:val="00677E0B"/>
    <w:rsid w:val="00680398"/>
    <w:rsid w:val="006806F3"/>
    <w:rsid w:val="0068138A"/>
    <w:rsid w:val="00681957"/>
    <w:rsid w:val="00682199"/>
    <w:rsid w:val="00682D59"/>
    <w:rsid w:val="0068317F"/>
    <w:rsid w:val="00683D1B"/>
    <w:rsid w:val="00683EB7"/>
    <w:rsid w:val="00684253"/>
    <w:rsid w:val="00685324"/>
    <w:rsid w:val="00685348"/>
    <w:rsid w:val="00685B89"/>
    <w:rsid w:val="00685E0E"/>
    <w:rsid w:val="00685E9A"/>
    <w:rsid w:val="006863C9"/>
    <w:rsid w:val="006878A4"/>
    <w:rsid w:val="00690742"/>
    <w:rsid w:val="00690DAB"/>
    <w:rsid w:val="00692425"/>
    <w:rsid w:val="00692658"/>
    <w:rsid w:val="00693BE5"/>
    <w:rsid w:val="00693EA0"/>
    <w:rsid w:val="006948C1"/>
    <w:rsid w:val="00694AEB"/>
    <w:rsid w:val="00694B90"/>
    <w:rsid w:val="0069530E"/>
    <w:rsid w:val="00696852"/>
    <w:rsid w:val="00696CDE"/>
    <w:rsid w:val="00697030"/>
    <w:rsid w:val="006976EC"/>
    <w:rsid w:val="00697CBE"/>
    <w:rsid w:val="006A025E"/>
    <w:rsid w:val="006A0281"/>
    <w:rsid w:val="006A06EF"/>
    <w:rsid w:val="006A0CB8"/>
    <w:rsid w:val="006A0F65"/>
    <w:rsid w:val="006A11A3"/>
    <w:rsid w:val="006A1439"/>
    <w:rsid w:val="006A17E4"/>
    <w:rsid w:val="006A2D48"/>
    <w:rsid w:val="006A2EA1"/>
    <w:rsid w:val="006A31AE"/>
    <w:rsid w:val="006A34E6"/>
    <w:rsid w:val="006A360B"/>
    <w:rsid w:val="006A3733"/>
    <w:rsid w:val="006A479B"/>
    <w:rsid w:val="006A4BFD"/>
    <w:rsid w:val="006A50C8"/>
    <w:rsid w:val="006A5285"/>
    <w:rsid w:val="006A5AB6"/>
    <w:rsid w:val="006A6464"/>
    <w:rsid w:val="006A7077"/>
    <w:rsid w:val="006A734C"/>
    <w:rsid w:val="006A7962"/>
    <w:rsid w:val="006B0837"/>
    <w:rsid w:val="006B0E57"/>
    <w:rsid w:val="006B1376"/>
    <w:rsid w:val="006B149C"/>
    <w:rsid w:val="006B1608"/>
    <w:rsid w:val="006B22BF"/>
    <w:rsid w:val="006B259D"/>
    <w:rsid w:val="006B2997"/>
    <w:rsid w:val="006B35EC"/>
    <w:rsid w:val="006B3BF5"/>
    <w:rsid w:val="006B3D95"/>
    <w:rsid w:val="006B4ACB"/>
    <w:rsid w:val="006B4EC9"/>
    <w:rsid w:val="006B4F85"/>
    <w:rsid w:val="006B5246"/>
    <w:rsid w:val="006B5B42"/>
    <w:rsid w:val="006B5B6C"/>
    <w:rsid w:val="006B6433"/>
    <w:rsid w:val="006C0A91"/>
    <w:rsid w:val="006C16BA"/>
    <w:rsid w:val="006C26EB"/>
    <w:rsid w:val="006C276F"/>
    <w:rsid w:val="006C28DA"/>
    <w:rsid w:val="006C2999"/>
    <w:rsid w:val="006C3497"/>
    <w:rsid w:val="006C3EFF"/>
    <w:rsid w:val="006C40D4"/>
    <w:rsid w:val="006C4B60"/>
    <w:rsid w:val="006C4D61"/>
    <w:rsid w:val="006C5E0C"/>
    <w:rsid w:val="006C636A"/>
    <w:rsid w:val="006C6D94"/>
    <w:rsid w:val="006C7497"/>
    <w:rsid w:val="006C7824"/>
    <w:rsid w:val="006D0547"/>
    <w:rsid w:val="006D0552"/>
    <w:rsid w:val="006D096A"/>
    <w:rsid w:val="006D09EB"/>
    <w:rsid w:val="006D114D"/>
    <w:rsid w:val="006D1A2E"/>
    <w:rsid w:val="006D29B3"/>
    <w:rsid w:val="006D2EB6"/>
    <w:rsid w:val="006D2F30"/>
    <w:rsid w:val="006D3012"/>
    <w:rsid w:val="006D3352"/>
    <w:rsid w:val="006D41AB"/>
    <w:rsid w:val="006D50CF"/>
    <w:rsid w:val="006D5A66"/>
    <w:rsid w:val="006D614B"/>
    <w:rsid w:val="006D6857"/>
    <w:rsid w:val="006D6919"/>
    <w:rsid w:val="006D7AB1"/>
    <w:rsid w:val="006E0B2B"/>
    <w:rsid w:val="006E126F"/>
    <w:rsid w:val="006E1B0B"/>
    <w:rsid w:val="006E1E48"/>
    <w:rsid w:val="006E2460"/>
    <w:rsid w:val="006E2576"/>
    <w:rsid w:val="006E25E1"/>
    <w:rsid w:val="006E36F5"/>
    <w:rsid w:val="006E3822"/>
    <w:rsid w:val="006E3984"/>
    <w:rsid w:val="006E39C0"/>
    <w:rsid w:val="006E4D68"/>
    <w:rsid w:val="006E4EC6"/>
    <w:rsid w:val="006E5C4C"/>
    <w:rsid w:val="006E6402"/>
    <w:rsid w:val="006E7AB6"/>
    <w:rsid w:val="006E7BC4"/>
    <w:rsid w:val="006F03C2"/>
    <w:rsid w:val="006F169D"/>
    <w:rsid w:val="006F196D"/>
    <w:rsid w:val="006F1B1D"/>
    <w:rsid w:val="006F1F42"/>
    <w:rsid w:val="006F2801"/>
    <w:rsid w:val="006F323F"/>
    <w:rsid w:val="006F34B3"/>
    <w:rsid w:val="006F4656"/>
    <w:rsid w:val="006F5335"/>
    <w:rsid w:val="006F5653"/>
    <w:rsid w:val="006F5724"/>
    <w:rsid w:val="006F588D"/>
    <w:rsid w:val="006F5FC6"/>
    <w:rsid w:val="006F6B91"/>
    <w:rsid w:val="006F7743"/>
    <w:rsid w:val="00700B01"/>
    <w:rsid w:val="00700B41"/>
    <w:rsid w:val="00700BAF"/>
    <w:rsid w:val="00700C69"/>
    <w:rsid w:val="00701980"/>
    <w:rsid w:val="00702612"/>
    <w:rsid w:val="007037C9"/>
    <w:rsid w:val="00703BD6"/>
    <w:rsid w:val="00704584"/>
    <w:rsid w:val="00704588"/>
    <w:rsid w:val="00705312"/>
    <w:rsid w:val="00705B01"/>
    <w:rsid w:val="00705B82"/>
    <w:rsid w:val="00706B3D"/>
    <w:rsid w:val="007072E5"/>
    <w:rsid w:val="0070770B"/>
    <w:rsid w:val="0070783D"/>
    <w:rsid w:val="00707BC9"/>
    <w:rsid w:val="00710680"/>
    <w:rsid w:val="00711626"/>
    <w:rsid w:val="00711B59"/>
    <w:rsid w:val="0071278A"/>
    <w:rsid w:val="00712CAD"/>
    <w:rsid w:val="00713156"/>
    <w:rsid w:val="00713393"/>
    <w:rsid w:val="00713839"/>
    <w:rsid w:val="00714FA6"/>
    <w:rsid w:val="007150A6"/>
    <w:rsid w:val="00715E04"/>
    <w:rsid w:val="00715FC8"/>
    <w:rsid w:val="00716BF4"/>
    <w:rsid w:val="00716F9C"/>
    <w:rsid w:val="0071790A"/>
    <w:rsid w:val="0072035E"/>
    <w:rsid w:val="007208B8"/>
    <w:rsid w:val="00720A23"/>
    <w:rsid w:val="00720CBD"/>
    <w:rsid w:val="0072151B"/>
    <w:rsid w:val="00722646"/>
    <w:rsid w:val="0072281D"/>
    <w:rsid w:val="00722B4B"/>
    <w:rsid w:val="00722C35"/>
    <w:rsid w:val="00723766"/>
    <w:rsid w:val="0072473D"/>
    <w:rsid w:val="00725670"/>
    <w:rsid w:val="007256CF"/>
    <w:rsid w:val="0072595B"/>
    <w:rsid w:val="00726B69"/>
    <w:rsid w:val="00726C85"/>
    <w:rsid w:val="00731118"/>
    <w:rsid w:val="00731684"/>
    <w:rsid w:val="007317BE"/>
    <w:rsid w:val="00731A1B"/>
    <w:rsid w:val="007327FE"/>
    <w:rsid w:val="00732E4B"/>
    <w:rsid w:val="0073486E"/>
    <w:rsid w:val="00734CCE"/>
    <w:rsid w:val="00735A0C"/>
    <w:rsid w:val="00735C5A"/>
    <w:rsid w:val="00735F04"/>
    <w:rsid w:val="0073601F"/>
    <w:rsid w:val="00737310"/>
    <w:rsid w:val="0073745C"/>
    <w:rsid w:val="00737637"/>
    <w:rsid w:val="00737947"/>
    <w:rsid w:val="00740B7B"/>
    <w:rsid w:val="00740E5E"/>
    <w:rsid w:val="007414D4"/>
    <w:rsid w:val="007417F5"/>
    <w:rsid w:val="00741F9E"/>
    <w:rsid w:val="0074229A"/>
    <w:rsid w:val="00742C1A"/>
    <w:rsid w:val="007437F2"/>
    <w:rsid w:val="00743B0E"/>
    <w:rsid w:val="00743BFE"/>
    <w:rsid w:val="0074534B"/>
    <w:rsid w:val="0074749E"/>
    <w:rsid w:val="00747977"/>
    <w:rsid w:val="00747E3E"/>
    <w:rsid w:val="007503F0"/>
    <w:rsid w:val="00750AA0"/>
    <w:rsid w:val="00750E81"/>
    <w:rsid w:val="00751132"/>
    <w:rsid w:val="00751C17"/>
    <w:rsid w:val="007525CD"/>
    <w:rsid w:val="0075276B"/>
    <w:rsid w:val="00753392"/>
    <w:rsid w:val="007542FD"/>
    <w:rsid w:val="00754730"/>
    <w:rsid w:val="00755168"/>
    <w:rsid w:val="0075543B"/>
    <w:rsid w:val="0075599A"/>
    <w:rsid w:val="00755B3F"/>
    <w:rsid w:val="00755BFF"/>
    <w:rsid w:val="00755EAA"/>
    <w:rsid w:val="00755FA0"/>
    <w:rsid w:val="007561B6"/>
    <w:rsid w:val="007568A2"/>
    <w:rsid w:val="007575BD"/>
    <w:rsid w:val="00757DFB"/>
    <w:rsid w:val="00757ED8"/>
    <w:rsid w:val="00760785"/>
    <w:rsid w:val="00760FA3"/>
    <w:rsid w:val="00762103"/>
    <w:rsid w:val="007625CC"/>
    <w:rsid w:val="00762A34"/>
    <w:rsid w:val="00762C1F"/>
    <w:rsid w:val="00764E28"/>
    <w:rsid w:val="007651A6"/>
    <w:rsid w:val="007655A8"/>
    <w:rsid w:val="007666E7"/>
    <w:rsid w:val="00766CEF"/>
    <w:rsid w:val="007676B4"/>
    <w:rsid w:val="007719F9"/>
    <w:rsid w:val="00771A3A"/>
    <w:rsid w:val="007729FB"/>
    <w:rsid w:val="007734AD"/>
    <w:rsid w:val="007735C5"/>
    <w:rsid w:val="00773F7C"/>
    <w:rsid w:val="00774A61"/>
    <w:rsid w:val="00774C31"/>
    <w:rsid w:val="00775523"/>
    <w:rsid w:val="00775B54"/>
    <w:rsid w:val="00775BFC"/>
    <w:rsid w:val="00776429"/>
    <w:rsid w:val="007765F7"/>
    <w:rsid w:val="00776692"/>
    <w:rsid w:val="00776957"/>
    <w:rsid w:val="00776C5A"/>
    <w:rsid w:val="0077725C"/>
    <w:rsid w:val="007772CF"/>
    <w:rsid w:val="00777403"/>
    <w:rsid w:val="00777791"/>
    <w:rsid w:val="00777C2F"/>
    <w:rsid w:val="007800B9"/>
    <w:rsid w:val="007810F9"/>
    <w:rsid w:val="0078120B"/>
    <w:rsid w:val="007813C6"/>
    <w:rsid w:val="00781E8F"/>
    <w:rsid w:val="0078201F"/>
    <w:rsid w:val="0078249C"/>
    <w:rsid w:val="00782E8D"/>
    <w:rsid w:val="00783662"/>
    <w:rsid w:val="00783AE3"/>
    <w:rsid w:val="0078685A"/>
    <w:rsid w:val="00787890"/>
    <w:rsid w:val="00790CA1"/>
    <w:rsid w:val="007910B3"/>
    <w:rsid w:val="0079163D"/>
    <w:rsid w:val="00791E54"/>
    <w:rsid w:val="007926EB"/>
    <w:rsid w:val="00792772"/>
    <w:rsid w:val="007934A4"/>
    <w:rsid w:val="0079412A"/>
    <w:rsid w:val="0079429E"/>
    <w:rsid w:val="007943A1"/>
    <w:rsid w:val="0079491A"/>
    <w:rsid w:val="00794C6E"/>
    <w:rsid w:val="007953C2"/>
    <w:rsid w:val="00795906"/>
    <w:rsid w:val="00795AD1"/>
    <w:rsid w:val="00796C7B"/>
    <w:rsid w:val="0079729D"/>
    <w:rsid w:val="00797B18"/>
    <w:rsid w:val="00797B4A"/>
    <w:rsid w:val="007A04A9"/>
    <w:rsid w:val="007A195B"/>
    <w:rsid w:val="007A25B4"/>
    <w:rsid w:val="007A2982"/>
    <w:rsid w:val="007A333B"/>
    <w:rsid w:val="007A3803"/>
    <w:rsid w:val="007A3A05"/>
    <w:rsid w:val="007A4B01"/>
    <w:rsid w:val="007A5D4A"/>
    <w:rsid w:val="007A5E40"/>
    <w:rsid w:val="007A6140"/>
    <w:rsid w:val="007A6211"/>
    <w:rsid w:val="007A67F8"/>
    <w:rsid w:val="007A682B"/>
    <w:rsid w:val="007A690C"/>
    <w:rsid w:val="007A738B"/>
    <w:rsid w:val="007A77B4"/>
    <w:rsid w:val="007A77DD"/>
    <w:rsid w:val="007B0165"/>
    <w:rsid w:val="007B0437"/>
    <w:rsid w:val="007B0793"/>
    <w:rsid w:val="007B1B80"/>
    <w:rsid w:val="007B2058"/>
    <w:rsid w:val="007B262E"/>
    <w:rsid w:val="007B2AE3"/>
    <w:rsid w:val="007B302F"/>
    <w:rsid w:val="007B390E"/>
    <w:rsid w:val="007B3CB0"/>
    <w:rsid w:val="007B3E50"/>
    <w:rsid w:val="007B4160"/>
    <w:rsid w:val="007B4328"/>
    <w:rsid w:val="007B4474"/>
    <w:rsid w:val="007B4C13"/>
    <w:rsid w:val="007B528E"/>
    <w:rsid w:val="007B672B"/>
    <w:rsid w:val="007B6BD8"/>
    <w:rsid w:val="007B7663"/>
    <w:rsid w:val="007C0E7F"/>
    <w:rsid w:val="007C178B"/>
    <w:rsid w:val="007C200E"/>
    <w:rsid w:val="007C2AAE"/>
    <w:rsid w:val="007C4A15"/>
    <w:rsid w:val="007C4F28"/>
    <w:rsid w:val="007C6114"/>
    <w:rsid w:val="007C6B71"/>
    <w:rsid w:val="007C6F6D"/>
    <w:rsid w:val="007C7949"/>
    <w:rsid w:val="007C7B8B"/>
    <w:rsid w:val="007D1669"/>
    <w:rsid w:val="007D18DD"/>
    <w:rsid w:val="007D1F1B"/>
    <w:rsid w:val="007D2169"/>
    <w:rsid w:val="007D2FA2"/>
    <w:rsid w:val="007D399C"/>
    <w:rsid w:val="007D42DD"/>
    <w:rsid w:val="007D43BD"/>
    <w:rsid w:val="007D4521"/>
    <w:rsid w:val="007D4A8B"/>
    <w:rsid w:val="007D5132"/>
    <w:rsid w:val="007D6515"/>
    <w:rsid w:val="007D6C2F"/>
    <w:rsid w:val="007D72CD"/>
    <w:rsid w:val="007E03AA"/>
    <w:rsid w:val="007E0D21"/>
    <w:rsid w:val="007E1522"/>
    <w:rsid w:val="007E278C"/>
    <w:rsid w:val="007E2D68"/>
    <w:rsid w:val="007E2DE0"/>
    <w:rsid w:val="007E38DA"/>
    <w:rsid w:val="007E5CBF"/>
    <w:rsid w:val="007E64C9"/>
    <w:rsid w:val="007E65E2"/>
    <w:rsid w:val="007E6792"/>
    <w:rsid w:val="007E6F9B"/>
    <w:rsid w:val="007E7104"/>
    <w:rsid w:val="007E7B18"/>
    <w:rsid w:val="007F033B"/>
    <w:rsid w:val="007F087E"/>
    <w:rsid w:val="007F117C"/>
    <w:rsid w:val="007F3839"/>
    <w:rsid w:val="007F3E1B"/>
    <w:rsid w:val="007F478C"/>
    <w:rsid w:val="007F4792"/>
    <w:rsid w:val="007F60DB"/>
    <w:rsid w:val="007F6569"/>
    <w:rsid w:val="007F75B4"/>
    <w:rsid w:val="007F7935"/>
    <w:rsid w:val="008008CB"/>
    <w:rsid w:val="00800957"/>
    <w:rsid w:val="0080101E"/>
    <w:rsid w:val="008028CF"/>
    <w:rsid w:val="00802F0D"/>
    <w:rsid w:val="00803020"/>
    <w:rsid w:val="00803A03"/>
    <w:rsid w:val="00804E49"/>
    <w:rsid w:val="00804FE9"/>
    <w:rsid w:val="008056D5"/>
    <w:rsid w:val="00805E33"/>
    <w:rsid w:val="00805EC6"/>
    <w:rsid w:val="008072CF"/>
    <w:rsid w:val="00807487"/>
    <w:rsid w:val="00807E78"/>
    <w:rsid w:val="00810766"/>
    <w:rsid w:val="008118A8"/>
    <w:rsid w:val="00811A46"/>
    <w:rsid w:val="0081295E"/>
    <w:rsid w:val="00812BD1"/>
    <w:rsid w:val="00813402"/>
    <w:rsid w:val="008135FB"/>
    <w:rsid w:val="00813664"/>
    <w:rsid w:val="00813C81"/>
    <w:rsid w:val="00813F96"/>
    <w:rsid w:val="00814101"/>
    <w:rsid w:val="00815458"/>
    <w:rsid w:val="00815B69"/>
    <w:rsid w:val="00817100"/>
    <w:rsid w:val="008175E5"/>
    <w:rsid w:val="00817707"/>
    <w:rsid w:val="00820066"/>
    <w:rsid w:val="00820D04"/>
    <w:rsid w:val="00820F03"/>
    <w:rsid w:val="00821080"/>
    <w:rsid w:val="00822150"/>
    <w:rsid w:val="008221C0"/>
    <w:rsid w:val="00822504"/>
    <w:rsid w:val="00822BD9"/>
    <w:rsid w:val="00823CD2"/>
    <w:rsid w:val="00823ED8"/>
    <w:rsid w:val="0082427D"/>
    <w:rsid w:val="0082444F"/>
    <w:rsid w:val="008248C6"/>
    <w:rsid w:val="00824B49"/>
    <w:rsid w:val="00824ECB"/>
    <w:rsid w:val="00825074"/>
    <w:rsid w:val="00825156"/>
    <w:rsid w:val="008252D3"/>
    <w:rsid w:val="008264DB"/>
    <w:rsid w:val="008268EA"/>
    <w:rsid w:val="008274DC"/>
    <w:rsid w:val="0082779C"/>
    <w:rsid w:val="008306B4"/>
    <w:rsid w:val="00830B20"/>
    <w:rsid w:val="00831239"/>
    <w:rsid w:val="008312A3"/>
    <w:rsid w:val="0083160F"/>
    <w:rsid w:val="00831743"/>
    <w:rsid w:val="00831F46"/>
    <w:rsid w:val="0083233A"/>
    <w:rsid w:val="008324F3"/>
    <w:rsid w:val="00832F99"/>
    <w:rsid w:val="00833E90"/>
    <w:rsid w:val="00834077"/>
    <w:rsid w:val="008352B6"/>
    <w:rsid w:val="00835590"/>
    <w:rsid w:val="00835CD7"/>
    <w:rsid w:val="00835E62"/>
    <w:rsid w:val="00835ED9"/>
    <w:rsid w:val="00836A83"/>
    <w:rsid w:val="0083765A"/>
    <w:rsid w:val="008376D0"/>
    <w:rsid w:val="00837818"/>
    <w:rsid w:val="00840C57"/>
    <w:rsid w:val="00841538"/>
    <w:rsid w:val="00842B2C"/>
    <w:rsid w:val="008434B9"/>
    <w:rsid w:val="00843DB8"/>
    <w:rsid w:val="00845410"/>
    <w:rsid w:val="00846276"/>
    <w:rsid w:val="0084636A"/>
    <w:rsid w:val="00846E36"/>
    <w:rsid w:val="0084718F"/>
    <w:rsid w:val="00847CDC"/>
    <w:rsid w:val="00847FF4"/>
    <w:rsid w:val="00851273"/>
    <w:rsid w:val="008512AF"/>
    <w:rsid w:val="008516CF"/>
    <w:rsid w:val="00851A11"/>
    <w:rsid w:val="00851A3B"/>
    <w:rsid w:val="008521E3"/>
    <w:rsid w:val="00853116"/>
    <w:rsid w:val="008534A2"/>
    <w:rsid w:val="008536E4"/>
    <w:rsid w:val="00854054"/>
    <w:rsid w:val="00854534"/>
    <w:rsid w:val="00855636"/>
    <w:rsid w:val="0085619C"/>
    <w:rsid w:val="008566C6"/>
    <w:rsid w:val="00857708"/>
    <w:rsid w:val="00857F85"/>
    <w:rsid w:val="00860CE3"/>
    <w:rsid w:val="00860DDF"/>
    <w:rsid w:val="00860EAE"/>
    <w:rsid w:val="00861840"/>
    <w:rsid w:val="00861A23"/>
    <w:rsid w:val="008626E3"/>
    <w:rsid w:val="00862ED0"/>
    <w:rsid w:val="00863DF7"/>
    <w:rsid w:val="0086447D"/>
    <w:rsid w:val="00865215"/>
    <w:rsid w:val="00865332"/>
    <w:rsid w:val="008654AD"/>
    <w:rsid w:val="00865879"/>
    <w:rsid w:val="008659D8"/>
    <w:rsid w:val="00865EF8"/>
    <w:rsid w:val="0086601E"/>
    <w:rsid w:val="00866DE4"/>
    <w:rsid w:val="008670AE"/>
    <w:rsid w:val="00867D4E"/>
    <w:rsid w:val="00871564"/>
    <w:rsid w:val="008715D3"/>
    <w:rsid w:val="008718A7"/>
    <w:rsid w:val="00871A93"/>
    <w:rsid w:val="00872529"/>
    <w:rsid w:val="00872F3B"/>
    <w:rsid w:val="00873733"/>
    <w:rsid w:val="00873EE5"/>
    <w:rsid w:val="0087403A"/>
    <w:rsid w:val="0087420F"/>
    <w:rsid w:val="008742F7"/>
    <w:rsid w:val="008743E6"/>
    <w:rsid w:val="00874823"/>
    <w:rsid w:val="00874B13"/>
    <w:rsid w:val="008772CD"/>
    <w:rsid w:val="0087768D"/>
    <w:rsid w:val="00877E42"/>
    <w:rsid w:val="00880114"/>
    <w:rsid w:val="00880181"/>
    <w:rsid w:val="00880355"/>
    <w:rsid w:val="00881D04"/>
    <w:rsid w:val="0088237B"/>
    <w:rsid w:val="00882D18"/>
    <w:rsid w:val="00882EA1"/>
    <w:rsid w:val="00884241"/>
    <w:rsid w:val="00885047"/>
    <w:rsid w:val="008859FF"/>
    <w:rsid w:val="00885C1B"/>
    <w:rsid w:val="008860DA"/>
    <w:rsid w:val="008864AA"/>
    <w:rsid w:val="00887FA4"/>
    <w:rsid w:val="00890AC9"/>
    <w:rsid w:val="00891B3D"/>
    <w:rsid w:val="0089204C"/>
    <w:rsid w:val="0089288E"/>
    <w:rsid w:val="0089379F"/>
    <w:rsid w:val="00893978"/>
    <w:rsid w:val="00894E1E"/>
    <w:rsid w:val="00895990"/>
    <w:rsid w:val="008959DF"/>
    <w:rsid w:val="008959FA"/>
    <w:rsid w:val="00896071"/>
    <w:rsid w:val="00896254"/>
    <w:rsid w:val="0089641F"/>
    <w:rsid w:val="0089684E"/>
    <w:rsid w:val="00897418"/>
    <w:rsid w:val="00897A99"/>
    <w:rsid w:val="00897C30"/>
    <w:rsid w:val="008A00EF"/>
    <w:rsid w:val="008A0F55"/>
    <w:rsid w:val="008A0F93"/>
    <w:rsid w:val="008A107E"/>
    <w:rsid w:val="008A153A"/>
    <w:rsid w:val="008A17C8"/>
    <w:rsid w:val="008A20D7"/>
    <w:rsid w:val="008A24B3"/>
    <w:rsid w:val="008A2BF5"/>
    <w:rsid w:val="008A3733"/>
    <w:rsid w:val="008A37FB"/>
    <w:rsid w:val="008A3B36"/>
    <w:rsid w:val="008A3B68"/>
    <w:rsid w:val="008A3F3A"/>
    <w:rsid w:val="008A4078"/>
    <w:rsid w:val="008A4172"/>
    <w:rsid w:val="008A565A"/>
    <w:rsid w:val="008A5BD2"/>
    <w:rsid w:val="008A6490"/>
    <w:rsid w:val="008A6ACB"/>
    <w:rsid w:val="008A773D"/>
    <w:rsid w:val="008B03CB"/>
    <w:rsid w:val="008B10FB"/>
    <w:rsid w:val="008B16FC"/>
    <w:rsid w:val="008B2052"/>
    <w:rsid w:val="008B2FA0"/>
    <w:rsid w:val="008B3862"/>
    <w:rsid w:val="008B5707"/>
    <w:rsid w:val="008B59FE"/>
    <w:rsid w:val="008B5C07"/>
    <w:rsid w:val="008B79D4"/>
    <w:rsid w:val="008C0A3A"/>
    <w:rsid w:val="008C0E3A"/>
    <w:rsid w:val="008C1B48"/>
    <w:rsid w:val="008C1E0C"/>
    <w:rsid w:val="008C2EC5"/>
    <w:rsid w:val="008C34D5"/>
    <w:rsid w:val="008C4392"/>
    <w:rsid w:val="008C4499"/>
    <w:rsid w:val="008C47BA"/>
    <w:rsid w:val="008C557C"/>
    <w:rsid w:val="008C59A2"/>
    <w:rsid w:val="008C5AC1"/>
    <w:rsid w:val="008C5ACD"/>
    <w:rsid w:val="008C5B1E"/>
    <w:rsid w:val="008C5C99"/>
    <w:rsid w:val="008C5D67"/>
    <w:rsid w:val="008C65B9"/>
    <w:rsid w:val="008C6BE8"/>
    <w:rsid w:val="008C7DCE"/>
    <w:rsid w:val="008D0403"/>
    <w:rsid w:val="008D06A0"/>
    <w:rsid w:val="008D0979"/>
    <w:rsid w:val="008D1769"/>
    <w:rsid w:val="008D1AB4"/>
    <w:rsid w:val="008D1B39"/>
    <w:rsid w:val="008D23CC"/>
    <w:rsid w:val="008D2CDE"/>
    <w:rsid w:val="008D3359"/>
    <w:rsid w:val="008D3589"/>
    <w:rsid w:val="008D39FF"/>
    <w:rsid w:val="008D471E"/>
    <w:rsid w:val="008D51A9"/>
    <w:rsid w:val="008D530B"/>
    <w:rsid w:val="008D573D"/>
    <w:rsid w:val="008D594E"/>
    <w:rsid w:val="008D6A89"/>
    <w:rsid w:val="008D75DC"/>
    <w:rsid w:val="008D761B"/>
    <w:rsid w:val="008D7E10"/>
    <w:rsid w:val="008E031E"/>
    <w:rsid w:val="008E0C40"/>
    <w:rsid w:val="008E0F4A"/>
    <w:rsid w:val="008E155B"/>
    <w:rsid w:val="008E16E7"/>
    <w:rsid w:val="008E29BF"/>
    <w:rsid w:val="008E3B98"/>
    <w:rsid w:val="008E3C71"/>
    <w:rsid w:val="008E3FA8"/>
    <w:rsid w:val="008E4388"/>
    <w:rsid w:val="008E43FC"/>
    <w:rsid w:val="008E48E2"/>
    <w:rsid w:val="008E4C49"/>
    <w:rsid w:val="008E4E0D"/>
    <w:rsid w:val="008E5566"/>
    <w:rsid w:val="008E56F5"/>
    <w:rsid w:val="008E581B"/>
    <w:rsid w:val="008E5C42"/>
    <w:rsid w:val="008E62A8"/>
    <w:rsid w:val="008E62D2"/>
    <w:rsid w:val="008E635E"/>
    <w:rsid w:val="008E6535"/>
    <w:rsid w:val="008E6830"/>
    <w:rsid w:val="008F13D2"/>
    <w:rsid w:val="008F285F"/>
    <w:rsid w:val="008F2A15"/>
    <w:rsid w:val="008F2C77"/>
    <w:rsid w:val="008F2DAB"/>
    <w:rsid w:val="008F3544"/>
    <w:rsid w:val="008F355B"/>
    <w:rsid w:val="008F3AC1"/>
    <w:rsid w:val="008F3AE4"/>
    <w:rsid w:val="008F3BCB"/>
    <w:rsid w:val="008F40AE"/>
    <w:rsid w:val="008F626A"/>
    <w:rsid w:val="008F6ED6"/>
    <w:rsid w:val="008F72E8"/>
    <w:rsid w:val="008F7936"/>
    <w:rsid w:val="008F7FE3"/>
    <w:rsid w:val="00900590"/>
    <w:rsid w:val="00900672"/>
    <w:rsid w:val="00900B9F"/>
    <w:rsid w:val="0090104B"/>
    <w:rsid w:val="0090340F"/>
    <w:rsid w:val="00903F32"/>
    <w:rsid w:val="00903F4D"/>
    <w:rsid w:val="0090420E"/>
    <w:rsid w:val="00905006"/>
    <w:rsid w:val="00906F50"/>
    <w:rsid w:val="0090731F"/>
    <w:rsid w:val="00907992"/>
    <w:rsid w:val="00910053"/>
    <w:rsid w:val="009104DC"/>
    <w:rsid w:val="00910B6B"/>
    <w:rsid w:val="0091173A"/>
    <w:rsid w:val="00911908"/>
    <w:rsid w:val="00911AFA"/>
    <w:rsid w:val="00912EC4"/>
    <w:rsid w:val="009149D0"/>
    <w:rsid w:val="00914B94"/>
    <w:rsid w:val="00914FD7"/>
    <w:rsid w:val="0091593A"/>
    <w:rsid w:val="009161C4"/>
    <w:rsid w:val="0091627E"/>
    <w:rsid w:val="00916D59"/>
    <w:rsid w:val="00916F39"/>
    <w:rsid w:val="009172DC"/>
    <w:rsid w:val="00917AAC"/>
    <w:rsid w:val="0092016E"/>
    <w:rsid w:val="00920C78"/>
    <w:rsid w:val="0092101E"/>
    <w:rsid w:val="009215E4"/>
    <w:rsid w:val="009217DC"/>
    <w:rsid w:val="00922374"/>
    <w:rsid w:val="00922E4C"/>
    <w:rsid w:val="00923697"/>
    <w:rsid w:val="00923F3E"/>
    <w:rsid w:val="00923F86"/>
    <w:rsid w:val="00924296"/>
    <w:rsid w:val="009249A3"/>
    <w:rsid w:val="00924A8C"/>
    <w:rsid w:val="009255EF"/>
    <w:rsid w:val="0092625F"/>
    <w:rsid w:val="009265EC"/>
    <w:rsid w:val="00926C8B"/>
    <w:rsid w:val="00927114"/>
    <w:rsid w:val="0092742B"/>
    <w:rsid w:val="00927A57"/>
    <w:rsid w:val="00927DCB"/>
    <w:rsid w:val="0093021A"/>
    <w:rsid w:val="00930EA4"/>
    <w:rsid w:val="00930F28"/>
    <w:rsid w:val="00931235"/>
    <w:rsid w:val="0093180C"/>
    <w:rsid w:val="009327C0"/>
    <w:rsid w:val="00932956"/>
    <w:rsid w:val="009329D5"/>
    <w:rsid w:val="00933528"/>
    <w:rsid w:val="00933FB8"/>
    <w:rsid w:val="00933FCB"/>
    <w:rsid w:val="00934149"/>
    <w:rsid w:val="00934A1F"/>
    <w:rsid w:val="00934EC7"/>
    <w:rsid w:val="00935069"/>
    <w:rsid w:val="009357E2"/>
    <w:rsid w:val="00935835"/>
    <w:rsid w:val="0093660D"/>
    <w:rsid w:val="00936E5D"/>
    <w:rsid w:val="00937391"/>
    <w:rsid w:val="009379D3"/>
    <w:rsid w:val="00937BF0"/>
    <w:rsid w:val="00940C49"/>
    <w:rsid w:val="00941390"/>
    <w:rsid w:val="00941422"/>
    <w:rsid w:val="009433F6"/>
    <w:rsid w:val="00943C40"/>
    <w:rsid w:val="009446D2"/>
    <w:rsid w:val="00944CD0"/>
    <w:rsid w:val="00945105"/>
    <w:rsid w:val="00945241"/>
    <w:rsid w:val="00945482"/>
    <w:rsid w:val="00945787"/>
    <w:rsid w:val="009466AE"/>
    <w:rsid w:val="009467AB"/>
    <w:rsid w:val="00946934"/>
    <w:rsid w:val="00946DB1"/>
    <w:rsid w:val="009472C2"/>
    <w:rsid w:val="00947758"/>
    <w:rsid w:val="00947BD6"/>
    <w:rsid w:val="00951134"/>
    <w:rsid w:val="00952AB3"/>
    <w:rsid w:val="00953020"/>
    <w:rsid w:val="009532BF"/>
    <w:rsid w:val="00953849"/>
    <w:rsid w:val="00956025"/>
    <w:rsid w:val="00957382"/>
    <w:rsid w:val="0095756A"/>
    <w:rsid w:val="0095767F"/>
    <w:rsid w:val="00957E48"/>
    <w:rsid w:val="0096149B"/>
    <w:rsid w:val="00961748"/>
    <w:rsid w:val="009620EF"/>
    <w:rsid w:val="009620F6"/>
    <w:rsid w:val="00962B67"/>
    <w:rsid w:val="009637F0"/>
    <w:rsid w:val="0096527F"/>
    <w:rsid w:val="00965959"/>
    <w:rsid w:val="009659AF"/>
    <w:rsid w:val="0096605C"/>
    <w:rsid w:val="009660A9"/>
    <w:rsid w:val="00966864"/>
    <w:rsid w:val="00966BF4"/>
    <w:rsid w:val="00966FE6"/>
    <w:rsid w:val="00967A97"/>
    <w:rsid w:val="00967ABB"/>
    <w:rsid w:val="00967DE7"/>
    <w:rsid w:val="00967E72"/>
    <w:rsid w:val="0097017C"/>
    <w:rsid w:val="00970380"/>
    <w:rsid w:val="009705E6"/>
    <w:rsid w:val="00970A95"/>
    <w:rsid w:val="0097100A"/>
    <w:rsid w:val="00971493"/>
    <w:rsid w:val="0097192E"/>
    <w:rsid w:val="00971974"/>
    <w:rsid w:val="009724A1"/>
    <w:rsid w:val="00973264"/>
    <w:rsid w:val="0097341F"/>
    <w:rsid w:val="00973470"/>
    <w:rsid w:val="009735F3"/>
    <w:rsid w:val="00974030"/>
    <w:rsid w:val="009752BF"/>
    <w:rsid w:val="00975366"/>
    <w:rsid w:val="009757F4"/>
    <w:rsid w:val="0097676D"/>
    <w:rsid w:val="009773B1"/>
    <w:rsid w:val="00977494"/>
    <w:rsid w:val="0098024D"/>
    <w:rsid w:val="00980873"/>
    <w:rsid w:val="009814AC"/>
    <w:rsid w:val="00981962"/>
    <w:rsid w:val="009830BE"/>
    <w:rsid w:val="00983DB4"/>
    <w:rsid w:val="0098445B"/>
    <w:rsid w:val="00985E1C"/>
    <w:rsid w:val="00985F9D"/>
    <w:rsid w:val="00986571"/>
    <w:rsid w:val="00986900"/>
    <w:rsid w:val="009875A4"/>
    <w:rsid w:val="00987703"/>
    <w:rsid w:val="00987B0C"/>
    <w:rsid w:val="00987C38"/>
    <w:rsid w:val="00987EB3"/>
    <w:rsid w:val="00990089"/>
    <w:rsid w:val="009900DA"/>
    <w:rsid w:val="0099051E"/>
    <w:rsid w:val="0099064A"/>
    <w:rsid w:val="00990F25"/>
    <w:rsid w:val="00990FBB"/>
    <w:rsid w:val="00991CCC"/>
    <w:rsid w:val="00991CEC"/>
    <w:rsid w:val="00992C08"/>
    <w:rsid w:val="0099419F"/>
    <w:rsid w:val="0099470A"/>
    <w:rsid w:val="009948B0"/>
    <w:rsid w:val="00994D98"/>
    <w:rsid w:val="0099581F"/>
    <w:rsid w:val="009974A4"/>
    <w:rsid w:val="009978B6"/>
    <w:rsid w:val="00997DC2"/>
    <w:rsid w:val="00997E51"/>
    <w:rsid w:val="009A0026"/>
    <w:rsid w:val="009A0267"/>
    <w:rsid w:val="009A02B7"/>
    <w:rsid w:val="009A03B9"/>
    <w:rsid w:val="009A1C03"/>
    <w:rsid w:val="009A2337"/>
    <w:rsid w:val="009A26F7"/>
    <w:rsid w:val="009A2928"/>
    <w:rsid w:val="009A370A"/>
    <w:rsid w:val="009A39A4"/>
    <w:rsid w:val="009A4114"/>
    <w:rsid w:val="009A50A7"/>
    <w:rsid w:val="009A5B20"/>
    <w:rsid w:val="009A65DB"/>
    <w:rsid w:val="009A67AE"/>
    <w:rsid w:val="009A6C48"/>
    <w:rsid w:val="009A7351"/>
    <w:rsid w:val="009A75BD"/>
    <w:rsid w:val="009A78E8"/>
    <w:rsid w:val="009A7A1E"/>
    <w:rsid w:val="009A7C66"/>
    <w:rsid w:val="009B06EA"/>
    <w:rsid w:val="009B0FD3"/>
    <w:rsid w:val="009B1847"/>
    <w:rsid w:val="009B1BC4"/>
    <w:rsid w:val="009B2CDC"/>
    <w:rsid w:val="009B31DA"/>
    <w:rsid w:val="009B37A5"/>
    <w:rsid w:val="009B3832"/>
    <w:rsid w:val="009B4356"/>
    <w:rsid w:val="009B4C22"/>
    <w:rsid w:val="009B5371"/>
    <w:rsid w:val="009B5F0A"/>
    <w:rsid w:val="009B6395"/>
    <w:rsid w:val="009B71E2"/>
    <w:rsid w:val="009B72E6"/>
    <w:rsid w:val="009B7BFA"/>
    <w:rsid w:val="009C0321"/>
    <w:rsid w:val="009C0844"/>
    <w:rsid w:val="009C1005"/>
    <w:rsid w:val="009C1522"/>
    <w:rsid w:val="009C1ACA"/>
    <w:rsid w:val="009C1BEA"/>
    <w:rsid w:val="009C22C6"/>
    <w:rsid w:val="009C2827"/>
    <w:rsid w:val="009C325F"/>
    <w:rsid w:val="009C35B5"/>
    <w:rsid w:val="009C3F2D"/>
    <w:rsid w:val="009C42E1"/>
    <w:rsid w:val="009C57A3"/>
    <w:rsid w:val="009C5876"/>
    <w:rsid w:val="009C63D5"/>
    <w:rsid w:val="009C74A6"/>
    <w:rsid w:val="009C78FD"/>
    <w:rsid w:val="009C7E68"/>
    <w:rsid w:val="009D0762"/>
    <w:rsid w:val="009D0C9B"/>
    <w:rsid w:val="009D2569"/>
    <w:rsid w:val="009D3597"/>
    <w:rsid w:val="009D75E3"/>
    <w:rsid w:val="009E0F0B"/>
    <w:rsid w:val="009E1030"/>
    <w:rsid w:val="009E1971"/>
    <w:rsid w:val="009E1BDB"/>
    <w:rsid w:val="009E30E5"/>
    <w:rsid w:val="009E30EC"/>
    <w:rsid w:val="009E3E9B"/>
    <w:rsid w:val="009E420D"/>
    <w:rsid w:val="009E5BE6"/>
    <w:rsid w:val="009E6306"/>
    <w:rsid w:val="009E6A84"/>
    <w:rsid w:val="009E71E4"/>
    <w:rsid w:val="009E74EB"/>
    <w:rsid w:val="009E7F5A"/>
    <w:rsid w:val="009F0BF6"/>
    <w:rsid w:val="009F1013"/>
    <w:rsid w:val="009F12BF"/>
    <w:rsid w:val="009F1547"/>
    <w:rsid w:val="009F1AAB"/>
    <w:rsid w:val="009F1B92"/>
    <w:rsid w:val="009F21D1"/>
    <w:rsid w:val="009F26A4"/>
    <w:rsid w:val="009F2BCC"/>
    <w:rsid w:val="009F35A0"/>
    <w:rsid w:val="009F4684"/>
    <w:rsid w:val="009F4FCE"/>
    <w:rsid w:val="009F5196"/>
    <w:rsid w:val="009F55DD"/>
    <w:rsid w:val="009F5A0B"/>
    <w:rsid w:val="009F5C88"/>
    <w:rsid w:val="009F6FD0"/>
    <w:rsid w:val="009F700C"/>
    <w:rsid w:val="009F78D2"/>
    <w:rsid w:val="00A000E3"/>
    <w:rsid w:val="00A0013C"/>
    <w:rsid w:val="00A00A58"/>
    <w:rsid w:val="00A01AF0"/>
    <w:rsid w:val="00A01C5C"/>
    <w:rsid w:val="00A024C1"/>
    <w:rsid w:val="00A0343B"/>
    <w:rsid w:val="00A03D63"/>
    <w:rsid w:val="00A03F34"/>
    <w:rsid w:val="00A0487A"/>
    <w:rsid w:val="00A04B54"/>
    <w:rsid w:val="00A04D87"/>
    <w:rsid w:val="00A054F5"/>
    <w:rsid w:val="00A06A89"/>
    <w:rsid w:val="00A070DE"/>
    <w:rsid w:val="00A075E6"/>
    <w:rsid w:val="00A07C22"/>
    <w:rsid w:val="00A07C25"/>
    <w:rsid w:val="00A12C49"/>
    <w:rsid w:val="00A13611"/>
    <w:rsid w:val="00A13772"/>
    <w:rsid w:val="00A13DC5"/>
    <w:rsid w:val="00A14C12"/>
    <w:rsid w:val="00A1538D"/>
    <w:rsid w:val="00A15F55"/>
    <w:rsid w:val="00A164F2"/>
    <w:rsid w:val="00A16E13"/>
    <w:rsid w:val="00A171D9"/>
    <w:rsid w:val="00A17BAA"/>
    <w:rsid w:val="00A21136"/>
    <w:rsid w:val="00A215D1"/>
    <w:rsid w:val="00A22E19"/>
    <w:rsid w:val="00A2362A"/>
    <w:rsid w:val="00A23CBA"/>
    <w:rsid w:val="00A25AC9"/>
    <w:rsid w:val="00A2757E"/>
    <w:rsid w:val="00A27745"/>
    <w:rsid w:val="00A278E2"/>
    <w:rsid w:val="00A31253"/>
    <w:rsid w:val="00A31348"/>
    <w:rsid w:val="00A323F6"/>
    <w:rsid w:val="00A32B08"/>
    <w:rsid w:val="00A32DAE"/>
    <w:rsid w:val="00A3327C"/>
    <w:rsid w:val="00A33C81"/>
    <w:rsid w:val="00A34107"/>
    <w:rsid w:val="00A3430D"/>
    <w:rsid w:val="00A353D6"/>
    <w:rsid w:val="00A35CDF"/>
    <w:rsid w:val="00A35F63"/>
    <w:rsid w:val="00A368EF"/>
    <w:rsid w:val="00A36CC7"/>
    <w:rsid w:val="00A37205"/>
    <w:rsid w:val="00A37343"/>
    <w:rsid w:val="00A379A8"/>
    <w:rsid w:val="00A37E19"/>
    <w:rsid w:val="00A41BA6"/>
    <w:rsid w:val="00A427B4"/>
    <w:rsid w:val="00A42861"/>
    <w:rsid w:val="00A42A1F"/>
    <w:rsid w:val="00A42BAA"/>
    <w:rsid w:val="00A43D1A"/>
    <w:rsid w:val="00A43F9A"/>
    <w:rsid w:val="00A44415"/>
    <w:rsid w:val="00A44781"/>
    <w:rsid w:val="00A447D0"/>
    <w:rsid w:val="00A44A21"/>
    <w:rsid w:val="00A46134"/>
    <w:rsid w:val="00A46A00"/>
    <w:rsid w:val="00A472F7"/>
    <w:rsid w:val="00A509BF"/>
    <w:rsid w:val="00A51B5D"/>
    <w:rsid w:val="00A52008"/>
    <w:rsid w:val="00A52B70"/>
    <w:rsid w:val="00A53142"/>
    <w:rsid w:val="00A5546C"/>
    <w:rsid w:val="00A559E3"/>
    <w:rsid w:val="00A56916"/>
    <w:rsid w:val="00A56A76"/>
    <w:rsid w:val="00A570AB"/>
    <w:rsid w:val="00A57104"/>
    <w:rsid w:val="00A571A9"/>
    <w:rsid w:val="00A576BE"/>
    <w:rsid w:val="00A57DD8"/>
    <w:rsid w:val="00A6031E"/>
    <w:rsid w:val="00A60CC9"/>
    <w:rsid w:val="00A6129F"/>
    <w:rsid w:val="00A61621"/>
    <w:rsid w:val="00A63A4E"/>
    <w:rsid w:val="00A63A76"/>
    <w:rsid w:val="00A63E07"/>
    <w:rsid w:val="00A63E99"/>
    <w:rsid w:val="00A63F1C"/>
    <w:rsid w:val="00A6501A"/>
    <w:rsid w:val="00A658A5"/>
    <w:rsid w:val="00A65F8E"/>
    <w:rsid w:val="00A662E2"/>
    <w:rsid w:val="00A66E7E"/>
    <w:rsid w:val="00A67DD6"/>
    <w:rsid w:val="00A70B80"/>
    <w:rsid w:val="00A71099"/>
    <w:rsid w:val="00A715EB"/>
    <w:rsid w:val="00A7176C"/>
    <w:rsid w:val="00A71808"/>
    <w:rsid w:val="00A7195C"/>
    <w:rsid w:val="00A728DB"/>
    <w:rsid w:val="00A729D8"/>
    <w:rsid w:val="00A73271"/>
    <w:rsid w:val="00A73861"/>
    <w:rsid w:val="00A73BF0"/>
    <w:rsid w:val="00A73F2C"/>
    <w:rsid w:val="00A742C2"/>
    <w:rsid w:val="00A74459"/>
    <w:rsid w:val="00A748AD"/>
    <w:rsid w:val="00A74B83"/>
    <w:rsid w:val="00A74FD7"/>
    <w:rsid w:val="00A75D29"/>
    <w:rsid w:val="00A7714A"/>
    <w:rsid w:val="00A80362"/>
    <w:rsid w:val="00A80A1D"/>
    <w:rsid w:val="00A818AE"/>
    <w:rsid w:val="00A82581"/>
    <w:rsid w:val="00A8363C"/>
    <w:rsid w:val="00A839B8"/>
    <w:rsid w:val="00A83BDC"/>
    <w:rsid w:val="00A84AE0"/>
    <w:rsid w:val="00A84C65"/>
    <w:rsid w:val="00A8508C"/>
    <w:rsid w:val="00A85A79"/>
    <w:rsid w:val="00A85CFA"/>
    <w:rsid w:val="00A86AB8"/>
    <w:rsid w:val="00A86C6F"/>
    <w:rsid w:val="00A86D38"/>
    <w:rsid w:val="00A87237"/>
    <w:rsid w:val="00A873EC"/>
    <w:rsid w:val="00A87D08"/>
    <w:rsid w:val="00A90D4A"/>
    <w:rsid w:val="00A9198F"/>
    <w:rsid w:val="00A91BD4"/>
    <w:rsid w:val="00A91FBB"/>
    <w:rsid w:val="00A929AC"/>
    <w:rsid w:val="00A9314D"/>
    <w:rsid w:val="00A934AB"/>
    <w:rsid w:val="00A93694"/>
    <w:rsid w:val="00A94050"/>
    <w:rsid w:val="00A94198"/>
    <w:rsid w:val="00A94C9B"/>
    <w:rsid w:val="00A9503D"/>
    <w:rsid w:val="00A9522B"/>
    <w:rsid w:val="00A95852"/>
    <w:rsid w:val="00A96A35"/>
    <w:rsid w:val="00A96A72"/>
    <w:rsid w:val="00A97211"/>
    <w:rsid w:val="00A975CC"/>
    <w:rsid w:val="00AA010E"/>
    <w:rsid w:val="00AA0D6C"/>
    <w:rsid w:val="00AA1045"/>
    <w:rsid w:val="00AA111F"/>
    <w:rsid w:val="00AA1609"/>
    <w:rsid w:val="00AA1950"/>
    <w:rsid w:val="00AA1F4B"/>
    <w:rsid w:val="00AA2381"/>
    <w:rsid w:val="00AA2635"/>
    <w:rsid w:val="00AA28D5"/>
    <w:rsid w:val="00AA2B86"/>
    <w:rsid w:val="00AA379B"/>
    <w:rsid w:val="00AA54CD"/>
    <w:rsid w:val="00AA5BF5"/>
    <w:rsid w:val="00AA5D36"/>
    <w:rsid w:val="00AA674F"/>
    <w:rsid w:val="00AA69F0"/>
    <w:rsid w:val="00AA7A31"/>
    <w:rsid w:val="00AA7BCD"/>
    <w:rsid w:val="00AA7F17"/>
    <w:rsid w:val="00AB14AF"/>
    <w:rsid w:val="00AB1697"/>
    <w:rsid w:val="00AB26AB"/>
    <w:rsid w:val="00AB28B9"/>
    <w:rsid w:val="00AB2C0A"/>
    <w:rsid w:val="00AB33A7"/>
    <w:rsid w:val="00AB4002"/>
    <w:rsid w:val="00AB40AC"/>
    <w:rsid w:val="00AB441F"/>
    <w:rsid w:val="00AB458C"/>
    <w:rsid w:val="00AB47EF"/>
    <w:rsid w:val="00AB4879"/>
    <w:rsid w:val="00AB48EA"/>
    <w:rsid w:val="00AB4DD1"/>
    <w:rsid w:val="00AB4FD5"/>
    <w:rsid w:val="00AB50BF"/>
    <w:rsid w:val="00AB55FB"/>
    <w:rsid w:val="00AB5C67"/>
    <w:rsid w:val="00AB6255"/>
    <w:rsid w:val="00AB6310"/>
    <w:rsid w:val="00AB67E1"/>
    <w:rsid w:val="00AB6A32"/>
    <w:rsid w:val="00AB751E"/>
    <w:rsid w:val="00AB7990"/>
    <w:rsid w:val="00AB7AA6"/>
    <w:rsid w:val="00AC0424"/>
    <w:rsid w:val="00AC09A7"/>
    <w:rsid w:val="00AC0E7A"/>
    <w:rsid w:val="00AC0FDA"/>
    <w:rsid w:val="00AC125E"/>
    <w:rsid w:val="00AC13BA"/>
    <w:rsid w:val="00AC30D7"/>
    <w:rsid w:val="00AC31CB"/>
    <w:rsid w:val="00AC39C0"/>
    <w:rsid w:val="00AC4F86"/>
    <w:rsid w:val="00AC4FC2"/>
    <w:rsid w:val="00AC50C3"/>
    <w:rsid w:val="00AC5986"/>
    <w:rsid w:val="00AC6763"/>
    <w:rsid w:val="00AC7472"/>
    <w:rsid w:val="00AC7EED"/>
    <w:rsid w:val="00AC7F1E"/>
    <w:rsid w:val="00AC7F7B"/>
    <w:rsid w:val="00AD01E8"/>
    <w:rsid w:val="00AD04E1"/>
    <w:rsid w:val="00AD0ECD"/>
    <w:rsid w:val="00AD1842"/>
    <w:rsid w:val="00AD2769"/>
    <w:rsid w:val="00AD282E"/>
    <w:rsid w:val="00AD3497"/>
    <w:rsid w:val="00AD3AA2"/>
    <w:rsid w:val="00AD3B14"/>
    <w:rsid w:val="00AD4563"/>
    <w:rsid w:val="00AD48F1"/>
    <w:rsid w:val="00AD4CA1"/>
    <w:rsid w:val="00AD4E12"/>
    <w:rsid w:val="00AD5AB3"/>
    <w:rsid w:val="00AD5AFC"/>
    <w:rsid w:val="00AD5C43"/>
    <w:rsid w:val="00AD5F67"/>
    <w:rsid w:val="00AD5FCF"/>
    <w:rsid w:val="00AD6C43"/>
    <w:rsid w:val="00AD7396"/>
    <w:rsid w:val="00AE0477"/>
    <w:rsid w:val="00AE0F98"/>
    <w:rsid w:val="00AE2FFD"/>
    <w:rsid w:val="00AE3675"/>
    <w:rsid w:val="00AE394D"/>
    <w:rsid w:val="00AE3B14"/>
    <w:rsid w:val="00AE4852"/>
    <w:rsid w:val="00AE49E0"/>
    <w:rsid w:val="00AE5BB5"/>
    <w:rsid w:val="00AE6331"/>
    <w:rsid w:val="00AE6873"/>
    <w:rsid w:val="00AE6F71"/>
    <w:rsid w:val="00AE70E5"/>
    <w:rsid w:val="00AE7E92"/>
    <w:rsid w:val="00AF03E1"/>
    <w:rsid w:val="00AF0BD9"/>
    <w:rsid w:val="00AF1CC7"/>
    <w:rsid w:val="00AF1EE5"/>
    <w:rsid w:val="00AF1FC6"/>
    <w:rsid w:val="00AF2733"/>
    <w:rsid w:val="00AF277C"/>
    <w:rsid w:val="00AF2EBC"/>
    <w:rsid w:val="00AF4CD6"/>
    <w:rsid w:val="00AF51A0"/>
    <w:rsid w:val="00AF7110"/>
    <w:rsid w:val="00AF75EF"/>
    <w:rsid w:val="00AF7B87"/>
    <w:rsid w:val="00B00656"/>
    <w:rsid w:val="00B006EA"/>
    <w:rsid w:val="00B00CA0"/>
    <w:rsid w:val="00B00E81"/>
    <w:rsid w:val="00B00FBB"/>
    <w:rsid w:val="00B0113F"/>
    <w:rsid w:val="00B01335"/>
    <w:rsid w:val="00B02658"/>
    <w:rsid w:val="00B040B9"/>
    <w:rsid w:val="00B053CB"/>
    <w:rsid w:val="00B05578"/>
    <w:rsid w:val="00B056E2"/>
    <w:rsid w:val="00B057C6"/>
    <w:rsid w:val="00B0693F"/>
    <w:rsid w:val="00B07921"/>
    <w:rsid w:val="00B07ED6"/>
    <w:rsid w:val="00B105E4"/>
    <w:rsid w:val="00B10947"/>
    <w:rsid w:val="00B12914"/>
    <w:rsid w:val="00B129A7"/>
    <w:rsid w:val="00B13854"/>
    <w:rsid w:val="00B14173"/>
    <w:rsid w:val="00B14D53"/>
    <w:rsid w:val="00B1501B"/>
    <w:rsid w:val="00B150E3"/>
    <w:rsid w:val="00B151D7"/>
    <w:rsid w:val="00B15441"/>
    <w:rsid w:val="00B15D73"/>
    <w:rsid w:val="00B174CF"/>
    <w:rsid w:val="00B17CBE"/>
    <w:rsid w:val="00B17D14"/>
    <w:rsid w:val="00B20767"/>
    <w:rsid w:val="00B20E81"/>
    <w:rsid w:val="00B20EB7"/>
    <w:rsid w:val="00B2117A"/>
    <w:rsid w:val="00B218C6"/>
    <w:rsid w:val="00B2228D"/>
    <w:rsid w:val="00B22B66"/>
    <w:rsid w:val="00B22BA2"/>
    <w:rsid w:val="00B22D4A"/>
    <w:rsid w:val="00B239C8"/>
    <w:rsid w:val="00B23B83"/>
    <w:rsid w:val="00B24137"/>
    <w:rsid w:val="00B271C9"/>
    <w:rsid w:val="00B27353"/>
    <w:rsid w:val="00B279C1"/>
    <w:rsid w:val="00B27A3E"/>
    <w:rsid w:val="00B27ABC"/>
    <w:rsid w:val="00B30972"/>
    <w:rsid w:val="00B3114A"/>
    <w:rsid w:val="00B315CE"/>
    <w:rsid w:val="00B31B83"/>
    <w:rsid w:val="00B31F01"/>
    <w:rsid w:val="00B31F82"/>
    <w:rsid w:val="00B3269B"/>
    <w:rsid w:val="00B32879"/>
    <w:rsid w:val="00B3503E"/>
    <w:rsid w:val="00B3567B"/>
    <w:rsid w:val="00B3692F"/>
    <w:rsid w:val="00B371CD"/>
    <w:rsid w:val="00B377E8"/>
    <w:rsid w:val="00B37813"/>
    <w:rsid w:val="00B40B54"/>
    <w:rsid w:val="00B41D81"/>
    <w:rsid w:val="00B41EAF"/>
    <w:rsid w:val="00B439C9"/>
    <w:rsid w:val="00B44328"/>
    <w:rsid w:val="00B443B9"/>
    <w:rsid w:val="00B4440D"/>
    <w:rsid w:val="00B44F2E"/>
    <w:rsid w:val="00B45144"/>
    <w:rsid w:val="00B45230"/>
    <w:rsid w:val="00B45400"/>
    <w:rsid w:val="00B45500"/>
    <w:rsid w:val="00B45D29"/>
    <w:rsid w:val="00B462D6"/>
    <w:rsid w:val="00B46347"/>
    <w:rsid w:val="00B473A4"/>
    <w:rsid w:val="00B47404"/>
    <w:rsid w:val="00B4796D"/>
    <w:rsid w:val="00B5051F"/>
    <w:rsid w:val="00B518C5"/>
    <w:rsid w:val="00B51F8D"/>
    <w:rsid w:val="00B526C4"/>
    <w:rsid w:val="00B52997"/>
    <w:rsid w:val="00B52F69"/>
    <w:rsid w:val="00B53050"/>
    <w:rsid w:val="00B53CE4"/>
    <w:rsid w:val="00B53E79"/>
    <w:rsid w:val="00B54D26"/>
    <w:rsid w:val="00B550B6"/>
    <w:rsid w:val="00B556E1"/>
    <w:rsid w:val="00B55A48"/>
    <w:rsid w:val="00B5616D"/>
    <w:rsid w:val="00B56826"/>
    <w:rsid w:val="00B56A96"/>
    <w:rsid w:val="00B57738"/>
    <w:rsid w:val="00B60026"/>
    <w:rsid w:val="00B60275"/>
    <w:rsid w:val="00B60326"/>
    <w:rsid w:val="00B60861"/>
    <w:rsid w:val="00B61674"/>
    <w:rsid w:val="00B6169B"/>
    <w:rsid w:val="00B61EED"/>
    <w:rsid w:val="00B61FBD"/>
    <w:rsid w:val="00B62D16"/>
    <w:rsid w:val="00B63164"/>
    <w:rsid w:val="00B63C31"/>
    <w:rsid w:val="00B63F74"/>
    <w:rsid w:val="00B6523F"/>
    <w:rsid w:val="00B6661F"/>
    <w:rsid w:val="00B66800"/>
    <w:rsid w:val="00B668E8"/>
    <w:rsid w:val="00B66ED3"/>
    <w:rsid w:val="00B6708F"/>
    <w:rsid w:val="00B67709"/>
    <w:rsid w:val="00B71F6E"/>
    <w:rsid w:val="00B736A7"/>
    <w:rsid w:val="00B73B52"/>
    <w:rsid w:val="00B745A3"/>
    <w:rsid w:val="00B74F5F"/>
    <w:rsid w:val="00B7555B"/>
    <w:rsid w:val="00B75FB4"/>
    <w:rsid w:val="00B75FCB"/>
    <w:rsid w:val="00B7627C"/>
    <w:rsid w:val="00B7789D"/>
    <w:rsid w:val="00B778AC"/>
    <w:rsid w:val="00B77B87"/>
    <w:rsid w:val="00B800A6"/>
    <w:rsid w:val="00B80224"/>
    <w:rsid w:val="00B809C9"/>
    <w:rsid w:val="00B80BEA"/>
    <w:rsid w:val="00B80E96"/>
    <w:rsid w:val="00B82460"/>
    <w:rsid w:val="00B82D6D"/>
    <w:rsid w:val="00B8325C"/>
    <w:rsid w:val="00B8364E"/>
    <w:rsid w:val="00B845D9"/>
    <w:rsid w:val="00B8476D"/>
    <w:rsid w:val="00B8561A"/>
    <w:rsid w:val="00B86663"/>
    <w:rsid w:val="00B87384"/>
    <w:rsid w:val="00B9056D"/>
    <w:rsid w:val="00B913E8"/>
    <w:rsid w:val="00B91D5B"/>
    <w:rsid w:val="00B92275"/>
    <w:rsid w:val="00B922BD"/>
    <w:rsid w:val="00B92C23"/>
    <w:rsid w:val="00B92C58"/>
    <w:rsid w:val="00B93150"/>
    <w:rsid w:val="00B932F2"/>
    <w:rsid w:val="00B9333D"/>
    <w:rsid w:val="00B9349D"/>
    <w:rsid w:val="00B939B3"/>
    <w:rsid w:val="00B939E5"/>
    <w:rsid w:val="00B94321"/>
    <w:rsid w:val="00B944B2"/>
    <w:rsid w:val="00B95163"/>
    <w:rsid w:val="00B95AFE"/>
    <w:rsid w:val="00B9630B"/>
    <w:rsid w:val="00B96514"/>
    <w:rsid w:val="00BA05C2"/>
    <w:rsid w:val="00BA1231"/>
    <w:rsid w:val="00BA12C6"/>
    <w:rsid w:val="00BA27B7"/>
    <w:rsid w:val="00BA3527"/>
    <w:rsid w:val="00BA3C36"/>
    <w:rsid w:val="00BA4413"/>
    <w:rsid w:val="00BA53EE"/>
    <w:rsid w:val="00BA580A"/>
    <w:rsid w:val="00BA5F21"/>
    <w:rsid w:val="00BA6079"/>
    <w:rsid w:val="00BA63A7"/>
    <w:rsid w:val="00BA64DF"/>
    <w:rsid w:val="00BA678B"/>
    <w:rsid w:val="00BA70D7"/>
    <w:rsid w:val="00BA72EB"/>
    <w:rsid w:val="00BA753E"/>
    <w:rsid w:val="00BA7633"/>
    <w:rsid w:val="00BA7D37"/>
    <w:rsid w:val="00BA7EE1"/>
    <w:rsid w:val="00BB024F"/>
    <w:rsid w:val="00BB0809"/>
    <w:rsid w:val="00BB0C4A"/>
    <w:rsid w:val="00BB1612"/>
    <w:rsid w:val="00BB17E6"/>
    <w:rsid w:val="00BB1895"/>
    <w:rsid w:val="00BB18DF"/>
    <w:rsid w:val="00BB2599"/>
    <w:rsid w:val="00BB25ED"/>
    <w:rsid w:val="00BB2923"/>
    <w:rsid w:val="00BB3969"/>
    <w:rsid w:val="00BB3F18"/>
    <w:rsid w:val="00BB45EB"/>
    <w:rsid w:val="00BB4AB6"/>
    <w:rsid w:val="00BB6E6E"/>
    <w:rsid w:val="00BB70A8"/>
    <w:rsid w:val="00BB78B7"/>
    <w:rsid w:val="00BB7D1E"/>
    <w:rsid w:val="00BC03C1"/>
    <w:rsid w:val="00BC081A"/>
    <w:rsid w:val="00BC119F"/>
    <w:rsid w:val="00BC1341"/>
    <w:rsid w:val="00BC14AB"/>
    <w:rsid w:val="00BC2D64"/>
    <w:rsid w:val="00BC312B"/>
    <w:rsid w:val="00BC370E"/>
    <w:rsid w:val="00BC3955"/>
    <w:rsid w:val="00BC3F44"/>
    <w:rsid w:val="00BC4209"/>
    <w:rsid w:val="00BC437E"/>
    <w:rsid w:val="00BC4EAB"/>
    <w:rsid w:val="00BC5490"/>
    <w:rsid w:val="00BC6592"/>
    <w:rsid w:val="00BC6747"/>
    <w:rsid w:val="00BC68D3"/>
    <w:rsid w:val="00BC6BEC"/>
    <w:rsid w:val="00BC7442"/>
    <w:rsid w:val="00BC7832"/>
    <w:rsid w:val="00BC7D38"/>
    <w:rsid w:val="00BC7E86"/>
    <w:rsid w:val="00BD0A2D"/>
    <w:rsid w:val="00BD11F1"/>
    <w:rsid w:val="00BD15B2"/>
    <w:rsid w:val="00BD3225"/>
    <w:rsid w:val="00BD33BC"/>
    <w:rsid w:val="00BD3576"/>
    <w:rsid w:val="00BD3B96"/>
    <w:rsid w:val="00BD3D2F"/>
    <w:rsid w:val="00BD560D"/>
    <w:rsid w:val="00BD5FC4"/>
    <w:rsid w:val="00BD6510"/>
    <w:rsid w:val="00BD6E55"/>
    <w:rsid w:val="00BD7116"/>
    <w:rsid w:val="00BD73AB"/>
    <w:rsid w:val="00BD77E2"/>
    <w:rsid w:val="00BE0E7C"/>
    <w:rsid w:val="00BE110E"/>
    <w:rsid w:val="00BE1D4D"/>
    <w:rsid w:val="00BE1F4A"/>
    <w:rsid w:val="00BE20A6"/>
    <w:rsid w:val="00BE259A"/>
    <w:rsid w:val="00BE3B59"/>
    <w:rsid w:val="00BE491F"/>
    <w:rsid w:val="00BE6815"/>
    <w:rsid w:val="00BE69AB"/>
    <w:rsid w:val="00BE717C"/>
    <w:rsid w:val="00BE7AF9"/>
    <w:rsid w:val="00BE7B6A"/>
    <w:rsid w:val="00BE7CA4"/>
    <w:rsid w:val="00BF060B"/>
    <w:rsid w:val="00BF0D6B"/>
    <w:rsid w:val="00BF162C"/>
    <w:rsid w:val="00BF17AD"/>
    <w:rsid w:val="00BF1E2A"/>
    <w:rsid w:val="00BF3D3C"/>
    <w:rsid w:val="00BF4703"/>
    <w:rsid w:val="00BF5B2F"/>
    <w:rsid w:val="00BF65EF"/>
    <w:rsid w:val="00BF6AEE"/>
    <w:rsid w:val="00BF6BB6"/>
    <w:rsid w:val="00BF6BBE"/>
    <w:rsid w:val="00BF7425"/>
    <w:rsid w:val="00C0010C"/>
    <w:rsid w:val="00C0130F"/>
    <w:rsid w:val="00C017E8"/>
    <w:rsid w:val="00C01D7E"/>
    <w:rsid w:val="00C0272F"/>
    <w:rsid w:val="00C02787"/>
    <w:rsid w:val="00C03D68"/>
    <w:rsid w:val="00C03DB3"/>
    <w:rsid w:val="00C03F14"/>
    <w:rsid w:val="00C03FF7"/>
    <w:rsid w:val="00C04030"/>
    <w:rsid w:val="00C04194"/>
    <w:rsid w:val="00C04811"/>
    <w:rsid w:val="00C04CE4"/>
    <w:rsid w:val="00C05486"/>
    <w:rsid w:val="00C06AEB"/>
    <w:rsid w:val="00C07067"/>
    <w:rsid w:val="00C07676"/>
    <w:rsid w:val="00C0782D"/>
    <w:rsid w:val="00C10538"/>
    <w:rsid w:val="00C122EF"/>
    <w:rsid w:val="00C12378"/>
    <w:rsid w:val="00C12A00"/>
    <w:rsid w:val="00C12B2F"/>
    <w:rsid w:val="00C137D2"/>
    <w:rsid w:val="00C13D8A"/>
    <w:rsid w:val="00C146E8"/>
    <w:rsid w:val="00C147EE"/>
    <w:rsid w:val="00C14855"/>
    <w:rsid w:val="00C152AE"/>
    <w:rsid w:val="00C154F1"/>
    <w:rsid w:val="00C15824"/>
    <w:rsid w:val="00C16103"/>
    <w:rsid w:val="00C16DA8"/>
    <w:rsid w:val="00C17793"/>
    <w:rsid w:val="00C17A00"/>
    <w:rsid w:val="00C17EDC"/>
    <w:rsid w:val="00C2033B"/>
    <w:rsid w:val="00C20E8A"/>
    <w:rsid w:val="00C21828"/>
    <w:rsid w:val="00C22CC6"/>
    <w:rsid w:val="00C23A99"/>
    <w:rsid w:val="00C242AD"/>
    <w:rsid w:val="00C26B5B"/>
    <w:rsid w:val="00C26F8B"/>
    <w:rsid w:val="00C275F8"/>
    <w:rsid w:val="00C27B19"/>
    <w:rsid w:val="00C27D7E"/>
    <w:rsid w:val="00C30670"/>
    <w:rsid w:val="00C31368"/>
    <w:rsid w:val="00C32073"/>
    <w:rsid w:val="00C322EC"/>
    <w:rsid w:val="00C323E9"/>
    <w:rsid w:val="00C32536"/>
    <w:rsid w:val="00C32BB3"/>
    <w:rsid w:val="00C32F0D"/>
    <w:rsid w:val="00C331C2"/>
    <w:rsid w:val="00C332ED"/>
    <w:rsid w:val="00C33427"/>
    <w:rsid w:val="00C33E31"/>
    <w:rsid w:val="00C3445E"/>
    <w:rsid w:val="00C3486D"/>
    <w:rsid w:val="00C34CD6"/>
    <w:rsid w:val="00C355C2"/>
    <w:rsid w:val="00C35B8D"/>
    <w:rsid w:val="00C35CEE"/>
    <w:rsid w:val="00C36BFA"/>
    <w:rsid w:val="00C36D34"/>
    <w:rsid w:val="00C40190"/>
    <w:rsid w:val="00C40EE5"/>
    <w:rsid w:val="00C41F8F"/>
    <w:rsid w:val="00C42067"/>
    <w:rsid w:val="00C42695"/>
    <w:rsid w:val="00C42C03"/>
    <w:rsid w:val="00C444CE"/>
    <w:rsid w:val="00C446EB"/>
    <w:rsid w:val="00C448CC"/>
    <w:rsid w:val="00C449EF"/>
    <w:rsid w:val="00C457A1"/>
    <w:rsid w:val="00C4645C"/>
    <w:rsid w:val="00C4738B"/>
    <w:rsid w:val="00C47569"/>
    <w:rsid w:val="00C47732"/>
    <w:rsid w:val="00C47D35"/>
    <w:rsid w:val="00C50857"/>
    <w:rsid w:val="00C51E83"/>
    <w:rsid w:val="00C52ED5"/>
    <w:rsid w:val="00C53298"/>
    <w:rsid w:val="00C544DD"/>
    <w:rsid w:val="00C55FEE"/>
    <w:rsid w:val="00C56E3E"/>
    <w:rsid w:val="00C5708B"/>
    <w:rsid w:val="00C570CC"/>
    <w:rsid w:val="00C602AA"/>
    <w:rsid w:val="00C60994"/>
    <w:rsid w:val="00C60F31"/>
    <w:rsid w:val="00C624BE"/>
    <w:rsid w:val="00C62C79"/>
    <w:rsid w:val="00C62F1D"/>
    <w:rsid w:val="00C63CFF"/>
    <w:rsid w:val="00C64B38"/>
    <w:rsid w:val="00C64E1F"/>
    <w:rsid w:val="00C65122"/>
    <w:rsid w:val="00C6532E"/>
    <w:rsid w:val="00C6715D"/>
    <w:rsid w:val="00C675BE"/>
    <w:rsid w:val="00C677E0"/>
    <w:rsid w:val="00C67E72"/>
    <w:rsid w:val="00C70E2D"/>
    <w:rsid w:val="00C71FDA"/>
    <w:rsid w:val="00C7207C"/>
    <w:rsid w:val="00C7258B"/>
    <w:rsid w:val="00C726F4"/>
    <w:rsid w:val="00C73981"/>
    <w:rsid w:val="00C739E8"/>
    <w:rsid w:val="00C73EFE"/>
    <w:rsid w:val="00C74035"/>
    <w:rsid w:val="00C74452"/>
    <w:rsid w:val="00C74553"/>
    <w:rsid w:val="00C74CF4"/>
    <w:rsid w:val="00C7507D"/>
    <w:rsid w:val="00C75953"/>
    <w:rsid w:val="00C759C8"/>
    <w:rsid w:val="00C76213"/>
    <w:rsid w:val="00C76B99"/>
    <w:rsid w:val="00C76E1A"/>
    <w:rsid w:val="00C7707E"/>
    <w:rsid w:val="00C77FEC"/>
    <w:rsid w:val="00C8084A"/>
    <w:rsid w:val="00C81126"/>
    <w:rsid w:val="00C814AA"/>
    <w:rsid w:val="00C819F2"/>
    <w:rsid w:val="00C81EC1"/>
    <w:rsid w:val="00C822EE"/>
    <w:rsid w:val="00C861BB"/>
    <w:rsid w:val="00C8668D"/>
    <w:rsid w:val="00C9071E"/>
    <w:rsid w:val="00C90A2E"/>
    <w:rsid w:val="00C90F2E"/>
    <w:rsid w:val="00C91294"/>
    <w:rsid w:val="00C91B99"/>
    <w:rsid w:val="00C920A4"/>
    <w:rsid w:val="00C92B31"/>
    <w:rsid w:val="00C92D25"/>
    <w:rsid w:val="00C93092"/>
    <w:rsid w:val="00C9339C"/>
    <w:rsid w:val="00C9413E"/>
    <w:rsid w:val="00C94FC2"/>
    <w:rsid w:val="00C953EA"/>
    <w:rsid w:val="00C96359"/>
    <w:rsid w:val="00C96B63"/>
    <w:rsid w:val="00C97BC4"/>
    <w:rsid w:val="00CA04CB"/>
    <w:rsid w:val="00CA24D8"/>
    <w:rsid w:val="00CA2970"/>
    <w:rsid w:val="00CA31A5"/>
    <w:rsid w:val="00CA3404"/>
    <w:rsid w:val="00CA366D"/>
    <w:rsid w:val="00CA3946"/>
    <w:rsid w:val="00CA46E7"/>
    <w:rsid w:val="00CA4A27"/>
    <w:rsid w:val="00CA4A9C"/>
    <w:rsid w:val="00CA5259"/>
    <w:rsid w:val="00CA5389"/>
    <w:rsid w:val="00CA57DC"/>
    <w:rsid w:val="00CA7246"/>
    <w:rsid w:val="00CA73B9"/>
    <w:rsid w:val="00CA7944"/>
    <w:rsid w:val="00CB0070"/>
    <w:rsid w:val="00CB04B9"/>
    <w:rsid w:val="00CB062B"/>
    <w:rsid w:val="00CB156D"/>
    <w:rsid w:val="00CB1576"/>
    <w:rsid w:val="00CB1771"/>
    <w:rsid w:val="00CB2115"/>
    <w:rsid w:val="00CB24D1"/>
    <w:rsid w:val="00CB2B68"/>
    <w:rsid w:val="00CB2F86"/>
    <w:rsid w:val="00CB385A"/>
    <w:rsid w:val="00CB3D7C"/>
    <w:rsid w:val="00CB54C0"/>
    <w:rsid w:val="00CB58DD"/>
    <w:rsid w:val="00CB5F91"/>
    <w:rsid w:val="00CB69F4"/>
    <w:rsid w:val="00CB79C2"/>
    <w:rsid w:val="00CB7E5E"/>
    <w:rsid w:val="00CC024B"/>
    <w:rsid w:val="00CC0326"/>
    <w:rsid w:val="00CC0505"/>
    <w:rsid w:val="00CC0AEC"/>
    <w:rsid w:val="00CC0BCB"/>
    <w:rsid w:val="00CC0C9E"/>
    <w:rsid w:val="00CC0D4F"/>
    <w:rsid w:val="00CC140F"/>
    <w:rsid w:val="00CC175F"/>
    <w:rsid w:val="00CC1CC2"/>
    <w:rsid w:val="00CC4CB3"/>
    <w:rsid w:val="00CC5016"/>
    <w:rsid w:val="00CC5613"/>
    <w:rsid w:val="00CC6CB2"/>
    <w:rsid w:val="00CC738C"/>
    <w:rsid w:val="00CC753A"/>
    <w:rsid w:val="00CC7A11"/>
    <w:rsid w:val="00CD07A6"/>
    <w:rsid w:val="00CD0B0B"/>
    <w:rsid w:val="00CD0E8C"/>
    <w:rsid w:val="00CD0F10"/>
    <w:rsid w:val="00CD16AF"/>
    <w:rsid w:val="00CD1DBF"/>
    <w:rsid w:val="00CD206C"/>
    <w:rsid w:val="00CD30CB"/>
    <w:rsid w:val="00CD3836"/>
    <w:rsid w:val="00CD473C"/>
    <w:rsid w:val="00CD4914"/>
    <w:rsid w:val="00CD4A51"/>
    <w:rsid w:val="00CD4BA1"/>
    <w:rsid w:val="00CD56B9"/>
    <w:rsid w:val="00CD5BAC"/>
    <w:rsid w:val="00CD5E05"/>
    <w:rsid w:val="00CD79FF"/>
    <w:rsid w:val="00CD7BB5"/>
    <w:rsid w:val="00CE0565"/>
    <w:rsid w:val="00CE06C6"/>
    <w:rsid w:val="00CE1A74"/>
    <w:rsid w:val="00CE27F1"/>
    <w:rsid w:val="00CE2E66"/>
    <w:rsid w:val="00CE2F24"/>
    <w:rsid w:val="00CE303E"/>
    <w:rsid w:val="00CE3753"/>
    <w:rsid w:val="00CE3BDE"/>
    <w:rsid w:val="00CE3D7C"/>
    <w:rsid w:val="00CE417B"/>
    <w:rsid w:val="00CE4493"/>
    <w:rsid w:val="00CE51C7"/>
    <w:rsid w:val="00CE54CF"/>
    <w:rsid w:val="00CE62B1"/>
    <w:rsid w:val="00CE6455"/>
    <w:rsid w:val="00CE67FB"/>
    <w:rsid w:val="00CE6E09"/>
    <w:rsid w:val="00CE7ED6"/>
    <w:rsid w:val="00CF0527"/>
    <w:rsid w:val="00CF0E0C"/>
    <w:rsid w:val="00CF1774"/>
    <w:rsid w:val="00CF1ACE"/>
    <w:rsid w:val="00CF1FE7"/>
    <w:rsid w:val="00CF3589"/>
    <w:rsid w:val="00CF4269"/>
    <w:rsid w:val="00CF5131"/>
    <w:rsid w:val="00CF6D99"/>
    <w:rsid w:val="00CF6F24"/>
    <w:rsid w:val="00CF7E50"/>
    <w:rsid w:val="00D008A2"/>
    <w:rsid w:val="00D01562"/>
    <w:rsid w:val="00D01DF9"/>
    <w:rsid w:val="00D02508"/>
    <w:rsid w:val="00D02A03"/>
    <w:rsid w:val="00D04127"/>
    <w:rsid w:val="00D04B14"/>
    <w:rsid w:val="00D0562B"/>
    <w:rsid w:val="00D064E7"/>
    <w:rsid w:val="00D1040F"/>
    <w:rsid w:val="00D1054B"/>
    <w:rsid w:val="00D11322"/>
    <w:rsid w:val="00D1155B"/>
    <w:rsid w:val="00D12A4A"/>
    <w:rsid w:val="00D1357B"/>
    <w:rsid w:val="00D13C9E"/>
    <w:rsid w:val="00D14BE8"/>
    <w:rsid w:val="00D15006"/>
    <w:rsid w:val="00D1578F"/>
    <w:rsid w:val="00D159E5"/>
    <w:rsid w:val="00D15C59"/>
    <w:rsid w:val="00D1655F"/>
    <w:rsid w:val="00D1787A"/>
    <w:rsid w:val="00D17EAB"/>
    <w:rsid w:val="00D2029F"/>
    <w:rsid w:val="00D20874"/>
    <w:rsid w:val="00D208FB"/>
    <w:rsid w:val="00D20E5F"/>
    <w:rsid w:val="00D20F56"/>
    <w:rsid w:val="00D21807"/>
    <w:rsid w:val="00D218E8"/>
    <w:rsid w:val="00D223A1"/>
    <w:rsid w:val="00D22759"/>
    <w:rsid w:val="00D2286C"/>
    <w:rsid w:val="00D22F4A"/>
    <w:rsid w:val="00D2328E"/>
    <w:rsid w:val="00D232A1"/>
    <w:rsid w:val="00D2354E"/>
    <w:rsid w:val="00D23FA2"/>
    <w:rsid w:val="00D2408A"/>
    <w:rsid w:val="00D24F99"/>
    <w:rsid w:val="00D256B1"/>
    <w:rsid w:val="00D2624D"/>
    <w:rsid w:val="00D271FA"/>
    <w:rsid w:val="00D27F5D"/>
    <w:rsid w:val="00D27FFE"/>
    <w:rsid w:val="00D305B2"/>
    <w:rsid w:val="00D30DD3"/>
    <w:rsid w:val="00D30EE0"/>
    <w:rsid w:val="00D31022"/>
    <w:rsid w:val="00D31D02"/>
    <w:rsid w:val="00D31DA5"/>
    <w:rsid w:val="00D31DD8"/>
    <w:rsid w:val="00D32238"/>
    <w:rsid w:val="00D32A05"/>
    <w:rsid w:val="00D32C22"/>
    <w:rsid w:val="00D33228"/>
    <w:rsid w:val="00D33A28"/>
    <w:rsid w:val="00D347A1"/>
    <w:rsid w:val="00D354F2"/>
    <w:rsid w:val="00D36455"/>
    <w:rsid w:val="00D36890"/>
    <w:rsid w:val="00D36DA5"/>
    <w:rsid w:val="00D370CC"/>
    <w:rsid w:val="00D403D2"/>
    <w:rsid w:val="00D4062B"/>
    <w:rsid w:val="00D422B7"/>
    <w:rsid w:val="00D42E32"/>
    <w:rsid w:val="00D43755"/>
    <w:rsid w:val="00D43B49"/>
    <w:rsid w:val="00D44A25"/>
    <w:rsid w:val="00D4537B"/>
    <w:rsid w:val="00D46539"/>
    <w:rsid w:val="00D466EE"/>
    <w:rsid w:val="00D46747"/>
    <w:rsid w:val="00D46D3D"/>
    <w:rsid w:val="00D474D9"/>
    <w:rsid w:val="00D47BF8"/>
    <w:rsid w:val="00D500E1"/>
    <w:rsid w:val="00D5024C"/>
    <w:rsid w:val="00D5068C"/>
    <w:rsid w:val="00D50AFF"/>
    <w:rsid w:val="00D52A5B"/>
    <w:rsid w:val="00D52D64"/>
    <w:rsid w:val="00D52EE2"/>
    <w:rsid w:val="00D53674"/>
    <w:rsid w:val="00D5393C"/>
    <w:rsid w:val="00D53AFB"/>
    <w:rsid w:val="00D54B2F"/>
    <w:rsid w:val="00D550B6"/>
    <w:rsid w:val="00D55261"/>
    <w:rsid w:val="00D566FB"/>
    <w:rsid w:val="00D568C3"/>
    <w:rsid w:val="00D57818"/>
    <w:rsid w:val="00D578B1"/>
    <w:rsid w:val="00D604D1"/>
    <w:rsid w:val="00D61654"/>
    <w:rsid w:val="00D61A93"/>
    <w:rsid w:val="00D61CA7"/>
    <w:rsid w:val="00D6294B"/>
    <w:rsid w:val="00D633CB"/>
    <w:rsid w:val="00D63CB4"/>
    <w:rsid w:val="00D6407E"/>
    <w:rsid w:val="00D6793C"/>
    <w:rsid w:val="00D67BBA"/>
    <w:rsid w:val="00D67ED3"/>
    <w:rsid w:val="00D70409"/>
    <w:rsid w:val="00D7078C"/>
    <w:rsid w:val="00D707C5"/>
    <w:rsid w:val="00D70EE0"/>
    <w:rsid w:val="00D71925"/>
    <w:rsid w:val="00D72616"/>
    <w:rsid w:val="00D735C2"/>
    <w:rsid w:val="00D752A2"/>
    <w:rsid w:val="00D75ED7"/>
    <w:rsid w:val="00D7609D"/>
    <w:rsid w:val="00D76C43"/>
    <w:rsid w:val="00D76E06"/>
    <w:rsid w:val="00D7719B"/>
    <w:rsid w:val="00D77B9E"/>
    <w:rsid w:val="00D77DE4"/>
    <w:rsid w:val="00D803FB"/>
    <w:rsid w:val="00D80875"/>
    <w:rsid w:val="00D80B91"/>
    <w:rsid w:val="00D80E37"/>
    <w:rsid w:val="00D80F94"/>
    <w:rsid w:val="00D8115B"/>
    <w:rsid w:val="00D813AC"/>
    <w:rsid w:val="00D8241C"/>
    <w:rsid w:val="00D824B2"/>
    <w:rsid w:val="00D82E9A"/>
    <w:rsid w:val="00D83038"/>
    <w:rsid w:val="00D83BC2"/>
    <w:rsid w:val="00D84708"/>
    <w:rsid w:val="00D84D8E"/>
    <w:rsid w:val="00D85154"/>
    <w:rsid w:val="00D85259"/>
    <w:rsid w:val="00D879CC"/>
    <w:rsid w:val="00D87C52"/>
    <w:rsid w:val="00D87D3B"/>
    <w:rsid w:val="00D9012B"/>
    <w:rsid w:val="00D906D6"/>
    <w:rsid w:val="00D90B6F"/>
    <w:rsid w:val="00D90B9C"/>
    <w:rsid w:val="00D90CA4"/>
    <w:rsid w:val="00D91287"/>
    <w:rsid w:val="00D91431"/>
    <w:rsid w:val="00D91AA9"/>
    <w:rsid w:val="00D91C2B"/>
    <w:rsid w:val="00D91F34"/>
    <w:rsid w:val="00D92CE7"/>
    <w:rsid w:val="00D93B72"/>
    <w:rsid w:val="00D93FF1"/>
    <w:rsid w:val="00D95A95"/>
    <w:rsid w:val="00D96B38"/>
    <w:rsid w:val="00D9723F"/>
    <w:rsid w:val="00D97849"/>
    <w:rsid w:val="00D97A6A"/>
    <w:rsid w:val="00D97C86"/>
    <w:rsid w:val="00DA02AC"/>
    <w:rsid w:val="00DA0C87"/>
    <w:rsid w:val="00DA0E33"/>
    <w:rsid w:val="00DA1141"/>
    <w:rsid w:val="00DA164C"/>
    <w:rsid w:val="00DA1F9D"/>
    <w:rsid w:val="00DA2056"/>
    <w:rsid w:val="00DA20A3"/>
    <w:rsid w:val="00DA2335"/>
    <w:rsid w:val="00DA32E8"/>
    <w:rsid w:val="00DA36C8"/>
    <w:rsid w:val="00DA39B1"/>
    <w:rsid w:val="00DA43C6"/>
    <w:rsid w:val="00DA45E8"/>
    <w:rsid w:val="00DA5437"/>
    <w:rsid w:val="00DA5852"/>
    <w:rsid w:val="00DA617C"/>
    <w:rsid w:val="00DA63BD"/>
    <w:rsid w:val="00DA692C"/>
    <w:rsid w:val="00DA6F96"/>
    <w:rsid w:val="00DA7431"/>
    <w:rsid w:val="00DB0003"/>
    <w:rsid w:val="00DB1086"/>
    <w:rsid w:val="00DB1493"/>
    <w:rsid w:val="00DB1789"/>
    <w:rsid w:val="00DB1AC6"/>
    <w:rsid w:val="00DB2055"/>
    <w:rsid w:val="00DB211B"/>
    <w:rsid w:val="00DB234F"/>
    <w:rsid w:val="00DB23B8"/>
    <w:rsid w:val="00DB2851"/>
    <w:rsid w:val="00DB418B"/>
    <w:rsid w:val="00DB4573"/>
    <w:rsid w:val="00DB5C39"/>
    <w:rsid w:val="00DB5E22"/>
    <w:rsid w:val="00DB6168"/>
    <w:rsid w:val="00DB62E9"/>
    <w:rsid w:val="00DB64D5"/>
    <w:rsid w:val="00DB7A16"/>
    <w:rsid w:val="00DB7BF6"/>
    <w:rsid w:val="00DB7DAA"/>
    <w:rsid w:val="00DB7DE9"/>
    <w:rsid w:val="00DC02A7"/>
    <w:rsid w:val="00DC13E0"/>
    <w:rsid w:val="00DC1A1C"/>
    <w:rsid w:val="00DC1A83"/>
    <w:rsid w:val="00DC2C50"/>
    <w:rsid w:val="00DC2E1F"/>
    <w:rsid w:val="00DC36A8"/>
    <w:rsid w:val="00DC37F6"/>
    <w:rsid w:val="00DC39D7"/>
    <w:rsid w:val="00DC3CD5"/>
    <w:rsid w:val="00DC4845"/>
    <w:rsid w:val="00DC4DD8"/>
    <w:rsid w:val="00DC53A5"/>
    <w:rsid w:val="00DC5D0D"/>
    <w:rsid w:val="00DC619E"/>
    <w:rsid w:val="00DC64B0"/>
    <w:rsid w:val="00DC773C"/>
    <w:rsid w:val="00DC7787"/>
    <w:rsid w:val="00DC7B1E"/>
    <w:rsid w:val="00DC7E28"/>
    <w:rsid w:val="00DC7E52"/>
    <w:rsid w:val="00DD0176"/>
    <w:rsid w:val="00DD0CD5"/>
    <w:rsid w:val="00DD0FBF"/>
    <w:rsid w:val="00DD1964"/>
    <w:rsid w:val="00DD1C44"/>
    <w:rsid w:val="00DD2E6F"/>
    <w:rsid w:val="00DD5052"/>
    <w:rsid w:val="00DD50FD"/>
    <w:rsid w:val="00DD5538"/>
    <w:rsid w:val="00DD5588"/>
    <w:rsid w:val="00DD59C2"/>
    <w:rsid w:val="00DD5F5C"/>
    <w:rsid w:val="00DD66A2"/>
    <w:rsid w:val="00DD676A"/>
    <w:rsid w:val="00DD71A9"/>
    <w:rsid w:val="00DD73F5"/>
    <w:rsid w:val="00DD75A5"/>
    <w:rsid w:val="00DD75C5"/>
    <w:rsid w:val="00DD7A94"/>
    <w:rsid w:val="00DD7C4E"/>
    <w:rsid w:val="00DE0985"/>
    <w:rsid w:val="00DE0D34"/>
    <w:rsid w:val="00DE1715"/>
    <w:rsid w:val="00DE1E08"/>
    <w:rsid w:val="00DE1E98"/>
    <w:rsid w:val="00DE1F0C"/>
    <w:rsid w:val="00DE2158"/>
    <w:rsid w:val="00DE215B"/>
    <w:rsid w:val="00DE29C8"/>
    <w:rsid w:val="00DE2CE2"/>
    <w:rsid w:val="00DE2D9E"/>
    <w:rsid w:val="00DE31D0"/>
    <w:rsid w:val="00DE4373"/>
    <w:rsid w:val="00DE4514"/>
    <w:rsid w:val="00DE6099"/>
    <w:rsid w:val="00DE6536"/>
    <w:rsid w:val="00DE75FE"/>
    <w:rsid w:val="00DF02EA"/>
    <w:rsid w:val="00DF063F"/>
    <w:rsid w:val="00DF076E"/>
    <w:rsid w:val="00DF142A"/>
    <w:rsid w:val="00DF1F98"/>
    <w:rsid w:val="00DF2979"/>
    <w:rsid w:val="00DF2DF2"/>
    <w:rsid w:val="00DF3473"/>
    <w:rsid w:val="00DF3975"/>
    <w:rsid w:val="00DF3CCA"/>
    <w:rsid w:val="00DF452D"/>
    <w:rsid w:val="00DF4BF6"/>
    <w:rsid w:val="00DF5CD1"/>
    <w:rsid w:val="00DF6429"/>
    <w:rsid w:val="00DF66EE"/>
    <w:rsid w:val="00DF6A76"/>
    <w:rsid w:val="00DF75E2"/>
    <w:rsid w:val="00DF7AD5"/>
    <w:rsid w:val="00E01913"/>
    <w:rsid w:val="00E01E74"/>
    <w:rsid w:val="00E026E4"/>
    <w:rsid w:val="00E02875"/>
    <w:rsid w:val="00E03C14"/>
    <w:rsid w:val="00E05E28"/>
    <w:rsid w:val="00E06EFD"/>
    <w:rsid w:val="00E06F02"/>
    <w:rsid w:val="00E06F23"/>
    <w:rsid w:val="00E06FC1"/>
    <w:rsid w:val="00E10FE3"/>
    <w:rsid w:val="00E110B0"/>
    <w:rsid w:val="00E11318"/>
    <w:rsid w:val="00E11D2A"/>
    <w:rsid w:val="00E1274D"/>
    <w:rsid w:val="00E13E91"/>
    <w:rsid w:val="00E1721E"/>
    <w:rsid w:val="00E175FB"/>
    <w:rsid w:val="00E17F0F"/>
    <w:rsid w:val="00E206D7"/>
    <w:rsid w:val="00E20B21"/>
    <w:rsid w:val="00E21929"/>
    <w:rsid w:val="00E22353"/>
    <w:rsid w:val="00E22374"/>
    <w:rsid w:val="00E224E1"/>
    <w:rsid w:val="00E231F4"/>
    <w:rsid w:val="00E23B6B"/>
    <w:rsid w:val="00E245A4"/>
    <w:rsid w:val="00E247D6"/>
    <w:rsid w:val="00E24A63"/>
    <w:rsid w:val="00E24A8E"/>
    <w:rsid w:val="00E26705"/>
    <w:rsid w:val="00E26A5C"/>
    <w:rsid w:val="00E271A8"/>
    <w:rsid w:val="00E27DFF"/>
    <w:rsid w:val="00E30569"/>
    <w:rsid w:val="00E30571"/>
    <w:rsid w:val="00E3207B"/>
    <w:rsid w:val="00E32994"/>
    <w:rsid w:val="00E33B53"/>
    <w:rsid w:val="00E346C5"/>
    <w:rsid w:val="00E34884"/>
    <w:rsid w:val="00E34E98"/>
    <w:rsid w:val="00E34F44"/>
    <w:rsid w:val="00E35154"/>
    <w:rsid w:val="00E35470"/>
    <w:rsid w:val="00E35B8B"/>
    <w:rsid w:val="00E35E00"/>
    <w:rsid w:val="00E35F20"/>
    <w:rsid w:val="00E36395"/>
    <w:rsid w:val="00E37DB3"/>
    <w:rsid w:val="00E37F6E"/>
    <w:rsid w:val="00E40255"/>
    <w:rsid w:val="00E41A5E"/>
    <w:rsid w:val="00E4292D"/>
    <w:rsid w:val="00E42B58"/>
    <w:rsid w:val="00E43036"/>
    <w:rsid w:val="00E43062"/>
    <w:rsid w:val="00E43C75"/>
    <w:rsid w:val="00E4486A"/>
    <w:rsid w:val="00E4495E"/>
    <w:rsid w:val="00E45383"/>
    <w:rsid w:val="00E4568D"/>
    <w:rsid w:val="00E463BF"/>
    <w:rsid w:val="00E46C98"/>
    <w:rsid w:val="00E47460"/>
    <w:rsid w:val="00E478FD"/>
    <w:rsid w:val="00E50D3D"/>
    <w:rsid w:val="00E524FE"/>
    <w:rsid w:val="00E53084"/>
    <w:rsid w:val="00E5348C"/>
    <w:rsid w:val="00E54B05"/>
    <w:rsid w:val="00E557CD"/>
    <w:rsid w:val="00E55C34"/>
    <w:rsid w:val="00E57587"/>
    <w:rsid w:val="00E576E2"/>
    <w:rsid w:val="00E5797F"/>
    <w:rsid w:val="00E57AD3"/>
    <w:rsid w:val="00E60332"/>
    <w:rsid w:val="00E6063D"/>
    <w:rsid w:val="00E61606"/>
    <w:rsid w:val="00E61D24"/>
    <w:rsid w:val="00E62707"/>
    <w:rsid w:val="00E62C14"/>
    <w:rsid w:val="00E62C97"/>
    <w:rsid w:val="00E64477"/>
    <w:rsid w:val="00E64630"/>
    <w:rsid w:val="00E6469B"/>
    <w:rsid w:val="00E64925"/>
    <w:rsid w:val="00E6553D"/>
    <w:rsid w:val="00E65E0E"/>
    <w:rsid w:val="00E66564"/>
    <w:rsid w:val="00E67F92"/>
    <w:rsid w:val="00E707F6"/>
    <w:rsid w:val="00E71BF5"/>
    <w:rsid w:val="00E71EDB"/>
    <w:rsid w:val="00E71FCE"/>
    <w:rsid w:val="00E73022"/>
    <w:rsid w:val="00E737FC"/>
    <w:rsid w:val="00E73A2D"/>
    <w:rsid w:val="00E747C9"/>
    <w:rsid w:val="00E748D5"/>
    <w:rsid w:val="00E7504B"/>
    <w:rsid w:val="00E752DD"/>
    <w:rsid w:val="00E755CC"/>
    <w:rsid w:val="00E75E63"/>
    <w:rsid w:val="00E763E5"/>
    <w:rsid w:val="00E766D8"/>
    <w:rsid w:val="00E76743"/>
    <w:rsid w:val="00E77E69"/>
    <w:rsid w:val="00E77ED5"/>
    <w:rsid w:val="00E80914"/>
    <w:rsid w:val="00E809F4"/>
    <w:rsid w:val="00E80C14"/>
    <w:rsid w:val="00E80F07"/>
    <w:rsid w:val="00E812C6"/>
    <w:rsid w:val="00E814A1"/>
    <w:rsid w:val="00E823EF"/>
    <w:rsid w:val="00E82A92"/>
    <w:rsid w:val="00E83667"/>
    <w:rsid w:val="00E83ABD"/>
    <w:rsid w:val="00E83CD2"/>
    <w:rsid w:val="00E84DE9"/>
    <w:rsid w:val="00E85021"/>
    <w:rsid w:val="00E8661D"/>
    <w:rsid w:val="00E86B8F"/>
    <w:rsid w:val="00E86D49"/>
    <w:rsid w:val="00E870EF"/>
    <w:rsid w:val="00E879A3"/>
    <w:rsid w:val="00E87AC6"/>
    <w:rsid w:val="00E9026B"/>
    <w:rsid w:val="00E91549"/>
    <w:rsid w:val="00E91D24"/>
    <w:rsid w:val="00E92164"/>
    <w:rsid w:val="00E921C5"/>
    <w:rsid w:val="00E922B4"/>
    <w:rsid w:val="00E92710"/>
    <w:rsid w:val="00E936BE"/>
    <w:rsid w:val="00E939A2"/>
    <w:rsid w:val="00E93EE0"/>
    <w:rsid w:val="00E94322"/>
    <w:rsid w:val="00E95C52"/>
    <w:rsid w:val="00E9626E"/>
    <w:rsid w:val="00E96BA9"/>
    <w:rsid w:val="00E96DE0"/>
    <w:rsid w:val="00E96DFE"/>
    <w:rsid w:val="00E970B0"/>
    <w:rsid w:val="00E971F6"/>
    <w:rsid w:val="00E97C09"/>
    <w:rsid w:val="00EA03A7"/>
    <w:rsid w:val="00EA063B"/>
    <w:rsid w:val="00EA070A"/>
    <w:rsid w:val="00EA0CA7"/>
    <w:rsid w:val="00EA19CE"/>
    <w:rsid w:val="00EA27C9"/>
    <w:rsid w:val="00EA2916"/>
    <w:rsid w:val="00EA2AD3"/>
    <w:rsid w:val="00EA2BC9"/>
    <w:rsid w:val="00EA4410"/>
    <w:rsid w:val="00EA5BE5"/>
    <w:rsid w:val="00EA6457"/>
    <w:rsid w:val="00EA6829"/>
    <w:rsid w:val="00EA700F"/>
    <w:rsid w:val="00EA71DE"/>
    <w:rsid w:val="00EB05F5"/>
    <w:rsid w:val="00EB0805"/>
    <w:rsid w:val="00EB1912"/>
    <w:rsid w:val="00EB1DE3"/>
    <w:rsid w:val="00EB24E2"/>
    <w:rsid w:val="00EB2656"/>
    <w:rsid w:val="00EB4133"/>
    <w:rsid w:val="00EB470E"/>
    <w:rsid w:val="00EB4AF1"/>
    <w:rsid w:val="00EB507A"/>
    <w:rsid w:val="00EB5250"/>
    <w:rsid w:val="00EB5640"/>
    <w:rsid w:val="00EB57AD"/>
    <w:rsid w:val="00EB620F"/>
    <w:rsid w:val="00EB67BC"/>
    <w:rsid w:val="00EB6D44"/>
    <w:rsid w:val="00EB6EB1"/>
    <w:rsid w:val="00EB70FE"/>
    <w:rsid w:val="00EB7AFB"/>
    <w:rsid w:val="00EB7ECD"/>
    <w:rsid w:val="00EC0525"/>
    <w:rsid w:val="00EC097E"/>
    <w:rsid w:val="00EC0EBA"/>
    <w:rsid w:val="00EC111B"/>
    <w:rsid w:val="00EC18A9"/>
    <w:rsid w:val="00EC1FF0"/>
    <w:rsid w:val="00EC2C1B"/>
    <w:rsid w:val="00EC2E48"/>
    <w:rsid w:val="00EC4130"/>
    <w:rsid w:val="00EC45AF"/>
    <w:rsid w:val="00EC51C7"/>
    <w:rsid w:val="00EC5236"/>
    <w:rsid w:val="00EC544E"/>
    <w:rsid w:val="00EC6496"/>
    <w:rsid w:val="00EC6CAF"/>
    <w:rsid w:val="00EC6E50"/>
    <w:rsid w:val="00ED0081"/>
    <w:rsid w:val="00ED091E"/>
    <w:rsid w:val="00ED0E3A"/>
    <w:rsid w:val="00ED0F6A"/>
    <w:rsid w:val="00ED1010"/>
    <w:rsid w:val="00ED1168"/>
    <w:rsid w:val="00ED1A94"/>
    <w:rsid w:val="00ED1FE4"/>
    <w:rsid w:val="00ED2359"/>
    <w:rsid w:val="00ED24BB"/>
    <w:rsid w:val="00ED2589"/>
    <w:rsid w:val="00ED29FF"/>
    <w:rsid w:val="00ED2DAA"/>
    <w:rsid w:val="00ED31AD"/>
    <w:rsid w:val="00ED373B"/>
    <w:rsid w:val="00ED3ECF"/>
    <w:rsid w:val="00ED45F0"/>
    <w:rsid w:val="00ED470E"/>
    <w:rsid w:val="00ED475F"/>
    <w:rsid w:val="00ED50B2"/>
    <w:rsid w:val="00ED58BF"/>
    <w:rsid w:val="00ED5EA4"/>
    <w:rsid w:val="00ED7017"/>
    <w:rsid w:val="00ED746B"/>
    <w:rsid w:val="00ED75E1"/>
    <w:rsid w:val="00EE0C52"/>
    <w:rsid w:val="00EE1058"/>
    <w:rsid w:val="00EE1A15"/>
    <w:rsid w:val="00EE1AD1"/>
    <w:rsid w:val="00EE1CEE"/>
    <w:rsid w:val="00EE25BA"/>
    <w:rsid w:val="00EE262F"/>
    <w:rsid w:val="00EE2A35"/>
    <w:rsid w:val="00EE37A6"/>
    <w:rsid w:val="00EE388A"/>
    <w:rsid w:val="00EE3E94"/>
    <w:rsid w:val="00EE4114"/>
    <w:rsid w:val="00EE4B8E"/>
    <w:rsid w:val="00EE5060"/>
    <w:rsid w:val="00EE5200"/>
    <w:rsid w:val="00EE6240"/>
    <w:rsid w:val="00EE6454"/>
    <w:rsid w:val="00EE64ED"/>
    <w:rsid w:val="00EE65D5"/>
    <w:rsid w:val="00EE7133"/>
    <w:rsid w:val="00EF1050"/>
    <w:rsid w:val="00EF1527"/>
    <w:rsid w:val="00EF15E2"/>
    <w:rsid w:val="00EF16C4"/>
    <w:rsid w:val="00EF2401"/>
    <w:rsid w:val="00EF2425"/>
    <w:rsid w:val="00EF29D9"/>
    <w:rsid w:val="00EF39BD"/>
    <w:rsid w:val="00EF3CB9"/>
    <w:rsid w:val="00EF3F0D"/>
    <w:rsid w:val="00EF44B4"/>
    <w:rsid w:val="00EF4B67"/>
    <w:rsid w:val="00EF5080"/>
    <w:rsid w:val="00EF5B8C"/>
    <w:rsid w:val="00EF5EF9"/>
    <w:rsid w:val="00EF6639"/>
    <w:rsid w:val="00EF66E9"/>
    <w:rsid w:val="00EF6BEC"/>
    <w:rsid w:val="00EF7C6F"/>
    <w:rsid w:val="00F0005C"/>
    <w:rsid w:val="00F00A46"/>
    <w:rsid w:val="00F00B47"/>
    <w:rsid w:val="00F00DF2"/>
    <w:rsid w:val="00F00EA1"/>
    <w:rsid w:val="00F019DA"/>
    <w:rsid w:val="00F02658"/>
    <w:rsid w:val="00F02660"/>
    <w:rsid w:val="00F02929"/>
    <w:rsid w:val="00F02C17"/>
    <w:rsid w:val="00F0302E"/>
    <w:rsid w:val="00F03147"/>
    <w:rsid w:val="00F0322F"/>
    <w:rsid w:val="00F03348"/>
    <w:rsid w:val="00F03DE8"/>
    <w:rsid w:val="00F03E3D"/>
    <w:rsid w:val="00F03E77"/>
    <w:rsid w:val="00F0421A"/>
    <w:rsid w:val="00F0430C"/>
    <w:rsid w:val="00F04AD7"/>
    <w:rsid w:val="00F05D73"/>
    <w:rsid w:val="00F0601A"/>
    <w:rsid w:val="00F06D04"/>
    <w:rsid w:val="00F06D58"/>
    <w:rsid w:val="00F07321"/>
    <w:rsid w:val="00F07B4F"/>
    <w:rsid w:val="00F1064A"/>
    <w:rsid w:val="00F11A7C"/>
    <w:rsid w:val="00F11C43"/>
    <w:rsid w:val="00F12115"/>
    <w:rsid w:val="00F121F1"/>
    <w:rsid w:val="00F12A0F"/>
    <w:rsid w:val="00F12E64"/>
    <w:rsid w:val="00F131E5"/>
    <w:rsid w:val="00F134A2"/>
    <w:rsid w:val="00F136EB"/>
    <w:rsid w:val="00F138D9"/>
    <w:rsid w:val="00F13EB5"/>
    <w:rsid w:val="00F143A7"/>
    <w:rsid w:val="00F14657"/>
    <w:rsid w:val="00F17851"/>
    <w:rsid w:val="00F20242"/>
    <w:rsid w:val="00F20559"/>
    <w:rsid w:val="00F207F7"/>
    <w:rsid w:val="00F209FB"/>
    <w:rsid w:val="00F20E7D"/>
    <w:rsid w:val="00F210BA"/>
    <w:rsid w:val="00F2131B"/>
    <w:rsid w:val="00F213AC"/>
    <w:rsid w:val="00F2152E"/>
    <w:rsid w:val="00F21983"/>
    <w:rsid w:val="00F21FF1"/>
    <w:rsid w:val="00F2283F"/>
    <w:rsid w:val="00F228C4"/>
    <w:rsid w:val="00F23475"/>
    <w:rsid w:val="00F241ED"/>
    <w:rsid w:val="00F24F60"/>
    <w:rsid w:val="00F2522E"/>
    <w:rsid w:val="00F2573A"/>
    <w:rsid w:val="00F270D0"/>
    <w:rsid w:val="00F27322"/>
    <w:rsid w:val="00F275C6"/>
    <w:rsid w:val="00F27813"/>
    <w:rsid w:val="00F278AC"/>
    <w:rsid w:val="00F303BE"/>
    <w:rsid w:val="00F308C3"/>
    <w:rsid w:val="00F30F90"/>
    <w:rsid w:val="00F31121"/>
    <w:rsid w:val="00F31CDF"/>
    <w:rsid w:val="00F32E25"/>
    <w:rsid w:val="00F331BB"/>
    <w:rsid w:val="00F34BE7"/>
    <w:rsid w:val="00F34D62"/>
    <w:rsid w:val="00F3535B"/>
    <w:rsid w:val="00F36131"/>
    <w:rsid w:val="00F3646A"/>
    <w:rsid w:val="00F36804"/>
    <w:rsid w:val="00F36B2C"/>
    <w:rsid w:val="00F36C55"/>
    <w:rsid w:val="00F37277"/>
    <w:rsid w:val="00F37FD5"/>
    <w:rsid w:val="00F405EF"/>
    <w:rsid w:val="00F413AB"/>
    <w:rsid w:val="00F41954"/>
    <w:rsid w:val="00F41BB4"/>
    <w:rsid w:val="00F41BCC"/>
    <w:rsid w:val="00F4225D"/>
    <w:rsid w:val="00F42CCC"/>
    <w:rsid w:val="00F42EB7"/>
    <w:rsid w:val="00F431F6"/>
    <w:rsid w:val="00F43936"/>
    <w:rsid w:val="00F43B94"/>
    <w:rsid w:val="00F44F16"/>
    <w:rsid w:val="00F454AE"/>
    <w:rsid w:val="00F4581D"/>
    <w:rsid w:val="00F45EC1"/>
    <w:rsid w:val="00F46407"/>
    <w:rsid w:val="00F468AE"/>
    <w:rsid w:val="00F468EE"/>
    <w:rsid w:val="00F479A2"/>
    <w:rsid w:val="00F47CDC"/>
    <w:rsid w:val="00F50633"/>
    <w:rsid w:val="00F5079A"/>
    <w:rsid w:val="00F51C10"/>
    <w:rsid w:val="00F522E7"/>
    <w:rsid w:val="00F5278F"/>
    <w:rsid w:val="00F52FFA"/>
    <w:rsid w:val="00F531D1"/>
    <w:rsid w:val="00F5344C"/>
    <w:rsid w:val="00F53498"/>
    <w:rsid w:val="00F53569"/>
    <w:rsid w:val="00F53759"/>
    <w:rsid w:val="00F55263"/>
    <w:rsid w:val="00F55DCD"/>
    <w:rsid w:val="00F55FC5"/>
    <w:rsid w:val="00F56139"/>
    <w:rsid w:val="00F57434"/>
    <w:rsid w:val="00F57BAC"/>
    <w:rsid w:val="00F6012B"/>
    <w:rsid w:val="00F6035F"/>
    <w:rsid w:val="00F605F9"/>
    <w:rsid w:val="00F6088A"/>
    <w:rsid w:val="00F6178C"/>
    <w:rsid w:val="00F620A3"/>
    <w:rsid w:val="00F628C4"/>
    <w:rsid w:val="00F629A7"/>
    <w:rsid w:val="00F62D9E"/>
    <w:rsid w:val="00F6510B"/>
    <w:rsid w:val="00F655CA"/>
    <w:rsid w:val="00F65CE2"/>
    <w:rsid w:val="00F6671F"/>
    <w:rsid w:val="00F669CE"/>
    <w:rsid w:val="00F66B0C"/>
    <w:rsid w:val="00F670F4"/>
    <w:rsid w:val="00F67499"/>
    <w:rsid w:val="00F674E0"/>
    <w:rsid w:val="00F67912"/>
    <w:rsid w:val="00F703C4"/>
    <w:rsid w:val="00F705A7"/>
    <w:rsid w:val="00F7092D"/>
    <w:rsid w:val="00F71FA1"/>
    <w:rsid w:val="00F72082"/>
    <w:rsid w:val="00F72968"/>
    <w:rsid w:val="00F72AB3"/>
    <w:rsid w:val="00F72E0F"/>
    <w:rsid w:val="00F732B2"/>
    <w:rsid w:val="00F7373C"/>
    <w:rsid w:val="00F73D20"/>
    <w:rsid w:val="00F74239"/>
    <w:rsid w:val="00F746DB"/>
    <w:rsid w:val="00F74E92"/>
    <w:rsid w:val="00F75142"/>
    <w:rsid w:val="00F75908"/>
    <w:rsid w:val="00F75A30"/>
    <w:rsid w:val="00F75DE0"/>
    <w:rsid w:val="00F768C6"/>
    <w:rsid w:val="00F76F87"/>
    <w:rsid w:val="00F77BA8"/>
    <w:rsid w:val="00F80640"/>
    <w:rsid w:val="00F80994"/>
    <w:rsid w:val="00F80FEF"/>
    <w:rsid w:val="00F811A8"/>
    <w:rsid w:val="00F81D42"/>
    <w:rsid w:val="00F82575"/>
    <w:rsid w:val="00F82616"/>
    <w:rsid w:val="00F82800"/>
    <w:rsid w:val="00F82941"/>
    <w:rsid w:val="00F82E3C"/>
    <w:rsid w:val="00F834CA"/>
    <w:rsid w:val="00F8387B"/>
    <w:rsid w:val="00F83BD6"/>
    <w:rsid w:val="00F85448"/>
    <w:rsid w:val="00F85A20"/>
    <w:rsid w:val="00F866E5"/>
    <w:rsid w:val="00F8686D"/>
    <w:rsid w:val="00F86920"/>
    <w:rsid w:val="00F903E6"/>
    <w:rsid w:val="00F907EB"/>
    <w:rsid w:val="00F911F0"/>
    <w:rsid w:val="00F917B1"/>
    <w:rsid w:val="00F91D6C"/>
    <w:rsid w:val="00F91EC6"/>
    <w:rsid w:val="00F92B5C"/>
    <w:rsid w:val="00F92BDB"/>
    <w:rsid w:val="00F92C85"/>
    <w:rsid w:val="00F92CD1"/>
    <w:rsid w:val="00F9324A"/>
    <w:rsid w:val="00F93922"/>
    <w:rsid w:val="00F93D73"/>
    <w:rsid w:val="00F940A9"/>
    <w:rsid w:val="00F94233"/>
    <w:rsid w:val="00F947EC"/>
    <w:rsid w:val="00F95B09"/>
    <w:rsid w:val="00F95B1E"/>
    <w:rsid w:val="00F95BBC"/>
    <w:rsid w:val="00F9613A"/>
    <w:rsid w:val="00F96712"/>
    <w:rsid w:val="00F9683C"/>
    <w:rsid w:val="00F96EFC"/>
    <w:rsid w:val="00FA0153"/>
    <w:rsid w:val="00FA04A5"/>
    <w:rsid w:val="00FA0B03"/>
    <w:rsid w:val="00FA1544"/>
    <w:rsid w:val="00FA1C13"/>
    <w:rsid w:val="00FA1FE1"/>
    <w:rsid w:val="00FA208C"/>
    <w:rsid w:val="00FA2A3D"/>
    <w:rsid w:val="00FA397C"/>
    <w:rsid w:val="00FA39F8"/>
    <w:rsid w:val="00FA3ACE"/>
    <w:rsid w:val="00FA3E42"/>
    <w:rsid w:val="00FA3FD1"/>
    <w:rsid w:val="00FA43F0"/>
    <w:rsid w:val="00FA6A7A"/>
    <w:rsid w:val="00FA752E"/>
    <w:rsid w:val="00FA76E5"/>
    <w:rsid w:val="00FA79BC"/>
    <w:rsid w:val="00FA7B33"/>
    <w:rsid w:val="00FB01E3"/>
    <w:rsid w:val="00FB0526"/>
    <w:rsid w:val="00FB09C5"/>
    <w:rsid w:val="00FB1064"/>
    <w:rsid w:val="00FB1B4D"/>
    <w:rsid w:val="00FB1DDE"/>
    <w:rsid w:val="00FB2CB8"/>
    <w:rsid w:val="00FB2D01"/>
    <w:rsid w:val="00FB3BAB"/>
    <w:rsid w:val="00FB4193"/>
    <w:rsid w:val="00FB527E"/>
    <w:rsid w:val="00FB534E"/>
    <w:rsid w:val="00FB5514"/>
    <w:rsid w:val="00FB5708"/>
    <w:rsid w:val="00FB5F79"/>
    <w:rsid w:val="00FB6481"/>
    <w:rsid w:val="00FB66E7"/>
    <w:rsid w:val="00FB6BFA"/>
    <w:rsid w:val="00FB6E4B"/>
    <w:rsid w:val="00FC0274"/>
    <w:rsid w:val="00FC0BC4"/>
    <w:rsid w:val="00FC0FB1"/>
    <w:rsid w:val="00FC1020"/>
    <w:rsid w:val="00FC1CE7"/>
    <w:rsid w:val="00FC1EFC"/>
    <w:rsid w:val="00FC2621"/>
    <w:rsid w:val="00FC26C2"/>
    <w:rsid w:val="00FC2B28"/>
    <w:rsid w:val="00FC2D8F"/>
    <w:rsid w:val="00FC2F62"/>
    <w:rsid w:val="00FC303D"/>
    <w:rsid w:val="00FC307C"/>
    <w:rsid w:val="00FC32EE"/>
    <w:rsid w:val="00FC37CE"/>
    <w:rsid w:val="00FC3C79"/>
    <w:rsid w:val="00FC467E"/>
    <w:rsid w:val="00FC478C"/>
    <w:rsid w:val="00FC53D3"/>
    <w:rsid w:val="00FC6A97"/>
    <w:rsid w:val="00FC6C1B"/>
    <w:rsid w:val="00FC75CA"/>
    <w:rsid w:val="00FC76FE"/>
    <w:rsid w:val="00FC78F6"/>
    <w:rsid w:val="00FC7D5D"/>
    <w:rsid w:val="00FD17C7"/>
    <w:rsid w:val="00FD1E97"/>
    <w:rsid w:val="00FD242E"/>
    <w:rsid w:val="00FD25CE"/>
    <w:rsid w:val="00FD2C86"/>
    <w:rsid w:val="00FD32FC"/>
    <w:rsid w:val="00FD3469"/>
    <w:rsid w:val="00FD470A"/>
    <w:rsid w:val="00FD518F"/>
    <w:rsid w:val="00FD52C7"/>
    <w:rsid w:val="00FD5618"/>
    <w:rsid w:val="00FD5690"/>
    <w:rsid w:val="00FD5C11"/>
    <w:rsid w:val="00FD5EFE"/>
    <w:rsid w:val="00FD79E7"/>
    <w:rsid w:val="00FD7A28"/>
    <w:rsid w:val="00FD7A4A"/>
    <w:rsid w:val="00FD7CB2"/>
    <w:rsid w:val="00FD7CC0"/>
    <w:rsid w:val="00FE0179"/>
    <w:rsid w:val="00FE0AB4"/>
    <w:rsid w:val="00FE0CB5"/>
    <w:rsid w:val="00FE1202"/>
    <w:rsid w:val="00FE19E3"/>
    <w:rsid w:val="00FE2876"/>
    <w:rsid w:val="00FE2B77"/>
    <w:rsid w:val="00FE33C1"/>
    <w:rsid w:val="00FE3E6A"/>
    <w:rsid w:val="00FE45E1"/>
    <w:rsid w:val="00FE5AC4"/>
    <w:rsid w:val="00FE5ED4"/>
    <w:rsid w:val="00FE640E"/>
    <w:rsid w:val="00FE7002"/>
    <w:rsid w:val="00FE73FC"/>
    <w:rsid w:val="00FE7EFD"/>
    <w:rsid w:val="00FF0B59"/>
    <w:rsid w:val="00FF0E2F"/>
    <w:rsid w:val="00FF195B"/>
    <w:rsid w:val="00FF1972"/>
    <w:rsid w:val="00FF2735"/>
    <w:rsid w:val="00FF3048"/>
    <w:rsid w:val="00FF312C"/>
    <w:rsid w:val="00FF47B5"/>
    <w:rsid w:val="00FF492B"/>
    <w:rsid w:val="00FF4DFA"/>
    <w:rsid w:val="00FF500A"/>
    <w:rsid w:val="00FF52A2"/>
    <w:rsid w:val="00FF5A5B"/>
    <w:rsid w:val="00FF5C20"/>
    <w:rsid w:val="00FF5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iv7588022318msonormal">
    <w:name w:val="yiv7588022318msonormal"/>
    <w:basedOn w:val="Normal"/>
    <w:rsid w:val="007D21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iv7588022318msonormal">
    <w:name w:val="yiv7588022318msonormal"/>
    <w:basedOn w:val="Normal"/>
    <w:rsid w:val="007D21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422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3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2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82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</dc:creator>
  <cp:lastModifiedBy>John</cp:lastModifiedBy>
  <cp:revision>2</cp:revision>
  <dcterms:created xsi:type="dcterms:W3CDTF">2016-12-10T02:07:00Z</dcterms:created>
  <dcterms:modified xsi:type="dcterms:W3CDTF">2016-12-10T03:50:00Z</dcterms:modified>
</cp:coreProperties>
</file>